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E9EBE4" w14:textId="77777777" w:rsidR="00551F79" w:rsidRPr="000E29B3" w:rsidRDefault="00551F79" w:rsidP="00775D7C">
      <w:pPr>
        <w:pStyle w:val="Subtitle"/>
        <w:rPr>
          <w:rFonts w:ascii="Uni Neue Regular" w:hAnsi="Uni Neue Regular"/>
        </w:rPr>
      </w:pPr>
    </w:p>
    <w:p w14:paraId="74D53784" w14:textId="62368250" w:rsidR="00BC2117" w:rsidRPr="00266EFA" w:rsidRDefault="00BC2117" w:rsidP="00BC2117">
      <w:pPr>
        <w:spacing w:after="0" w:line="240" w:lineRule="auto"/>
        <w:jc w:val="center"/>
        <w:rPr>
          <w:rFonts w:ascii="Uni Neue Regular" w:hAnsi="Uni Neue Regular"/>
          <w:b/>
          <w:sz w:val="20"/>
          <w:szCs w:val="20"/>
        </w:rPr>
      </w:pPr>
      <w:r w:rsidRPr="00266EFA">
        <w:rPr>
          <w:rFonts w:ascii="Uni Neue Regular" w:hAnsi="Uni Neue Regular"/>
          <w:b/>
          <w:sz w:val="20"/>
          <w:szCs w:val="20"/>
        </w:rPr>
        <w:t>OHS</w:t>
      </w:r>
      <w:r w:rsidR="006430B8">
        <w:rPr>
          <w:rFonts w:ascii="Uni Neue Regular" w:hAnsi="Uni Neue Regular"/>
          <w:b/>
          <w:sz w:val="20"/>
          <w:szCs w:val="20"/>
        </w:rPr>
        <w:t xml:space="preserve"> Chartered Professional Certification</w:t>
      </w:r>
    </w:p>
    <w:p w14:paraId="32BFB3F2" w14:textId="1E892A5D" w:rsidR="00BC2117" w:rsidRPr="00266EFA" w:rsidRDefault="000A3A7B" w:rsidP="00BC2117">
      <w:pPr>
        <w:spacing w:after="0" w:line="240" w:lineRule="auto"/>
        <w:jc w:val="center"/>
        <w:rPr>
          <w:rFonts w:ascii="Uni Neue Regular" w:hAnsi="Uni Neue Regular"/>
          <w:b/>
          <w:sz w:val="20"/>
          <w:szCs w:val="20"/>
          <w:u w:val="single"/>
        </w:rPr>
      </w:pPr>
      <w:r>
        <w:rPr>
          <w:rFonts w:ascii="Uni Neue Regular" w:hAnsi="Uni Neue Regular"/>
          <w:b/>
          <w:sz w:val="20"/>
          <w:szCs w:val="20"/>
          <w:u w:val="single"/>
        </w:rPr>
        <w:t>Professional Reflective Practice (PRP)</w:t>
      </w:r>
    </w:p>
    <w:p w14:paraId="29E9EBE7" w14:textId="77777777" w:rsidR="00551F79" w:rsidRPr="000E29B3" w:rsidRDefault="00551F79" w:rsidP="005C2DA9">
      <w:pPr>
        <w:spacing w:line="240" w:lineRule="auto"/>
        <w:rPr>
          <w:rFonts w:ascii="Uni Neue Regular" w:hAnsi="Uni Neue Regular"/>
          <w:i/>
        </w:rPr>
      </w:pPr>
    </w:p>
    <w:p w14:paraId="29E9EBE8" w14:textId="77777777" w:rsidR="00551F79" w:rsidRPr="00E429DC" w:rsidRDefault="005525A9" w:rsidP="005C2DA9">
      <w:pPr>
        <w:spacing w:line="240" w:lineRule="auto"/>
        <w:rPr>
          <w:rFonts w:ascii="Uni Neue Regular" w:hAnsi="Uni Neue Regular"/>
          <w:i/>
          <w:sz w:val="20"/>
          <w:szCs w:val="20"/>
        </w:rPr>
      </w:pPr>
      <w:r w:rsidRPr="00E429DC">
        <w:rPr>
          <w:rFonts w:ascii="Uni Neue Regular" w:hAnsi="Uni Neue Regular"/>
          <w:i/>
          <w:sz w:val="20"/>
          <w:szCs w:val="20"/>
        </w:rPr>
        <w:t xml:space="preserve">Documented reflection on </w:t>
      </w:r>
      <w:r w:rsidR="00C247C1" w:rsidRPr="00E429DC">
        <w:rPr>
          <w:rFonts w:ascii="Uni Neue Regular" w:hAnsi="Uni Neue Regular"/>
          <w:i/>
          <w:sz w:val="20"/>
          <w:szCs w:val="20"/>
        </w:rPr>
        <w:t xml:space="preserve">OHS </w:t>
      </w:r>
      <w:r w:rsidRPr="00E429DC">
        <w:rPr>
          <w:rFonts w:ascii="Uni Neue Regular" w:hAnsi="Uni Neue Regular"/>
          <w:i/>
          <w:sz w:val="20"/>
          <w:szCs w:val="20"/>
        </w:rPr>
        <w:t xml:space="preserve">practice </w:t>
      </w:r>
      <w:r w:rsidR="00BE03FC" w:rsidRPr="00E429DC">
        <w:rPr>
          <w:rFonts w:ascii="Uni Neue Regular" w:hAnsi="Uni Neue Regular"/>
          <w:i/>
          <w:sz w:val="20"/>
          <w:szCs w:val="20"/>
        </w:rPr>
        <w:t xml:space="preserve">as part of Demonstrated Practice </w:t>
      </w:r>
      <w:r w:rsidR="00551F79" w:rsidRPr="00E429DC">
        <w:rPr>
          <w:rFonts w:ascii="Uni Neue Regular" w:hAnsi="Uni Neue Regular"/>
          <w:i/>
          <w:sz w:val="20"/>
          <w:szCs w:val="20"/>
        </w:rPr>
        <w:t>is a requirement for certification as a C</w:t>
      </w:r>
      <w:r w:rsidR="00BE03FC" w:rsidRPr="00E429DC">
        <w:rPr>
          <w:rFonts w:ascii="Uni Neue Regular" w:hAnsi="Uni Neue Regular"/>
          <w:i/>
          <w:sz w:val="20"/>
          <w:szCs w:val="20"/>
        </w:rPr>
        <w:t xml:space="preserve">hartered </w:t>
      </w:r>
      <w:r w:rsidR="00551F79" w:rsidRPr="00E429DC">
        <w:rPr>
          <w:rFonts w:ascii="Uni Neue Regular" w:hAnsi="Uni Neue Regular"/>
          <w:i/>
          <w:sz w:val="20"/>
          <w:szCs w:val="20"/>
        </w:rPr>
        <w:t xml:space="preserve">OHS Professional. </w:t>
      </w:r>
    </w:p>
    <w:p w14:paraId="29E9EBE9" w14:textId="1C5A9D4D" w:rsidR="005525A9" w:rsidRPr="00E429DC" w:rsidRDefault="00E90093" w:rsidP="00BE03FC">
      <w:pPr>
        <w:spacing w:line="240" w:lineRule="auto"/>
        <w:rPr>
          <w:rFonts w:ascii="Uni Neue Regular" w:hAnsi="Uni Neue Regular"/>
          <w:i/>
          <w:sz w:val="20"/>
          <w:szCs w:val="20"/>
        </w:rPr>
      </w:pPr>
      <w:r w:rsidRPr="00E429DC">
        <w:rPr>
          <w:rFonts w:ascii="Uni Neue Regular" w:hAnsi="Uni Neue Regular"/>
          <w:i/>
          <w:sz w:val="20"/>
          <w:szCs w:val="20"/>
        </w:rPr>
        <w:t xml:space="preserve">The purpose of </w:t>
      </w:r>
      <w:r w:rsidR="005525A9" w:rsidRPr="00E429DC">
        <w:rPr>
          <w:rFonts w:ascii="Uni Neue Regular" w:hAnsi="Uni Neue Regular"/>
          <w:i/>
          <w:sz w:val="20"/>
          <w:szCs w:val="20"/>
        </w:rPr>
        <w:t xml:space="preserve">reflecting on practice </w:t>
      </w:r>
      <w:r w:rsidRPr="00E429DC">
        <w:rPr>
          <w:rFonts w:ascii="Uni Neue Regular" w:hAnsi="Uni Neue Regular"/>
          <w:i/>
          <w:sz w:val="20"/>
          <w:szCs w:val="20"/>
        </w:rPr>
        <w:t xml:space="preserve">is for </w:t>
      </w:r>
      <w:r w:rsidR="006A7284" w:rsidRPr="00E429DC">
        <w:rPr>
          <w:rFonts w:ascii="Uni Neue Regular" w:hAnsi="Uni Neue Regular"/>
          <w:i/>
          <w:sz w:val="20"/>
          <w:szCs w:val="20"/>
        </w:rPr>
        <w:t xml:space="preserve">the candidate </w:t>
      </w:r>
      <w:r w:rsidRPr="00E429DC">
        <w:rPr>
          <w:rFonts w:ascii="Uni Neue Regular" w:hAnsi="Uni Neue Regular"/>
          <w:i/>
          <w:sz w:val="20"/>
          <w:szCs w:val="20"/>
        </w:rPr>
        <w:t xml:space="preserve">to articulate and reflect on </w:t>
      </w:r>
      <w:r w:rsidR="006A7284" w:rsidRPr="00E429DC">
        <w:rPr>
          <w:rFonts w:ascii="Uni Neue Regular" w:hAnsi="Uni Neue Regular"/>
          <w:i/>
          <w:sz w:val="20"/>
          <w:szCs w:val="20"/>
        </w:rPr>
        <w:t>their</w:t>
      </w:r>
      <w:r w:rsidRPr="00E429DC">
        <w:rPr>
          <w:rFonts w:ascii="Uni Neue Regular" w:hAnsi="Uni Neue Regular"/>
          <w:i/>
          <w:sz w:val="20"/>
          <w:szCs w:val="20"/>
        </w:rPr>
        <w:t xml:space="preserve"> OHS knowledge and capability to not only demonstrate </w:t>
      </w:r>
      <w:r w:rsidR="00FC45BC" w:rsidRPr="00E429DC">
        <w:rPr>
          <w:rFonts w:ascii="Uni Neue Regular" w:hAnsi="Uni Neue Regular"/>
          <w:i/>
          <w:sz w:val="20"/>
          <w:szCs w:val="20"/>
        </w:rPr>
        <w:t>their</w:t>
      </w:r>
      <w:r w:rsidRPr="00E429DC">
        <w:rPr>
          <w:rFonts w:ascii="Uni Neue Regular" w:hAnsi="Uni Neue Regular"/>
          <w:i/>
          <w:sz w:val="20"/>
          <w:szCs w:val="20"/>
        </w:rPr>
        <w:t xml:space="preserve"> level of professional practice but to increase </w:t>
      </w:r>
      <w:r w:rsidR="006A7284" w:rsidRPr="00E429DC">
        <w:rPr>
          <w:rFonts w:ascii="Uni Neue Regular" w:hAnsi="Uni Neue Regular"/>
          <w:i/>
          <w:sz w:val="20"/>
          <w:szCs w:val="20"/>
        </w:rPr>
        <w:t>their</w:t>
      </w:r>
      <w:r w:rsidRPr="00E429DC">
        <w:rPr>
          <w:rFonts w:ascii="Uni Neue Regular" w:hAnsi="Uni Neue Regular"/>
          <w:i/>
          <w:sz w:val="20"/>
          <w:szCs w:val="20"/>
        </w:rPr>
        <w:t xml:space="preserve"> own understanding of </w:t>
      </w:r>
      <w:r w:rsidR="006A7284" w:rsidRPr="00E429DC">
        <w:rPr>
          <w:rFonts w:ascii="Uni Neue Regular" w:hAnsi="Uni Neue Regular"/>
          <w:i/>
          <w:sz w:val="20"/>
          <w:szCs w:val="20"/>
        </w:rPr>
        <w:t>their</w:t>
      </w:r>
      <w:r w:rsidRPr="00E429DC">
        <w:rPr>
          <w:rFonts w:ascii="Uni Neue Regular" w:hAnsi="Uni Neue Regular"/>
          <w:i/>
          <w:sz w:val="20"/>
          <w:szCs w:val="20"/>
        </w:rPr>
        <w:t xml:space="preserve"> practice. </w:t>
      </w:r>
      <w:r w:rsidR="005525A9" w:rsidRPr="00E429DC">
        <w:rPr>
          <w:rFonts w:ascii="Uni Neue Regular" w:hAnsi="Uni Neue Regular"/>
          <w:i/>
          <w:sz w:val="20"/>
          <w:szCs w:val="20"/>
        </w:rPr>
        <w:t xml:space="preserve">The reflection on practice may be completed over </w:t>
      </w:r>
      <w:proofErr w:type="gramStart"/>
      <w:r w:rsidR="005525A9" w:rsidRPr="00E429DC">
        <w:rPr>
          <w:rFonts w:ascii="Uni Neue Regular" w:hAnsi="Uni Neue Regular"/>
          <w:i/>
          <w:sz w:val="20"/>
          <w:szCs w:val="20"/>
        </w:rPr>
        <w:t>a period of time</w:t>
      </w:r>
      <w:proofErr w:type="gramEnd"/>
      <w:r w:rsidR="005525A9" w:rsidRPr="00E429DC">
        <w:rPr>
          <w:rFonts w:ascii="Uni Neue Regular" w:hAnsi="Uni Neue Regular"/>
          <w:i/>
          <w:sz w:val="20"/>
          <w:szCs w:val="20"/>
        </w:rPr>
        <w:t xml:space="preserve">; 6-10 weeks is often cited as a suitable time period. Alternatively, if records such as emails and diary/file entries are available the reflection may be retrospective, especially </w:t>
      </w:r>
      <w:r w:rsidR="00273395" w:rsidRPr="00E429DC">
        <w:rPr>
          <w:rFonts w:ascii="Uni Neue Regular" w:hAnsi="Uni Neue Regular"/>
          <w:i/>
          <w:sz w:val="20"/>
          <w:szCs w:val="20"/>
        </w:rPr>
        <w:t>i</w:t>
      </w:r>
      <w:r w:rsidR="005525A9" w:rsidRPr="00E429DC">
        <w:rPr>
          <w:rFonts w:ascii="Uni Neue Regular" w:hAnsi="Uni Neue Regular"/>
          <w:i/>
          <w:sz w:val="20"/>
          <w:szCs w:val="20"/>
        </w:rPr>
        <w:t xml:space="preserve">f it refers to a particular event or issue. </w:t>
      </w:r>
    </w:p>
    <w:p w14:paraId="0856A0A0" w14:textId="76C5F6C8" w:rsidR="008122E9" w:rsidRPr="00E429DC" w:rsidRDefault="00C247C1" w:rsidP="008122E9">
      <w:pPr>
        <w:spacing w:line="240" w:lineRule="auto"/>
        <w:rPr>
          <w:rStyle w:val="Hyperlink"/>
          <w:rFonts w:ascii="Uni Neue Regular" w:hAnsi="Uni Neue Regular"/>
          <w:i/>
          <w:sz w:val="20"/>
          <w:szCs w:val="20"/>
        </w:rPr>
      </w:pPr>
      <w:r w:rsidRPr="00E429DC">
        <w:rPr>
          <w:rFonts w:ascii="Uni Neue Regular" w:hAnsi="Uni Neue Regular"/>
          <w:i/>
          <w:sz w:val="20"/>
          <w:szCs w:val="20"/>
        </w:rPr>
        <w:t xml:space="preserve">The entry boxes in this form are expandable so the size of the box is no indication of the depth of reflection. The reflective process is driven by the professional; it is up to the candidate </w:t>
      </w:r>
      <w:r w:rsidR="001072E1" w:rsidRPr="00E429DC">
        <w:rPr>
          <w:rFonts w:ascii="Uni Neue Regular" w:hAnsi="Uni Neue Regular"/>
          <w:i/>
          <w:sz w:val="20"/>
          <w:szCs w:val="20"/>
        </w:rPr>
        <w:t xml:space="preserve">to determine </w:t>
      </w:r>
      <w:r w:rsidRPr="00E429DC">
        <w:rPr>
          <w:rFonts w:ascii="Uni Neue Regular" w:hAnsi="Uni Neue Regular"/>
          <w:i/>
          <w:sz w:val="20"/>
          <w:szCs w:val="20"/>
        </w:rPr>
        <w:t xml:space="preserve">the extent of the text entry. </w:t>
      </w:r>
      <w:r w:rsidR="001A69EF" w:rsidRPr="00E429DC">
        <w:rPr>
          <w:rFonts w:ascii="Uni Neue Regular" w:hAnsi="Uni Neue Regular"/>
          <w:i/>
          <w:sz w:val="20"/>
          <w:szCs w:val="20"/>
        </w:rPr>
        <w:t xml:space="preserve">You may wish to refer to the </w:t>
      </w:r>
      <w:hyperlink r:id="rId11" w:history="1">
        <w:r w:rsidR="003632ED" w:rsidRPr="00E429DC">
          <w:rPr>
            <w:rStyle w:val="Hyperlink"/>
            <w:rFonts w:ascii="Uni Neue Regular" w:hAnsi="Uni Neue Regular"/>
            <w:sz w:val="20"/>
            <w:szCs w:val="20"/>
          </w:rPr>
          <w:t>Chartered OHS Professional Certification Guidelines</w:t>
        </w:r>
      </w:hyperlink>
      <w:r w:rsidR="008122E9" w:rsidRPr="00E429DC">
        <w:rPr>
          <w:rFonts w:ascii="Uni Neue Regular" w:hAnsi="Uni Neue Regular"/>
          <w:i/>
          <w:sz w:val="20"/>
          <w:szCs w:val="20"/>
        </w:rPr>
        <w:t xml:space="preserve"> and </w:t>
      </w:r>
      <w:r w:rsidR="009B64A6" w:rsidRPr="00E429DC">
        <w:rPr>
          <w:rFonts w:ascii="Uni Neue Regular" w:hAnsi="Uni Neue Regular"/>
          <w:i/>
          <w:sz w:val="20"/>
          <w:szCs w:val="20"/>
        </w:rPr>
        <w:fldChar w:fldCharType="begin"/>
      </w:r>
      <w:r w:rsidR="00A340E3">
        <w:rPr>
          <w:rFonts w:ascii="Uni Neue Regular" w:hAnsi="Uni Neue Regular"/>
          <w:i/>
          <w:sz w:val="20"/>
          <w:szCs w:val="20"/>
        </w:rPr>
        <w:instrText>HYPERLINK "https://www.aihs.org.au/certification/criteria-requirements-fees/examples-chartered-ohs-professional-reflective-practice"</w:instrText>
      </w:r>
      <w:r w:rsidR="00A340E3" w:rsidRPr="00E429DC">
        <w:rPr>
          <w:rFonts w:ascii="Uni Neue Regular" w:hAnsi="Uni Neue Regular"/>
          <w:i/>
          <w:sz w:val="20"/>
          <w:szCs w:val="20"/>
        </w:rPr>
      </w:r>
      <w:r w:rsidR="009B64A6" w:rsidRPr="00E429DC">
        <w:rPr>
          <w:rFonts w:ascii="Uni Neue Regular" w:hAnsi="Uni Neue Regular"/>
          <w:i/>
          <w:sz w:val="20"/>
          <w:szCs w:val="20"/>
        </w:rPr>
        <w:fldChar w:fldCharType="separate"/>
      </w:r>
      <w:r w:rsidR="008122E9" w:rsidRPr="00A340E3">
        <w:rPr>
          <w:rStyle w:val="Hyperlink"/>
          <w:rFonts w:ascii="Uni Neue Regular" w:hAnsi="Uni Neue Regular"/>
          <w:i/>
          <w:sz w:val="20"/>
          <w:szCs w:val="20"/>
        </w:rPr>
        <w:t>Example Report.</w:t>
      </w:r>
    </w:p>
    <w:p w14:paraId="29E9EBEB" w14:textId="1C323ADB" w:rsidR="00E90093" w:rsidRPr="00E429DC" w:rsidRDefault="009B64A6" w:rsidP="00BE03FC">
      <w:pPr>
        <w:spacing w:line="240" w:lineRule="auto"/>
        <w:rPr>
          <w:rFonts w:ascii="Uni Neue Regular" w:hAnsi="Uni Neue Regular"/>
          <w:i/>
          <w:sz w:val="20"/>
          <w:szCs w:val="20"/>
        </w:rPr>
      </w:pPr>
      <w:r w:rsidRPr="00E429DC">
        <w:rPr>
          <w:rFonts w:ascii="Uni Neue Regular" w:hAnsi="Uni Neue Regular"/>
          <w:i/>
          <w:sz w:val="20"/>
          <w:szCs w:val="20"/>
        </w:rPr>
        <w:fldChar w:fldCharType="end"/>
      </w:r>
    </w:p>
    <w:tbl>
      <w:tblPr>
        <w:tblStyle w:val="TableGrid"/>
        <w:tblW w:w="0" w:type="auto"/>
        <w:tblLook w:val="04A0" w:firstRow="1" w:lastRow="0" w:firstColumn="1" w:lastColumn="0" w:noHBand="0" w:noVBand="1"/>
      </w:tblPr>
      <w:tblGrid>
        <w:gridCol w:w="5567"/>
        <w:gridCol w:w="4061"/>
      </w:tblGrid>
      <w:tr w:rsidR="00EE21C6" w:rsidRPr="00E429DC" w14:paraId="29E9EBED" w14:textId="77777777" w:rsidTr="00213E89">
        <w:tc>
          <w:tcPr>
            <w:tcW w:w="9747" w:type="dxa"/>
            <w:gridSpan w:val="2"/>
            <w:shd w:val="clear" w:color="auto" w:fill="D9D9D9" w:themeFill="background1" w:themeFillShade="D9"/>
          </w:tcPr>
          <w:p w14:paraId="29E9EBEC" w14:textId="77777777" w:rsidR="00EE21C6" w:rsidRPr="00E429DC" w:rsidRDefault="00EE21C6" w:rsidP="00213E89">
            <w:pPr>
              <w:pStyle w:val="Heading1"/>
              <w:tabs>
                <w:tab w:val="left" w:pos="551"/>
              </w:tabs>
              <w:rPr>
                <w:rFonts w:ascii="Uni Neue Regular" w:hAnsi="Uni Neue Regular"/>
                <w:b w:val="0"/>
                <w:bCs w:val="0"/>
                <w:sz w:val="20"/>
                <w:szCs w:val="20"/>
              </w:rPr>
            </w:pPr>
            <w:r w:rsidRPr="00E429DC">
              <w:rPr>
                <w:rFonts w:ascii="Uni Neue Regular" w:hAnsi="Uni Neue Regular"/>
                <w:b w:val="0"/>
                <w:bCs w:val="0"/>
                <w:sz w:val="20"/>
                <w:szCs w:val="20"/>
              </w:rPr>
              <w:t xml:space="preserve">Personal Details </w:t>
            </w:r>
          </w:p>
        </w:tc>
      </w:tr>
      <w:tr w:rsidR="00EE21C6" w:rsidRPr="00E429DC" w14:paraId="29E9EBF0" w14:textId="77777777" w:rsidTr="00213E89">
        <w:trPr>
          <w:trHeight w:val="726"/>
        </w:trPr>
        <w:tc>
          <w:tcPr>
            <w:tcW w:w="5638" w:type="dxa"/>
            <w:vAlign w:val="center"/>
          </w:tcPr>
          <w:p w14:paraId="29E9EBEE" w14:textId="77777777" w:rsidR="00EE21C6" w:rsidRPr="00E429DC" w:rsidRDefault="00EE21C6" w:rsidP="00213E89">
            <w:pPr>
              <w:spacing w:before="60" w:after="60"/>
              <w:rPr>
                <w:rFonts w:ascii="Uni Neue Regular" w:hAnsi="Uni Neue Regular"/>
                <w:sz w:val="20"/>
                <w:szCs w:val="20"/>
              </w:rPr>
            </w:pPr>
            <w:r w:rsidRPr="00E429DC">
              <w:rPr>
                <w:rFonts w:ascii="Uni Neue Regular" w:hAnsi="Uni Neue Regular"/>
                <w:sz w:val="20"/>
                <w:szCs w:val="20"/>
              </w:rPr>
              <w:t xml:space="preserve">Name </w:t>
            </w:r>
            <w:r w:rsidRPr="00E429DC">
              <w:rPr>
                <w:rFonts w:ascii="Uni Neue Regular" w:hAnsi="Uni Neue Regular"/>
                <w:color w:val="1F497D" w:themeColor="text2"/>
                <w:sz w:val="20"/>
                <w:szCs w:val="20"/>
              </w:rPr>
              <w:fldChar w:fldCharType="begin">
                <w:ffData>
                  <w:name w:val="Text1"/>
                  <w:enabled/>
                  <w:calcOnExit w:val="0"/>
                  <w:textInput/>
                </w:ffData>
              </w:fldChar>
            </w:r>
            <w:r w:rsidRPr="00E429DC">
              <w:rPr>
                <w:rFonts w:ascii="Uni Neue Regular" w:hAnsi="Uni Neue Regular"/>
                <w:color w:val="1F497D" w:themeColor="text2"/>
                <w:sz w:val="20"/>
                <w:szCs w:val="20"/>
              </w:rPr>
              <w:instrText xml:space="preserve"> FORMTEXT </w:instrText>
            </w:r>
            <w:r w:rsidRPr="00E429DC">
              <w:rPr>
                <w:rFonts w:ascii="Uni Neue Regular" w:hAnsi="Uni Neue Regular"/>
                <w:color w:val="1F497D" w:themeColor="text2"/>
                <w:sz w:val="20"/>
                <w:szCs w:val="20"/>
              </w:rPr>
            </w:r>
            <w:r w:rsidRPr="00E429DC">
              <w:rPr>
                <w:rFonts w:ascii="Uni Neue Regular" w:hAnsi="Uni Neue Regular"/>
                <w:color w:val="1F497D" w:themeColor="text2"/>
                <w:sz w:val="20"/>
                <w:szCs w:val="20"/>
              </w:rPr>
              <w:fldChar w:fldCharType="separate"/>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color w:val="1F497D" w:themeColor="text2"/>
                <w:sz w:val="20"/>
                <w:szCs w:val="20"/>
              </w:rPr>
              <w:fldChar w:fldCharType="end"/>
            </w:r>
          </w:p>
        </w:tc>
        <w:tc>
          <w:tcPr>
            <w:tcW w:w="4109" w:type="dxa"/>
            <w:vAlign w:val="center"/>
          </w:tcPr>
          <w:p w14:paraId="29E9EBEF" w14:textId="77777777" w:rsidR="00EE21C6" w:rsidRPr="00E429DC" w:rsidRDefault="00B1541D" w:rsidP="00B1541D">
            <w:pPr>
              <w:spacing w:before="60" w:after="60"/>
              <w:rPr>
                <w:rFonts w:ascii="Uni Neue Regular" w:hAnsi="Uni Neue Regular"/>
                <w:sz w:val="20"/>
                <w:szCs w:val="20"/>
              </w:rPr>
            </w:pPr>
            <w:r w:rsidRPr="00E429DC">
              <w:rPr>
                <w:rFonts w:ascii="Uni Neue Regular" w:hAnsi="Uni Neue Regular"/>
                <w:sz w:val="20"/>
                <w:szCs w:val="20"/>
              </w:rPr>
              <w:t xml:space="preserve">Phone </w:t>
            </w:r>
            <w:r w:rsidRPr="00E429DC">
              <w:rPr>
                <w:rFonts w:ascii="Uni Neue Regular" w:hAnsi="Uni Neue Regular"/>
                <w:color w:val="1F497D" w:themeColor="text2"/>
                <w:sz w:val="20"/>
                <w:szCs w:val="20"/>
              </w:rPr>
              <w:fldChar w:fldCharType="begin">
                <w:ffData>
                  <w:name w:val="Text1"/>
                  <w:enabled/>
                  <w:calcOnExit w:val="0"/>
                  <w:textInput/>
                </w:ffData>
              </w:fldChar>
            </w:r>
            <w:r w:rsidRPr="00E429DC">
              <w:rPr>
                <w:rFonts w:ascii="Uni Neue Regular" w:hAnsi="Uni Neue Regular"/>
                <w:color w:val="1F497D" w:themeColor="text2"/>
                <w:sz w:val="20"/>
                <w:szCs w:val="20"/>
              </w:rPr>
              <w:instrText xml:space="preserve"> FORMTEXT </w:instrText>
            </w:r>
            <w:r w:rsidRPr="00E429DC">
              <w:rPr>
                <w:rFonts w:ascii="Uni Neue Regular" w:hAnsi="Uni Neue Regular"/>
                <w:color w:val="1F497D" w:themeColor="text2"/>
                <w:sz w:val="20"/>
                <w:szCs w:val="20"/>
              </w:rPr>
            </w:r>
            <w:r w:rsidRPr="00E429DC">
              <w:rPr>
                <w:rFonts w:ascii="Uni Neue Regular" w:hAnsi="Uni Neue Regular"/>
                <w:color w:val="1F497D" w:themeColor="text2"/>
                <w:sz w:val="20"/>
                <w:szCs w:val="20"/>
              </w:rPr>
              <w:fldChar w:fldCharType="separate"/>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color w:val="1F497D" w:themeColor="text2"/>
                <w:sz w:val="20"/>
                <w:szCs w:val="20"/>
              </w:rPr>
              <w:fldChar w:fldCharType="end"/>
            </w:r>
          </w:p>
        </w:tc>
      </w:tr>
      <w:tr w:rsidR="00EE21C6" w:rsidRPr="00E429DC" w14:paraId="29E9EBF3" w14:textId="77777777" w:rsidTr="00213E89">
        <w:trPr>
          <w:trHeight w:val="901"/>
        </w:trPr>
        <w:tc>
          <w:tcPr>
            <w:tcW w:w="5638" w:type="dxa"/>
            <w:vAlign w:val="center"/>
          </w:tcPr>
          <w:p w14:paraId="29E9EBF1" w14:textId="77777777" w:rsidR="00EE21C6" w:rsidRPr="00E429DC" w:rsidRDefault="00EE21C6" w:rsidP="00213E89">
            <w:pPr>
              <w:spacing w:before="60" w:after="60"/>
              <w:rPr>
                <w:rFonts w:ascii="Uni Neue Regular" w:hAnsi="Uni Neue Regular"/>
                <w:sz w:val="20"/>
                <w:szCs w:val="20"/>
              </w:rPr>
            </w:pPr>
            <w:r w:rsidRPr="00E429DC">
              <w:rPr>
                <w:rFonts w:ascii="Uni Neue Regular" w:hAnsi="Uni Neue Regular"/>
                <w:sz w:val="20"/>
                <w:szCs w:val="20"/>
              </w:rPr>
              <w:t xml:space="preserve">Email </w:t>
            </w:r>
            <w:r w:rsidRPr="00E429DC">
              <w:rPr>
                <w:rFonts w:ascii="Uni Neue Regular" w:hAnsi="Uni Neue Regular"/>
                <w:color w:val="1F497D" w:themeColor="text2"/>
                <w:sz w:val="20"/>
                <w:szCs w:val="20"/>
              </w:rPr>
              <w:fldChar w:fldCharType="begin">
                <w:ffData>
                  <w:name w:val="Text1"/>
                  <w:enabled/>
                  <w:calcOnExit w:val="0"/>
                  <w:textInput/>
                </w:ffData>
              </w:fldChar>
            </w:r>
            <w:r w:rsidRPr="00E429DC">
              <w:rPr>
                <w:rFonts w:ascii="Uni Neue Regular" w:hAnsi="Uni Neue Regular"/>
                <w:color w:val="1F497D" w:themeColor="text2"/>
                <w:sz w:val="20"/>
                <w:szCs w:val="20"/>
              </w:rPr>
              <w:instrText xml:space="preserve"> FORMTEXT </w:instrText>
            </w:r>
            <w:r w:rsidRPr="00E429DC">
              <w:rPr>
                <w:rFonts w:ascii="Uni Neue Regular" w:hAnsi="Uni Neue Regular"/>
                <w:color w:val="1F497D" w:themeColor="text2"/>
                <w:sz w:val="20"/>
                <w:szCs w:val="20"/>
              </w:rPr>
            </w:r>
            <w:r w:rsidRPr="00E429DC">
              <w:rPr>
                <w:rFonts w:ascii="Uni Neue Regular" w:hAnsi="Uni Neue Regular"/>
                <w:color w:val="1F497D" w:themeColor="text2"/>
                <w:sz w:val="20"/>
                <w:szCs w:val="20"/>
              </w:rPr>
              <w:fldChar w:fldCharType="separate"/>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color w:val="1F497D" w:themeColor="text2"/>
                <w:sz w:val="20"/>
                <w:szCs w:val="20"/>
              </w:rPr>
              <w:fldChar w:fldCharType="end"/>
            </w:r>
          </w:p>
        </w:tc>
        <w:tc>
          <w:tcPr>
            <w:tcW w:w="4109" w:type="dxa"/>
            <w:vAlign w:val="center"/>
          </w:tcPr>
          <w:p w14:paraId="29E9EBF2" w14:textId="77777777" w:rsidR="00EE21C6" w:rsidRPr="00E429DC" w:rsidRDefault="00EE21C6" w:rsidP="00213E89">
            <w:pPr>
              <w:spacing w:before="60" w:after="60"/>
              <w:rPr>
                <w:rFonts w:ascii="Uni Neue Regular" w:hAnsi="Uni Neue Regular"/>
                <w:sz w:val="20"/>
                <w:szCs w:val="20"/>
              </w:rPr>
            </w:pPr>
          </w:p>
        </w:tc>
      </w:tr>
    </w:tbl>
    <w:p w14:paraId="29E9EBF5" w14:textId="77777777" w:rsidR="00DD4457" w:rsidRPr="00E429DC" w:rsidRDefault="00DD4457" w:rsidP="00013A0C">
      <w:pPr>
        <w:jc w:val="center"/>
        <w:rPr>
          <w:rFonts w:ascii="Uni Neue Regular" w:hAnsi="Uni Neue Regular"/>
          <w:sz w:val="20"/>
          <w:szCs w:val="20"/>
        </w:rPr>
      </w:pPr>
      <w:r w:rsidRPr="00E429DC">
        <w:rPr>
          <w:rFonts w:ascii="Uni Neue Regular" w:hAnsi="Uni Neue Regular"/>
          <w:i/>
          <w:sz w:val="20"/>
          <w:szCs w:val="20"/>
        </w:rPr>
        <w:t>All journals will be treated as confidential documents for the purposes of assessment.</w:t>
      </w:r>
    </w:p>
    <w:p w14:paraId="29E9EBF6" w14:textId="77777777" w:rsidR="00DD4457" w:rsidRPr="00E429DC" w:rsidRDefault="00DD4457">
      <w:pPr>
        <w:rPr>
          <w:rFonts w:ascii="Uni Neue Regular" w:hAnsi="Uni Neue Regular"/>
          <w:sz w:val="20"/>
          <w:szCs w:val="20"/>
        </w:rPr>
      </w:pPr>
      <w:r w:rsidRPr="00E429DC">
        <w:rPr>
          <w:rFonts w:ascii="Uni Neue Regular" w:hAnsi="Uni Neue Regular"/>
          <w:sz w:val="20"/>
          <w:szCs w:val="20"/>
        </w:rPr>
        <w:br w:type="page"/>
      </w:r>
    </w:p>
    <w:p w14:paraId="29E9EBF7" w14:textId="77777777" w:rsidR="00D75C3B" w:rsidRDefault="00D75C3B" w:rsidP="00D75C3B">
      <w:pPr>
        <w:jc w:val="center"/>
        <w:rPr>
          <w:rFonts w:ascii="Uni Neue Regular" w:hAnsi="Uni Neue Regular"/>
          <w:sz w:val="20"/>
          <w:szCs w:val="20"/>
        </w:rPr>
      </w:pPr>
      <w:r w:rsidRPr="00E429DC">
        <w:rPr>
          <w:rFonts w:ascii="Uni Neue Regular" w:hAnsi="Uni Neue Regular"/>
          <w:sz w:val="20"/>
          <w:szCs w:val="20"/>
        </w:rPr>
        <w:lastRenderedPageBreak/>
        <w:t xml:space="preserve">Reflection on OHS Practice </w:t>
      </w:r>
    </w:p>
    <w:tbl>
      <w:tblPr>
        <w:tblStyle w:val="TableGrid"/>
        <w:tblW w:w="0" w:type="auto"/>
        <w:tblLook w:val="04A0" w:firstRow="1" w:lastRow="0" w:firstColumn="1" w:lastColumn="0" w:noHBand="0" w:noVBand="1"/>
      </w:tblPr>
      <w:tblGrid>
        <w:gridCol w:w="9628"/>
      </w:tblGrid>
      <w:tr w:rsidR="00871955" w:rsidRPr="004A3862" w14:paraId="1FFB4D6B" w14:textId="77777777" w:rsidTr="004A3862">
        <w:tc>
          <w:tcPr>
            <w:tcW w:w="9628" w:type="dxa"/>
            <w:tcBorders>
              <w:top w:val="nil"/>
              <w:left w:val="nil"/>
              <w:bottom w:val="nil"/>
              <w:right w:val="nil"/>
            </w:tcBorders>
            <w:shd w:val="clear" w:color="auto" w:fill="FF5715"/>
          </w:tcPr>
          <w:p w14:paraId="53272676" w14:textId="21828117" w:rsidR="00871955" w:rsidRPr="00266EFA" w:rsidRDefault="004A3862" w:rsidP="00405812">
            <w:pPr>
              <w:rPr>
                <w:rFonts w:ascii="Uni Neue Regular" w:hAnsi="Uni Neue Regular"/>
                <w:color w:val="FFFFFF" w:themeColor="background1"/>
                <w:sz w:val="20"/>
                <w:szCs w:val="20"/>
              </w:rPr>
            </w:pPr>
            <w:r>
              <w:rPr>
                <w:rFonts w:ascii="Uni Neue Regular" w:hAnsi="Uni Neue Regular"/>
                <w:color w:val="FFFFFF" w:themeColor="background1"/>
                <w:sz w:val="20"/>
                <w:szCs w:val="20"/>
              </w:rPr>
              <w:t>1. Autobiographical Review</w:t>
            </w:r>
          </w:p>
        </w:tc>
      </w:tr>
      <w:tr w:rsidR="00871955" w:rsidRPr="00266EFA" w14:paraId="511EF78B" w14:textId="77777777" w:rsidTr="00794761">
        <w:tc>
          <w:tcPr>
            <w:tcW w:w="9628" w:type="dxa"/>
            <w:tcBorders>
              <w:top w:val="nil"/>
              <w:left w:val="nil"/>
              <w:bottom w:val="single" w:sz="4" w:space="0" w:color="auto"/>
              <w:right w:val="nil"/>
            </w:tcBorders>
          </w:tcPr>
          <w:p w14:paraId="06D5BF77" w14:textId="77777777" w:rsidR="00871955" w:rsidRPr="00266EFA" w:rsidRDefault="00871955" w:rsidP="00405812">
            <w:pPr>
              <w:rPr>
                <w:rFonts w:ascii="Uni Neue Regular" w:hAnsi="Uni Neue Regular"/>
                <w:sz w:val="20"/>
                <w:szCs w:val="20"/>
              </w:rPr>
            </w:pPr>
          </w:p>
        </w:tc>
      </w:tr>
      <w:tr w:rsidR="00871955" w:rsidRPr="00266EFA" w14:paraId="053862CB" w14:textId="77777777" w:rsidTr="00794761">
        <w:tc>
          <w:tcPr>
            <w:tcW w:w="9628" w:type="dxa"/>
            <w:tcBorders>
              <w:top w:val="single" w:sz="4" w:space="0" w:color="auto"/>
            </w:tcBorders>
          </w:tcPr>
          <w:p w14:paraId="3704C60A" w14:textId="77777777" w:rsidR="004A3862" w:rsidRPr="00E429DC" w:rsidRDefault="004A3862" w:rsidP="004A3862">
            <w:pPr>
              <w:spacing w:before="60" w:after="60"/>
              <w:rPr>
                <w:rFonts w:ascii="Uni Neue Regular" w:hAnsi="Uni Neue Regular"/>
                <w:i/>
                <w:sz w:val="20"/>
                <w:szCs w:val="20"/>
              </w:rPr>
            </w:pPr>
            <w:r w:rsidRPr="00E429DC">
              <w:rPr>
                <w:rFonts w:ascii="Uni Neue Regular" w:hAnsi="Uni Neue Regular"/>
                <w:i/>
                <w:sz w:val="20"/>
                <w:szCs w:val="20"/>
              </w:rPr>
              <w:t xml:space="preserve">Reviewing how you got to where you are now helps you to gain a sense of growth and set a context for your reflection. There is no set criteria or length </w:t>
            </w:r>
            <w:proofErr w:type="gramStart"/>
            <w:r w:rsidRPr="00E429DC">
              <w:rPr>
                <w:rFonts w:ascii="Uni Neue Regular" w:hAnsi="Uni Neue Regular"/>
                <w:i/>
                <w:sz w:val="20"/>
                <w:szCs w:val="20"/>
              </w:rPr>
              <w:t>requirement</w:t>
            </w:r>
            <w:proofErr w:type="gramEnd"/>
            <w:r w:rsidRPr="00E429DC">
              <w:rPr>
                <w:rFonts w:ascii="Uni Neue Regular" w:hAnsi="Uni Neue Regular"/>
                <w:i/>
                <w:sz w:val="20"/>
                <w:szCs w:val="20"/>
              </w:rPr>
              <w:t xml:space="preserve"> but you may consider questions such as:</w:t>
            </w:r>
          </w:p>
          <w:p w14:paraId="4D2E4479" w14:textId="77777777" w:rsidR="004A3862" w:rsidRPr="00E429DC" w:rsidRDefault="004A3862" w:rsidP="004A3862">
            <w:pPr>
              <w:pStyle w:val="ListParagraph"/>
              <w:numPr>
                <w:ilvl w:val="0"/>
                <w:numId w:val="3"/>
              </w:numPr>
              <w:rPr>
                <w:rFonts w:ascii="Uni Neue Regular" w:hAnsi="Uni Neue Regular"/>
                <w:i/>
                <w:sz w:val="20"/>
                <w:szCs w:val="20"/>
              </w:rPr>
            </w:pPr>
            <w:r w:rsidRPr="00E429DC">
              <w:rPr>
                <w:rFonts w:ascii="Uni Neue Regular" w:hAnsi="Uni Neue Regular"/>
                <w:i/>
                <w:sz w:val="20"/>
                <w:szCs w:val="20"/>
              </w:rPr>
              <w:t xml:space="preserve">Why did I decide to become involved in health and safety management? </w:t>
            </w:r>
          </w:p>
          <w:p w14:paraId="0305C3CE" w14:textId="77777777" w:rsidR="004A3862" w:rsidRPr="00E429DC" w:rsidRDefault="004A3862" w:rsidP="004A3862">
            <w:pPr>
              <w:pStyle w:val="ListParagraph"/>
              <w:numPr>
                <w:ilvl w:val="0"/>
                <w:numId w:val="3"/>
              </w:numPr>
              <w:rPr>
                <w:rFonts w:ascii="Uni Neue Regular" w:hAnsi="Uni Neue Regular"/>
                <w:i/>
                <w:sz w:val="20"/>
                <w:szCs w:val="20"/>
              </w:rPr>
            </w:pPr>
            <w:r w:rsidRPr="00E429DC">
              <w:rPr>
                <w:rFonts w:ascii="Uni Neue Regular" w:hAnsi="Uni Neue Regular"/>
                <w:i/>
                <w:sz w:val="20"/>
                <w:szCs w:val="20"/>
              </w:rPr>
              <w:t xml:space="preserve">When and how did I decide? </w:t>
            </w:r>
          </w:p>
          <w:p w14:paraId="0F357441" w14:textId="77777777" w:rsidR="004A3862" w:rsidRPr="00E429DC" w:rsidRDefault="004A3862" w:rsidP="004A3862">
            <w:pPr>
              <w:pStyle w:val="ListParagraph"/>
              <w:numPr>
                <w:ilvl w:val="0"/>
                <w:numId w:val="3"/>
              </w:numPr>
              <w:rPr>
                <w:rFonts w:ascii="Uni Neue Regular" w:hAnsi="Uni Neue Regular"/>
                <w:i/>
                <w:sz w:val="20"/>
                <w:szCs w:val="20"/>
              </w:rPr>
            </w:pPr>
            <w:r w:rsidRPr="00E429DC">
              <w:rPr>
                <w:rFonts w:ascii="Uni Neue Regular" w:hAnsi="Uni Neue Regular"/>
                <w:i/>
                <w:sz w:val="20"/>
                <w:szCs w:val="20"/>
              </w:rPr>
              <w:t xml:space="preserve">What and who influenced me? In what ways? </w:t>
            </w:r>
          </w:p>
          <w:p w14:paraId="10B9A0DC" w14:textId="77777777" w:rsidR="004A3862" w:rsidRPr="00E429DC" w:rsidRDefault="004A3862" w:rsidP="004A3862">
            <w:pPr>
              <w:pStyle w:val="ListParagraph"/>
              <w:numPr>
                <w:ilvl w:val="0"/>
                <w:numId w:val="3"/>
              </w:numPr>
              <w:rPr>
                <w:rFonts w:ascii="Uni Neue Regular" w:hAnsi="Uni Neue Regular"/>
                <w:i/>
                <w:sz w:val="20"/>
                <w:szCs w:val="20"/>
              </w:rPr>
            </w:pPr>
            <w:r w:rsidRPr="00E429DC">
              <w:rPr>
                <w:rFonts w:ascii="Uni Neue Regular" w:hAnsi="Uni Neue Regular"/>
                <w:i/>
                <w:sz w:val="20"/>
                <w:szCs w:val="20"/>
              </w:rPr>
              <w:t xml:space="preserve">As I look back to this time what feelings and images remain? </w:t>
            </w:r>
          </w:p>
          <w:p w14:paraId="3C5CC7BA" w14:textId="77777777" w:rsidR="004A3862" w:rsidRPr="00E429DC" w:rsidRDefault="004A3862" w:rsidP="004A3862">
            <w:pPr>
              <w:pStyle w:val="ListParagraph"/>
              <w:numPr>
                <w:ilvl w:val="0"/>
                <w:numId w:val="3"/>
              </w:numPr>
              <w:rPr>
                <w:rFonts w:ascii="Uni Neue Regular" w:hAnsi="Uni Neue Regular"/>
                <w:i/>
                <w:sz w:val="20"/>
                <w:szCs w:val="20"/>
              </w:rPr>
            </w:pPr>
            <w:r w:rsidRPr="00E429DC">
              <w:rPr>
                <w:rFonts w:ascii="Uni Neue Regular" w:hAnsi="Uni Neue Regular"/>
                <w:i/>
                <w:sz w:val="20"/>
                <w:szCs w:val="20"/>
              </w:rPr>
              <w:t xml:space="preserve">If I could make the decision again to become involved in this profession, would I? Why or why not? </w:t>
            </w:r>
          </w:p>
          <w:p w14:paraId="4E670010" w14:textId="77777777" w:rsidR="004A3862" w:rsidRPr="00E429DC" w:rsidRDefault="004A3862" w:rsidP="004A3862">
            <w:pPr>
              <w:pStyle w:val="ListParagraph"/>
              <w:numPr>
                <w:ilvl w:val="0"/>
                <w:numId w:val="3"/>
              </w:numPr>
              <w:rPr>
                <w:rFonts w:ascii="Uni Neue Regular" w:hAnsi="Uni Neue Regular"/>
                <w:i/>
                <w:sz w:val="20"/>
                <w:szCs w:val="20"/>
              </w:rPr>
            </w:pPr>
            <w:r w:rsidRPr="00E429DC">
              <w:rPr>
                <w:rFonts w:ascii="Uni Neue Regular" w:hAnsi="Uni Neue Regular"/>
                <w:i/>
                <w:sz w:val="20"/>
                <w:szCs w:val="20"/>
              </w:rPr>
              <w:t xml:space="preserve">What do I see as my greatest professional strengths? </w:t>
            </w:r>
          </w:p>
          <w:p w14:paraId="607A4951" w14:textId="77777777" w:rsidR="004A3862" w:rsidRPr="00E429DC" w:rsidRDefault="004A3862" w:rsidP="004A3862">
            <w:pPr>
              <w:pStyle w:val="ListParagraph"/>
              <w:numPr>
                <w:ilvl w:val="0"/>
                <w:numId w:val="3"/>
              </w:numPr>
              <w:rPr>
                <w:rFonts w:ascii="Uni Neue Regular" w:hAnsi="Uni Neue Regular"/>
                <w:i/>
                <w:sz w:val="20"/>
                <w:szCs w:val="20"/>
              </w:rPr>
            </w:pPr>
            <w:r w:rsidRPr="00E429DC">
              <w:rPr>
                <w:rFonts w:ascii="Uni Neue Regular" w:hAnsi="Uni Neue Regular"/>
                <w:i/>
                <w:sz w:val="20"/>
                <w:szCs w:val="20"/>
              </w:rPr>
              <w:t xml:space="preserve">What are a few of the frustrations I experience in my work? </w:t>
            </w:r>
          </w:p>
          <w:p w14:paraId="4E5B8AA8" w14:textId="77777777" w:rsidR="004A3862" w:rsidRPr="00E429DC" w:rsidRDefault="004A3862" w:rsidP="004A3862">
            <w:pPr>
              <w:pStyle w:val="ListParagraph"/>
              <w:numPr>
                <w:ilvl w:val="0"/>
                <w:numId w:val="3"/>
              </w:numPr>
              <w:rPr>
                <w:rFonts w:ascii="Uni Neue Regular" w:hAnsi="Uni Neue Regular"/>
                <w:i/>
                <w:sz w:val="20"/>
                <w:szCs w:val="20"/>
              </w:rPr>
            </w:pPr>
            <w:r w:rsidRPr="00E429DC">
              <w:rPr>
                <w:rFonts w:ascii="Uni Neue Regular" w:hAnsi="Uni Neue Regular"/>
                <w:i/>
                <w:sz w:val="20"/>
                <w:szCs w:val="20"/>
              </w:rPr>
              <w:t xml:space="preserve">What are a few of the joys and satisfaction? </w:t>
            </w:r>
          </w:p>
          <w:p w14:paraId="2BCD7CC5" w14:textId="28E32DE4" w:rsidR="00871955" w:rsidRPr="00266EFA" w:rsidRDefault="004A3862" w:rsidP="004A3862">
            <w:pPr>
              <w:ind w:left="241" w:hanging="241"/>
              <w:rPr>
                <w:rFonts w:ascii="Uni Neue Regular" w:hAnsi="Uni Neue Regular"/>
                <w:sz w:val="20"/>
                <w:szCs w:val="20"/>
              </w:rPr>
            </w:pPr>
            <w:r w:rsidRPr="00E429DC">
              <w:rPr>
                <w:rFonts w:ascii="Uni Neue Regular" w:hAnsi="Uni Neue Regular"/>
                <w:i/>
                <w:sz w:val="20"/>
                <w:szCs w:val="20"/>
              </w:rPr>
              <w:t>Where do I see myself in the next 5, 10 years?</w:t>
            </w:r>
          </w:p>
        </w:tc>
      </w:tr>
      <w:tr w:rsidR="00871955" w:rsidRPr="00266EFA" w14:paraId="3763181B" w14:textId="77777777" w:rsidTr="00871955">
        <w:trPr>
          <w:trHeight w:val="2268"/>
        </w:trPr>
        <w:tc>
          <w:tcPr>
            <w:tcW w:w="9628" w:type="dxa"/>
          </w:tcPr>
          <w:p w14:paraId="17AC4A11" w14:textId="77777777" w:rsidR="00871955" w:rsidRDefault="00871955" w:rsidP="00405812">
            <w:pPr>
              <w:rPr>
                <w:rFonts w:ascii="Uni Neue Regular" w:hAnsi="Uni Neue Regular"/>
                <w:sz w:val="20"/>
                <w:szCs w:val="20"/>
              </w:rPr>
            </w:pPr>
          </w:p>
          <w:p w14:paraId="3430BB7A" w14:textId="77777777" w:rsidR="00794761" w:rsidRDefault="00794761" w:rsidP="00405812">
            <w:pPr>
              <w:rPr>
                <w:rFonts w:ascii="Uni Neue Regular" w:hAnsi="Uni Neue Regular"/>
                <w:sz w:val="20"/>
                <w:szCs w:val="20"/>
              </w:rPr>
            </w:pPr>
          </w:p>
          <w:p w14:paraId="0AE6046B" w14:textId="77777777" w:rsidR="00794761" w:rsidRDefault="00794761" w:rsidP="00405812">
            <w:pPr>
              <w:rPr>
                <w:rFonts w:ascii="Uni Neue Regular" w:hAnsi="Uni Neue Regular"/>
                <w:sz w:val="20"/>
                <w:szCs w:val="20"/>
              </w:rPr>
            </w:pPr>
          </w:p>
          <w:p w14:paraId="159205E7" w14:textId="77777777" w:rsidR="00794761" w:rsidRDefault="00794761" w:rsidP="00405812">
            <w:pPr>
              <w:rPr>
                <w:rFonts w:ascii="Uni Neue Regular" w:hAnsi="Uni Neue Regular"/>
                <w:sz w:val="20"/>
                <w:szCs w:val="20"/>
              </w:rPr>
            </w:pPr>
          </w:p>
          <w:p w14:paraId="795E91B9" w14:textId="77777777" w:rsidR="00794761" w:rsidRDefault="00794761" w:rsidP="00405812">
            <w:pPr>
              <w:rPr>
                <w:rFonts w:ascii="Uni Neue Regular" w:hAnsi="Uni Neue Regular"/>
                <w:sz w:val="20"/>
                <w:szCs w:val="20"/>
              </w:rPr>
            </w:pPr>
          </w:p>
          <w:p w14:paraId="4E68AA60" w14:textId="77777777" w:rsidR="00794761" w:rsidRDefault="00794761" w:rsidP="00405812">
            <w:pPr>
              <w:rPr>
                <w:rFonts w:ascii="Uni Neue Regular" w:hAnsi="Uni Neue Regular"/>
                <w:sz w:val="20"/>
                <w:szCs w:val="20"/>
              </w:rPr>
            </w:pPr>
          </w:p>
          <w:p w14:paraId="2BCC96D5" w14:textId="77777777" w:rsidR="00794761" w:rsidRDefault="00794761" w:rsidP="00405812">
            <w:pPr>
              <w:rPr>
                <w:rFonts w:ascii="Uni Neue Regular" w:hAnsi="Uni Neue Regular"/>
                <w:sz w:val="20"/>
                <w:szCs w:val="20"/>
              </w:rPr>
            </w:pPr>
          </w:p>
          <w:p w14:paraId="7786720E" w14:textId="77777777" w:rsidR="00794761" w:rsidRDefault="00794761" w:rsidP="00405812">
            <w:pPr>
              <w:rPr>
                <w:rFonts w:ascii="Uni Neue Regular" w:hAnsi="Uni Neue Regular"/>
                <w:sz w:val="20"/>
                <w:szCs w:val="20"/>
              </w:rPr>
            </w:pPr>
          </w:p>
          <w:p w14:paraId="570913EF" w14:textId="77777777" w:rsidR="00794761" w:rsidRDefault="00794761" w:rsidP="00405812">
            <w:pPr>
              <w:rPr>
                <w:rFonts w:ascii="Uni Neue Regular" w:hAnsi="Uni Neue Regular"/>
                <w:sz w:val="20"/>
                <w:szCs w:val="20"/>
              </w:rPr>
            </w:pPr>
          </w:p>
          <w:p w14:paraId="6E89D226" w14:textId="77777777" w:rsidR="00794761" w:rsidRDefault="00794761" w:rsidP="00405812">
            <w:pPr>
              <w:rPr>
                <w:rFonts w:ascii="Uni Neue Regular" w:hAnsi="Uni Neue Regular"/>
                <w:sz w:val="20"/>
                <w:szCs w:val="20"/>
              </w:rPr>
            </w:pPr>
          </w:p>
          <w:p w14:paraId="6ADDA003" w14:textId="77777777" w:rsidR="00794761" w:rsidRDefault="00794761" w:rsidP="00405812">
            <w:pPr>
              <w:rPr>
                <w:rFonts w:ascii="Uni Neue Regular" w:hAnsi="Uni Neue Regular"/>
                <w:sz w:val="20"/>
                <w:szCs w:val="20"/>
              </w:rPr>
            </w:pPr>
          </w:p>
          <w:p w14:paraId="53216D95" w14:textId="77777777" w:rsidR="00794761" w:rsidRDefault="00794761" w:rsidP="00405812">
            <w:pPr>
              <w:rPr>
                <w:rFonts w:ascii="Uni Neue Regular" w:hAnsi="Uni Neue Regular"/>
                <w:sz w:val="20"/>
                <w:szCs w:val="20"/>
              </w:rPr>
            </w:pPr>
          </w:p>
          <w:p w14:paraId="79165EF5" w14:textId="77777777" w:rsidR="00794761" w:rsidRDefault="00794761" w:rsidP="00405812">
            <w:pPr>
              <w:rPr>
                <w:rFonts w:ascii="Uni Neue Regular" w:hAnsi="Uni Neue Regular"/>
                <w:sz w:val="20"/>
                <w:szCs w:val="20"/>
              </w:rPr>
            </w:pPr>
          </w:p>
          <w:p w14:paraId="11FF9190" w14:textId="77777777" w:rsidR="00794761" w:rsidRDefault="00794761" w:rsidP="00405812">
            <w:pPr>
              <w:rPr>
                <w:rFonts w:ascii="Uni Neue Regular" w:hAnsi="Uni Neue Regular"/>
                <w:sz w:val="20"/>
                <w:szCs w:val="20"/>
              </w:rPr>
            </w:pPr>
          </w:p>
          <w:p w14:paraId="0D4BCAA2" w14:textId="77777777" w:rsidR="00794761" w:rsidRDefault="00794761" w:rsidP="00405812">
            <w:pPr>
              <w:rPr>
                <w:rFonts w:ascii="Uni Neue Regular" w:hAnsi="Uni Neue Regular"/>
                <w:sz w:val="20"/>
                <w:szCs w:val="20"/>
              </w:rPr>
            </w:pPr>
          </w:p>
          <w:p w14:paraId="11449D4D" w14:textId="77777777" w:rsidR="00794761" w:rsidRDefault="00794761" w:rsidP="00405812">
            <w:pPr>
              <w:rPr>
                <w:rFonts w:ascii="Uni Neue Regular" w:hAnsi="Uni Neue Regular"/>
                <w:sz w:val="20"/>
                <w:szCs w:val="20"/>
              </w:rPr>
            </w:pPr>
          </w:p>
          <w:p w14:paraId="659D1D21" w14:textId="77777777" w:rsidR="00794761" w:rsidRDefault="00794761" w:rsidP="00405812">
            <w:pPr>
              <w:rPr>
                <w:rFonts w:ascii="Uni Neue Regular" w:hAnsi="Uni Neue Regular"/>
                <w:sz w:val="20"/>
                <w:szCs w:val="20"/>
              </w:rPr>
            </w:pPr>
          </w:p>
          <w:p w14:paraId="00C06137" w14:textId="77777777" w:rsidR="00794761" w:rsidRDefault="00794761" w:rsidP="00405812">
            <w:pPr>
              <w:rPr>
                <w:rFonts w:ascii="Uni Neue Regular" w:hAnsi="Uni Neue Regular"/>
                <w:sz w:val="20"/>
                <w:szCs w:val="20"/>
              </w:rPr>
            </w:pPr>
          </w:p>
          <w:p w14:paraId="0A293BB1" w14:textId="77777777" w:rsidR="00794761" w:rsidRDefault="00794761" w:rsidP="00405812">
            <w:pPr>
              <w:rPr>
                <w:rFonts w:ascii="Uni Neue Regular" w:hAnsi="Uni Neue Regular"/>
                <w:sz w:val="20"/>
                <w:szCs w:val="20"/>
              </w:rPr>
            </w:pPr>
          </w:p>
          <w:p w14:paraId="39F435CB" w14:textId="77777777" w:rsidR="00794761" w:rsidRDefault="00794761" w:rsidP="00405812">
            <w:pPr>
              <w:rPr>
                <w:rFonts w:ascii="Uni Neue Regular" w:hAnsi="Uni Neue Regular"/>
                <w:sz w:val="20"/>
                <w:szCs w:val="20"/>
              </w:rPr>
            </w:pPr>
          </w:p>
          <w:p w14:paraId="3DDDEFD2" w14:textId="77777777" w:rsidR="00794761" w:rsidRDefault="00794761" w:rsidP="00405812">
            <w:pPr>
              <w:rPr>
                <w:rFonts w:ascii="Uni Neue Regular" w:hAnsi="Uni Neue Regular"/>
                <w:sz w:val="20"/>
                <w:szCs w:val="20"/>
              </w:rPr>
            </w:pPr>
          </w:p>
          <w:p w14:paraId="48901CC0" w14:textId="77777777" w:rsidR="00794761" w:rsidRDefault="00794761" w:rsidP="00405812">
            <w:pPr>
              <w:rPr>
                <w:rFonts w:ascii="Uni Neue Regular" w:hAnsi="Uni Neue Regular"/>
                <w:sz w:val="20"/>
                <w:szCs w:val="20"/>
              </w:rPr>
            </w:pPr>
          </w:p>
          <w:p w14:paraId="6A579E63" w14:textId="77777777" w:rsidR="00794761" w:rsidRDefault="00794761" w:rsidP="00405812">
            <w:pPr>
              <w:rPr>
                <w:rFonts w:ascii="Uni Neue Regular" w:hAnsi="Uni Neue Regular"/>
                <w:sz w:val="20"/>
                <w:szCs w:val="20"/>
              </w:rPr>
            </w:pPr>
          </w:p>
          <w:p w14:paraId="21298B90" w14:textId="77777777" w:rsidR="00794761" w:rsidRDefault="00794761" w:rsidP="00405812">
            <w:pPr>
              <w:rPr>
                <w:rFonts w:ascii="Uni Neue Regular" w:hAnsi="Uni Neue Regular"/>
                <w:sz w:val="20"/>
                <w:szCs w:val="20"/>
              </w:rPr>
            </w:pPr>
          </w:p>
          <w:p w14:paraId="77AB01F3" w14:textId="77777777" w:rsidR="00794761" w:rsidRDefault="00794761" w:rsidP="00405812">
            <w:pPr>
              <w:rPr>
                <w:rFonts w:ascii="Uni Neue Regular" w:hAnsi="Uni Neue Regular"/>
                <w:sz w:val="20"/>
                <w:szCs w:val="20"/>
              </w:rPr>
            </w:pPr>
          </w:p>
          <w:p w14:paraId="426B727D" w14:textId="77777777" w:rsidR="00794761" w:rsidRDefault="00794761" w:rsidP="00405812">
            <w:pPr>
              <w:rPr>
                <w:rFonts w:ascii="Uni Neue Regular" w:hAnsi="Uni Neue Regular"/>
                <w:sz w:val="20"/>
                <w:szCs w:val="20"/>
              </w:rPr>
            </w:pPr>
          </w:p>
          <w:p w14:paraId="2AFAE588" w14:textId="77777777" w:rsidR="00794761" w:rsidRDefault="00794761" w:rsidP="00405812">
            <w:pPr>
              <w:rPr>
                <w:rFonts w:ascii="Uni Neue Regular" w:hAnsi="Uni Neue Regular"/>
                <w:sz w:val="20"/>
                <w:szCs w:val="20"/>
              </w:rPr>
            </w:pPr>
          </w:p>
          <w:p w14:paraId="35B52FB4" w14:textId="77777777" w:rsidR="00794761" w:rsidRDefault="00794761" w:rsidP="00405812">
            <w:pPr>
              <w:rPr>
                <w:rFonts w:ascii="Uni Neue Regular" w:hAnsi="Uni Neue Regular"/>
                <w:sz w:val="20"/>
                <w:szCs w:val="20"/>
              </w:rPr>
            </w:pPr>
          </w:p>
          <w:p w14:paraId="60C04385" w14:textId="77777777" w:rsidR="00794761" w:rsidRDefault="00794761" w:rsidP="00405812">
            <w:pPr>
              <w:rPr>
                <w:rFonts w:ascii="Uni Neue Regular" w:hAnsi="Uni Neue Regular"/>
                <w:sz w:val="20"/>
                <w:szCs w:val="20"/>
              </w:rPr>
            </w:pPr>
          </w:p>
          <w:p w14:paraId="3AD1D64A" w14:textId="77777777" w:rsidR="00794761" w:rsidRDefault="00794761" w:rsidP="00405812">
            <w:pPr>
              <w:rPr>
                <w:rFonts w:ascii="Uni Neue Regular" w:hAnsi="Uni Neue Regular"/>
                <w:sz w:val="20"/>
                <w:szCs w:val="20"/>
              </w:rPr>
            </w:pPr>
          </w:p>
          <w:p w14:paraId="456D530A" w14:textId="77777777" w:rsidR="00794761" w:rsidRDefault="00794761" w:rsidP="00405812">
            <w:pPr>
              <w:rPr>
                <w:rFonts w:ascii="Uni Neue Regular" w:hAnsi="Uni Neue Regular"/>
                <w:sz w:val="20"/>
                <w:szCs w:val="20"/>
              </w:rPr>
            </w:pPr>
          </w:p>
          <w:p w14:paraId="397FB2E9" w14:textId="77777777" w:rsidR="00794761" w:rsidRDefault="00794761" w:rsidP="00405812">
            <w:pPr>
              <w:rPr>
                <w:rFonts w:ascii="Uni Neue Regular" w:hAnsi="Uni Neue Regular"/>
                <w:sz w:val="20"/>
                <w:szCs w:val="20"/>
              </w:rPr>
            </w:pPr>
          </w:p>
          <w:p w14:paraId="5F32B553" w14:textId="0E17936F" w:rsidR="00794761" w:rsidRPr="00266EFA" w:rsidRDefault="00794761" w:rsidP="00405812">
            <w:pPr>
              <w:rPr>
                <w:rFonts w:ascii="Uni Neue Regular" w:hAnsi="Uni Neue Regular"/>
                <w:sz w:val="20"/>
                <w:szCs w:val="20"/>
              </w:rPr>
            </w:pPr>
          </w:p>
        </w:tc>
      </w:tr>
    </w:tbl>
    <w:p w14:paraId="5A4DD6A5" w14:textId="77777777" w:rsidR="00794761" w:rsidRDefault="00794761">
      <w:r>
        <w:rPr>
          <w:b/>
          <w:bCs/>
        </w:rPr>
        <w:br w:type="page"/>
      </w:r>
    </w:p>
    <w:tbl>
      <w:tblPr>
        <w:tblStyle w:val="TableGrid"/>
        <w:tblW w:w="0" w:type="auto"/>
        <w:tblLook w:val="04A0" w:firstRow="1" w:lastRow="0" w:firstColumn="1" w:lastColumn="0" w:noHBand="0" w:noVBand="1"/>
      </w:tblPr>
      <w:tblGrid>
        <w:gridCol w:w="9628"/>
      </w:tblGrid>
      <w:tr w:rsidR="00794761" w:rsidRPr="004A3862" w14:paraId="22EDC018" w14:textId="77777777" w:rsidTr="00794761">
        <w:tc>
          <w:tcPr>
            <w:tcW w:w="9628" w:type="dxa"/>
            <w:tcBorders>
              <w:top w:val="nil"/>
              <w:left w:val="nil"/>
              <w:bottom w:val="nil"/>
              <w:right w:val="nil"/>
            </w:tcBorders>
            <w:shd w:val="clear" w:color="auto" w:fill="FF5715"/>
          </w:tcPr>
          <w:p w14:paraId="77D78A9E" w14:textId="7C3AF082" w:rsidR="00794761" w:rsidRPr="00266EFA" w:rsidRDefault="00CF2C06" w:rsidP="00405812">
            <w:pPr>
              <w:rPr>
                <w:rFonts w:ascii="Uni Neue Regular" w:hAnsi="Uni Neue Regular"/>
                <w:color w:val="FFFFFF" w:themeColor="background1"/>
                <w:sz w:val="20"/>
                <w:szCs w:val="20"/>
              </w:rPr>
            </w:pPr>
            <w:r>
              <w:rPr>
                <w:rFonts w:ascii="Uni Neue Regular" w:hAnsi="Uni Neue Regular"/>
                <w:color w:val="FFFFFF" w:themeColor="background1"/>
                <w:sz w:val="20"/>
                <w:szCs w:val="20"/>
              </w:rPr>
              <w:lastRenderedPageBreak/>
              <w:t>2</w:t>
            </w:r>
            <w:r w:rsidR="00794761">
              <w:rPr>
                <w:rFonts w:ascii="Uni Neue Regular" w:hAnsi="Uni Neue Regular"/>
                <w:color w:val="FFFFFF" w:themeColor="background1"/>
                <w:sz w:val="20"/>
                <w:szCs w:val="20"/>
              </w:rPr>
              <w:t xml:space="preserve">. </w:t>
            </w:r>
            <w:r w:rsidR="00794761">
              <w:rPr>
                <w:rFonts w:ascii="Uni Neue Regular" w:hAnsi="Uni Neue Regular"/>
                <w:color w:val="FFFFFF" w:themeColor="background1"/>
                <w:sz w:val="20"/>
                <w:szCs w:val="20"/>
              </w:rPr>
              <w:t xml:space="preserve">Reflection on </w:t>
            </w:r>
            <w:proofErr w:type="spellStart"/>
            <w:r w:rsidR="00794761">
              <w:rPr>
                <w:rFonts w:ascii="Uni Neue Regular" w:hAnsi="Uni Neue Regular"/>
                <w:color w:val="FFFFFF" w:themeColor="background1"/>
                <w:sz w:val="20"/>
                <w:szCs w:val="20"/>
              </w:rPr>
              <w:t>Capabilitite</w:t>
            </w:r>
            <w:r w:rsidR="00EA2683">
              <w:rPr>
                <w:rFonts w:ascii="Uni Neue Regular" w:hAnsi="Uni Neue Regular"/>
                <w:color w:val="FFFFFF" w:themeColor="background1"/>
                <w:sz w:val="20"/>
                <w:szCs w:val="20"/>
              </w:rPr>
              <w:t>s</w:t>
            </w:r>
            <w:proofErr w:type="spellEnd"/>
          </w:p>
        </w:tc>
      </w:tr>
      <w:tr w:rsidR="00794761" w:rsidRPr="00266EFA" w14:paraId="0FC79F6D" w14:textId="77777777" w:rsidTr="00794761">
        <w:tc>
          <w:tcPr>
            <w:tcW w:w="9628" w:type="dxa"/>
            <w:tcBorders>
              <w:top w:val="nil"/>
              <w:left w:val="nil"/>
              <w:bottom w:val="single" w:sz="4" w:space="0" w:color="auto"/>
              <w:right w:val="nil"/>
            </w:tcBorders>
          </w:tcPr>
          <w:p w14:paraId="15EF1364" w14:textId="77777777" w:rsidR="00794761" w:rsidRPr="00266EFA" w:rsidRDefault="00794761" w:rsidP="00405812">
            <w:pPr>
              <w:rPr>
                <w:rFonts w:ascii="Uni Neue Regular" w:hAnsi="Uni Neue Regular"/>
                <w:sz w:val="20"/>
                <w:szCs w:val="20"/>
              </w:rPr>
            </w:pPr>
          </w:p>
        </w:tc>
      </w:tr>
      <w:tr w:rsidR="00794761" w:rsidRPr="00266EFA" w14:paraId="177E8CE4" w14:textId="77777777" w:rsidTr="00EF1E99">
        <w:tc>
          <w:tcPr>
            <w:tcW w:w="9628" w:type="dxa"/>
            <w:tcBorders>
              <w:top w:val="single" w:sz="4" w:space="0" w:color="auto"/>
              <w:bottom w:val="single" w:sz="4" w:space="0" w:color="auto"/>
            </w:tcBorders>
          </w:tcPr>
          <w:p w14:paraId="24E8F152" w14:textId="3871DDB1" w:rsidR="00794761" w:rsidRPr="00266EFA" w:rsidRDefault="00EA2683" w:rsidP="00405812">
            <w:pPr>
              <w:ind w:left="241" w:hanging="241"/>
              <w:rPr>
                <w:rFonts w:ascii="Uni Neue Regular" w:hAnsi="Uni Neue Regular"/>
                <w:sz w:val="20"/>
                <w:szCs w:val="20"/>
              </w:rPr>
            </w:pPr>
            <w:r w:rsidRPr="00E429DC">
              <w:rPr>
                <w:rFonts w:ascii="Uni Neue Regular" w:hAnsi="Uni Neue Regular"/>
                <w:i/>
                <w:sz w:val="20"/>
                <w:szCs w:val="20"/>
              </w:rPr>
              <w:t>As a high-level OHS professional you should be operating at Level 9 of the Australian Qualification Framework. This section requires you to reflect on your cognitive, technical and communication skills to demonstrate capabilities at the AQF 9 level.</w:t>
            </w:r>
          </w:p>
        </w:tc>
      </w:tr>
      <w:tr w:rsidR="00EF1E99" w:rsidRPr="00266EFA" w14:paraId="413B2FF2" w14:textId="77777777" w:rsidTr="00794761">
        <w:tc>
          <w:tcPr>
            <w:tcW w:w="9628" w:type="dxa"/>
            <w:tcBorders>
              <w:top w:val="single" w:sz="4" w:space="0" w:color="auto"/>
            </w:tcBorders>
          </w:tcPr>
          <w:p w14:paraId="6754F4AB" w14:textId="3EA2C2FF" w:rsidR="00EF1E99" w:rsidRPr="00E429DC" w:rsidRDefault="00EF1E99" w:rsidP="00405812">
            <w:pPr>
              <w:ind w:left="241" w:hanging="241"/>
              <w:rPr>
                <w:rFonts w:ascii="Uni Neue Regular" w:hAnsi="Uni Neue Regular"/>
                <w:i/>
                <w:sz w:val="20"/>
                <w:szCs w:val="20"/>
              </w:rPr>
            </w:pPr>
            <w:r w:rsidRPr="00E429DC">
              <w:rPr>
                <w:rFonts w:ascii="Uni Neue Regular" w:eastAsia="Cambria" w:hAnsi="Uni Neue Regular" w:cs="Times New Roman"/>
                <w:i/>
                <w:sz w:val="20"/>
                <w:szCs w:val="20"/>
              </w:rPr>
              <w:t xml:space="preserve">You may reflect on your OHS professional capabilities by considering your practice as a whole or by examining a recent event, </w:t>
            </w:r>
            <w:proofErr w:type="gramStart"/>
            <w:r w:rsidRPr="00E429DC">
              <w:rPr>
                <w:rFonts w:ascii="Uni Neue Regular" w:eastAsia="Cambria" w:hAnsi="Uni Neue Regular" w:cs="Times New Roman"/>
                <w:i/>
                <w:sz w:val="20"/>
                <w:szCs w:val="20"/>
              </w:rPr>
              <w:t>project</w:t>
            </w:r>
            <w:proofErr w:type="gramEnd"/>
            <w:r w:rsidRPr="00E429DC">
              <w:rPr>
                <w:rFonts w:ascii="Uni Neue Regular" w:eastAsia="Cambria" w:hAnsi="Uni Neue Regular" w:cs="Times New Roman"/>
                <w:i/>
                <w:sz w:val="20"/>
                <w:szCs w:val="20"/>
              </w:rPr>
              <w:t xml:space="preserve"> or activity.</w:t>
            </w:r>
          </w:p>
        </w:tc>
      </w:tr>
    </w:tbl>
    <w:p w14:paraId="39EA648D" w14:textId="77777777" w:rsidR="004D1854" w:rsidRDefault="004D1854">
      <w:pPr>
        <w:rPr>
          <w:rFonts w:ascii="Uni Neue Regular" w:hAnsi="Uni Neue Regular"/>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82"/>
        <w:gridCol w:w="5646"/>
      </w:tblGrid>
      <w:tr w:rsidR="00FD64EE" w:rsidRPr="00E429DC" w14:paraId="5AD8C37F" w14:textId="77777777" w:rsidTr="00405812">
        <w:trPr>
          <w:trHeight w:val="2835"/>
        </w:trPr>
        <w:tc>
          <w:tcPr>
            <w:tcW w:w="2068" w:type="pct"/>
          </w:tcPr>
          <w:p w14:paraId="3B0A8FEA" w14:textId="77777777" w:rsidR="00FD64EE" w:rsidRPr="00E429DC" w:rsidRDefault="00FD64EE" w:rsidP="00CA5B19">
            <w:pPr>
              <w:spacing w:after="40" w:line="240" w:lineRule="auto"/>
              <w:rPr>
                <w:rFonts w:ascii="Uni Neue Regular" w:eastAsia="Cambria" w:hAnsi="Uni Neue Regular" w:cs="Times New Roman"/>
                <w:sz w:val="20"/>
                <w:szCs w:val="20"/>
              </w:rPr>
            </w:pPr>
            <w:r w:rsidRPr="00E429DC">
              <w:rPr>
                <w:rFonts w:ascii="Uni Neue Regular" w:eastAsia="Cambria" w:hAnsi="Uni Neue Regular" w:cs="Times New Roman"/>
                <w:sz w:val="20"/>
                <w:szCs w:val="20"/>
              </w:rPr>
              <w:t>AQF descriptor as capability</w:t>
            </w:r>
          </w:p>
        </w:tc>
        <w:tc>
          <w:tcPr>
            <w:tcW w:w="2932" w:type="pct"/>
            <w:vAlign w:val="center"/>
          </w:tcPr>
          <w:p w14:paraId="1F3FC858" w14:textId="77777777" w:rsidR="00FD64EE" w:rsidRPr="00E429DC" w:rsidRDefault="00FD64EE" w:rsidP="00CA5B19">
            <w:pPr>
              <w:spacing w:after="40" w:line="240" w:lineRule="auto"/>
              <w:ind w:left="34"/>
              <w:rPr>
                <w:rFonts w:ascii="Uni Neue Regular" w:eastAsia="Cambria" w:hAnsi="Uni Neue Regular" w:cs="Times New Roman"/>
                <w:sz w:val="20"/>
                <w:szCs w:val="20"/>
              </w:rPr>
            </w:pPr>
            <w:r w:rsidRPr="00E429DC">
              <w:rPr>
                <w:rFonts w:ascii="Uni Neue Regular" w:eastAsia="Cambria" w:hAnsi="Uni Neue Regular" w:cs="Times New Roman"/>
                <w:sz w:val="20"/>
                <w:szCs w:val="20"/>
              </w:rPr>
              <w:t>Reflective comments</w:t>
            </w:r>
          </w:p>
          <w:p w14:paraId="6CF5A49E" w14:textId="77777777" w:rsidR="00FD64EE" w:rsidRPr="00E429DC" w:rsidRDefault="00FD64EE" w:rsidP="00CA5B19">
            <w:pPr>
              <w:spacing w:after="40" w:line="240" w:lineRule="auto"/>
              <w:ind w:left="34"/>
              <w:rPr>
                <w:rFonts w:ascii="Uni Neue Regular" w:eastAsia="Cambria" w:hAnsi="Uni Neue Regular" w:cs="Times New Roman"/>
                <w:i/>
                <w:sz w:val="20"/>
                <w:szCs w:val="20"/>
              </w:rPr>
            </w:pPr>
            <w:r w:rsidRPr="00E429DC">
              <w:rPr>
                <w:rFonts w:ascii="Uni Neue Regular" w:eastAsia="Cambria" w:hAnsi="Uni Neue Regular" w:cs="Times New Roman"/>
                <w:i/>
                <w:sz w:val="20"/>
                <w:szCs w:val="20"/>
              </w:rPr>
              <w:t xml:space="preserve">It is your personal reflections that are </w:t>
            </w:r>
            <w:proofErr w:type="gramStart"/>
            <w:r w:rsidRPr="00E429DC">
              <w:rPr>
                <w:rFonts w:ascii="Uni Neue Regular" w:eastAsia="Cambria" w:hAnsi="Uni Neue Regular" w:cs="Times New Roman"/>
                <w:i/>
                <w:sz w:val="20"/>
                <w:szCs w:val="20"/>
              </w:rPr>
              <w:t>important</w:t>
            </w:r>
            <w:proofErr w:type="gramEnd"/>
            <w:r w:rsidRPr="00E429DC">
              <w:rPr>
                <w:rFonts w:ascii="Uni Neue Regular" w:eastAsia="Cambria" w:hAnsi="Uni Neue Regular" w:cs="Times New Roman"/>
                <w:i/>
                <w:sz w:val="20"/>
                <w:szCs w:val="20"/>
              </w:rPr>
              <w:t xml:space="preserve"> but you may consider questions such as:</w:t>
            </w:r>
          </w:p>
          <w:p w14:paraId="26B93AA2" w14:textId="77777777" w:rsidR="00FD64EE" w:rsidRPr="00E429DC" w:rsidRDefault="00FD64EE" w:rsidP="00CA5B19">
            <w:pPr>
              <w:pStyle w:val="ListParagraph"/>
              <w:numPr>
                <w:ilvl w:val="0"/>
                <w:numId w:val="4"/>
              </w:numPr>
              <w:spacing w:after="40" w:line="240" w:lineRule="auto"/>
              <w:ind w:left="175" w:hanging="175"/>
              <w:rPr>
                <w:rFonts w:ascii="Uni Neue Regular" w:eastAsia="Cambria" w:hAnsi="Uni Neue Regular" w:cs="Times New Roman"/>
                <w:i/>
                <w:sz w:val="20"/>
                <w:szCs w:val="20"/>
              </w:rPr>
            </w:pPr>
            <w:r w:rsidRPr="00E429DC">
              <w:rPr>
                <w:rFonts w:ascii="Uni Neue Regular" w:eastAsia="Cambria" w:hAnsi="Uni Neue Regular" w:cs="Times New Roman"/>
                <w:i/>
                <w:sz w:val="20"/>
                <w:szCs w:val="20"/>
              </w:rPr>
              <w:t>When, under what circumstances, do I demonstrate this capability?</w:t>
            </w:r>
          </w:p>
          <w:p w14:paraId="2B0B2ECC" w14:textId="773BDE3F" w:rsidR="00FD64EE" w:rsidRPr="00E429DC" w:rsidRDefault="00FD64EE" w:rsidP="00CA5B19">
            <w:pPr>
              <w:pStyle w:val="ListParagraph"/>
              <w:numPr>
                <w:ilvl w:val="0"/>
                <w:numId w:val="4"/>
              </w:numPr>
              <w:spacing w:after="40" w:line="240" w:lineRule="auto"/>
              <w:ind w:left="175" w:hanging="175"/>
              <w:rPr>
                <w:rFonts w:ascii="Uni Neue Regular" w:eastAsia="Cambria" w:hAnsi="Uni Neue Regular" w:cs="Times New Roman"/>
                <w:i/>
                <w:sz w:val="20"/>
                <w:szCs w:val="20"/>
              </w:rPr>
            </w:pPr>
            <w:r w:rsidRPr="00E429DC">
              <w:rPr>
                <w:rFonts w:ascii="Uni Neue Regular" w:eastAsia="Cambria" w:hAnsi="Uni Neue Regular" w:cs="Times New Roman"/>
                <w:i/>
                <w:sz w:val="20"/>
                <w:szCs w:val="20"/>
              </w:rPr>
              <w:t>How did I develop this capability?</w:t>
            </w:r>
          </w:p>
          <w:p w14:paraId="670F08B2" w14:textId="77777777" w:rsidR="00FD64EE" w:rsidRPr="00E429DC" w:rsidRDefault="00FD64EE" w:rsidP="00CA5B19">
            <w:pPr>
              <w:pStyle w:val="ListParagraph"/>
              <w:numPr>
                <w:ilvl w:val="0"/>
                <w:numId w:val="4"/>
              </w:numPr>
              <w:spacing w:after="40" w:line="240" w:lineRule="auto"/>
              <w:ind w:left="175" w:hanging="175"/>
              <w:rPr>
                <w:rFonts w:ascii="Uni Neue Regular" w:eastAsia="Cambria" w:hAnsi="Uni Neue Regular" w:cs="Times New Roman"/>
                <w:i/>
                <w:sz w:val="20"/>
                <w:szCs w:val="20"/>
              </w:rPr>
            </w:pPr>
            <w:r w:rsidRPr="00E429DC">
              <w:rPr>
                <w:rFonts w:ascii="Uni Neue Regular" w:eastAsia="Cambria" w:hAnsi="Uni Neue Regular" w:cs="Times New Roman"/>
                <w:i/>
                <w:sz w:val="20"/>
                <w:szCs w:val="20"/>
              </w:rPr>
              <w:t>Is this capability a core part of my OHS practice?</w:t>
            </w:r>
          </w:p>
          <w:p w14:paraId="46CD8488" w14:textId="4ECA1331" w:rsidR="00FD64EE" w:rsidRPr="00E429DC" w:rsidRDefault="00FD64EE" w:rsidP="00CA5B19">
            <w:pPr>
              <w:pStyle w:val="ListParagraph"/>
              <w:numPr>
                <w:ilvl w:val="0"/>
                <w:numId w:val="4"/>
              </w:numPr>
              <w:spacing w:after="40" w:line="240" w:lineRule="auto"/>
              <w:ind w:left="175" w:hanging="175"/>
              <w:rPr>
                <w:rFonts w:ascii="Uni Neue Regular" w:eastAsia="Cambria" w:hAnsi="Uni Neue Regular" w:cs="Times New Roman"/>
                <w:i/>
                <w:sz w:val="20"/>
                <w:szCs w:val="20"/>
              </w:rPr>
            </w:pPr>
            <w:r w:rsidRPr="00E429DC">
              <w:rPr>
                <w:rFonts w:ascii="Uni Neue Regular" w:eastAsia="Cambria" w:hAnsi="Uni Neue Regular" w:cs="Times New Roman"/>
                <w:i/>
                <w:sz w:val="20"/>
                <w:szCs w:val="20"/>
              </w:rPr>
              <w:t>How well do I do I demonstrate this capability?</w:t>
            </w:r>
          </w:p>
          <w:p w14:paraId="55623683" w14:textId="77777777" w:rsidR="00FD64EE" w:rsidRPr="00E429DC" w:rsidRDefault="00FD64EE" w:rsidP="00CA5B19">
            <w:pPr>
              <w:pStyle w:val="ListParagraph"/>
              <w:numPr>
                <w:ilvl w:val="0"/>
                <w:numId w:val="4"/>
              </w:numPr>
              <w:spacing w:after="40" w:line="240" w:lineRule="auto"/>
              <w:ind w:left="175" w:hanging="175"/>
              <w:rPr>
                <w:rFonts w:ascii="Uni Neue Regular" w:eastAsia="Cambria" w:hAnsi="Uni Neue Regular" w:cs="Times New Roman"/>
                <w:i/>
                <w:sz w:val="20"/>
                <w:szCs w:val="20"/>
              </w:rPr>
            </w:pPr>
            <w:r w:rsidRPr="00E429DC">
              <w:rPr>
                <w:rFonts w:ascii="Uni Neue Regular" w:eastAsia="Cambria" w:hAnsi="Uni Neue Regular" w:cs="Times New Roman"/>
                <w:i/>
                <w:sz w:val="20"/>
                <w:szCs w:val="20"/>
              </w:rPr>
              <w:t>Am I constrained in any way in applying this capability?</w:t>
            </w:r>
          </w:p>
          <w:p w14:paraId="33D22904" w14:textId="394F25D4" w:rsidR="00FD64EE" w:rsidRPr="00E429DC" w:rsidRDefault="00FD64EE" w:rsidP="00CA5B19">
            <w:pPr>
              <w:pStyle w:val="ListParagraph"/>
              <w:numPr>
                <w:ilvl w:val="0"/>
                <w:numId w:val="4"/>
              </w:numPr>
              <w:spacing w:after="40" w:line="240" w:lineRule="auto"/>
              <w:ind w:left="175" w:hanging="175"/>
              <w:rPr>
                <w:rFonts w:ascii="Uni Neue Regular" w:eastAsia="Cambria" w:hAnsi="Uni Neue Regular" w:cs="Times New Roman"/>
                <w:sz w:val="20"/>
                <w:szCs w:val="20"/>
              </w:rPr>
            </w:pPr>
            <w:r w:rsidRPr="00E429DC">
              <w:rPr>
                <w:rFonts w:ascii="Uni Neue Regular" w:eastAsia="Cambria" w:hAnsi="Uni Neue Regular" w:cs="Times New Roman"/>
                <w:i/>
                <w:sz w:val="20"/>
                <w:szCs w:val="20"/>
              </w:rPr>
              <w:t>Do I consider that I need to modify my practice in any way in relation to this capability?</w:t>
            </w:r>
          </w:p>
          <w:p w14:paraId="207C47BC" w14:textId="2C6B067D" w:rsidR="00FD64EE" w:rsidRPr="00E429DC" w:rsidRDefault="00FD64EE" w:rsidP="00CA5B19">
            <w:pPr>
              <w:pStyle w:val="ListParagraph"/>
              <w:numPr>
                <w:ilvl w:val="0"/>
                <w:numId w:val="4"/>
              </w:numPr>
              <w:spacing w:after="40" w:line="240" w:lineRule="auto"/>
              <w:ind w:left="175" w:hanging="175"/>
              <w:rPr>
                <w:rFonts w:ascii="Uni Neue Regular" w:eastAsia="Cambria" w:hAnsi="Uni Neue Regular" w:cs="Times New Roman"/>
                <w:i/>
                <w:sz w:val="20"/>
                <w:szCs w:val="20"/>
              </w:rPr>
            </w:pPr>
            <w:r w:rsidRPr="00E429DC">
              <w:rPr>
                <w:rFonts w:ascii="Uni Neue Regular" w:eastAsia="Cambria" w:hAnsi="Uni Neue Regular" w:cs="Times New Roman"/>
                <w:i/>
                <w:sz w:val="20"/>
                <w:szCs w:val="20"/>
              </w:rPr>
              <w:t>How might I realistically achieve this change?</w:t>
            </w:r>
          </w:p>
        </w:tc>
      </w:tr>
      <w:tr w:rsidR="00FD64EE" w:rsidRPr="00E429DC" w14:paraId="41C1B56F" w14:textId="77777777" w:rsidTr="008356B3">
        <w:trPr>
          <w:trHeight w:val="3062"/>
        </w:trPr>
        <w:tc>
          <w:tcPr>
            <w:tcW w:w="2068" w:type="pct"/>
          </w:tcPr>
          <w:p w14:paraId="48D0D4EC" w14:textId="77777777" w:rsidR="00FD64EE" w:rsidRPr="00E429DC" w:rsidRDefault="00FD64EE" w:rsidP="00405812">
            <w:pPr>
              <w:spacing w:after="40" w:line="240" w:lineRule="auto"/>
              <w:rPr>
                <w:rFonts w:ascii="Uni Neue Regular" w:eastAsia="Cambria" w:hAnsi="Uni Neue Regular" w:cs="Times New Roman"/>
                <w:sz w:val="20"/>
                <w:szCs w:val="20"/>
              </w:rPr>
            </w:pPr>
            <w:r w:rsidRPr="00E429DC">
              <w:rPr>
                <w:rFonts w:ascii="Uni Neue Regular" w:eastAsia="Cambria" w:hAnsi="Uni Neue Regular" w:cs="Times New Roman"/>
                <w:sz w:val="20"/>
                <w:szCs w:val="20"/>
              </w:rPr>
              <w:t xml:space="preserve">Analyse and evaluate </w:t>
            </w:r>
            <w:proofErr w:type="gramStart"/>
            <w:r w:rsidRPr="00E429DC">
              <w:rPr>
                <w:rFonts w:ascii="Uni Neue Regular" w:eastAsia="Cambria" w:hAnsi="Uni Neue Regular" w:cs="Times New Roman"/>
                <w:sz w:val="20"/>
                <w:szCs w:val="20"/>
              </w:rPr>
              <w:t>information</w:t>
            </w:r>
            <w:proofErr w:type="gramEnd"/>
          </w:p>
          <w:p w14:paraId="0E855042" w14:textId="77777777" w:rsidR="00FD64EE" w:rsidRPr="00E429DC" w:rsidRDefault="00FD64EE" w:rsidP="00405812">
            <w:pPr>
              <w:spacing w:after="40" w:line="240" w:lineRule="auto"/>
              <w:rPr>
                <w:rFonts w:ascii="Uni Neue Regular" w:eastAsia="Cambria" w:hAnsi="Uni Neue Regular" w:cs="Times New Roman"/>
                <w:sz w:val="20"/>
                <w:szCs w:val="20"/>
              </w:rPr>
            </w:pPr>
            <w:r w:rsidRPr="00E429DC">
              <w:rPr>
                <w:rFonts w:ascii="Uni Neue Regular" w:eastAsia="Cambria" w:hAnsi="Uni Neue Regular" w:cs="Times New Roman"/>
                <w:sz w:val="20"/>
                <w:szCs w:val="20"/>
              </w:rPr>
              <w:t>Access, analyse and critically evaluate information from a range of sources to synthesise knowledge to inform action.</w:t>
            </w:r>
          </w:p>
          <w:p w14:paraId="2B64A462" w14:textId="77777777" w:rsidR="00FD64EE" w:rsidRPr="00E429DC" w:rsidRDefault="00FD64EE" w:rsidP="00405812">
            <w:pPr>
              <w:spacing w:after="40" w:line="240" w:lineRule="auto"/>
              <w:rPr>
                <w:rFonts w:ascii="Uni Neue Regular" w:eastAsia="Cambria" w:hAnsi="Uni Neue Regular" w:cs="Times New Roman"/>
                <w:sz w:val="20"/>
                <w:szCs w:val="20"/>
              </w:rPr>
            </w:pPr>
            <w:r w:rsidRPr="00E429DC">
              <w:rPr>
                <w:rFonts w:ascii="Uni Neue Regular" w:eastAsia="Cambria" w:hAnsi="Uni Neue Regular" w:cs="Times New Roman"/>
                <w:sz w:val="20"/>
                <w:szCs w:val="20"/>
              </w:rPr>
              <w:t>Evaluate complex ideas and concepts to develop a   theoretical framework to inform action.</w:t>
            </w:r>
          </w:p>
        </w:tc>
        <w:tc>
          <w:tcPr>
            <w:tcW w:w="2932" w:type="pct"/>
          </w:tcPr>
          <w:p w14:paraId="4F03041D" w14:textId="77777777" w:rsidR="00FD64EE" w:rsidRPr="00E429DC" w:rsidRDefault="00FD64EE" w:rsidP="00405812">
            <w:pPr>
              <w:spacing w:before="120"/>
              <w:rPr>
                <w:rFonts w:ascii="Uni Neue Regular" w:eastAsia="Cambria" w:hAnsi="Uni Neue Regular" w:cs="Times New Roman"/>
                <w:sz w:val="20"/>
                <w:szCs w:val="20"/>
              </w:rPr>
            </w:pPr>
            <w:r w:rsidRPr="00E429DC">
              <w:rPr>
                <w:rFonts w:ascii="Uni Neue Regular" w:hAnsi="Uni Neue Regular"/>
                <w:color w:val="1F497D" w:themeColor="text2"/>
                <w:sz w:val="20"/>
                <w:szCs w:val="20"/>
              </w:rPr>
              <w:fldChar w:fldCharType="begin">
                <w:ffData>
                  <w:name w:val="Text1"/>
                  <w:enabled/>
                  <w:calcOnExit w:val="0"/>
                  <w:textInput/>
                </w:ffData>
              </w:fldChar>
            </w:r>
            <w:r w:rsidRPr="00E429DC">
              <w:rPr>
                <w:rFonts w:ascii="Uni Neue Regular" w:hAnsi="Uni Neue Regular"/>
                <w:color w:val="1F497D" w:themeColor="text2"/>
                <w:sz w:val="20"/>
                <w:szCs w:val="20"/>
              </w:rPr>
              <w:instrText xml:space="preserve"> FORMTEXT </w:instrText>
            </w:r>
            <w:r w:rsidRPr="00E429DC">
              <w:rPr>
                <w:rFonts w:ascii="Uni Neue Regular" w:hAnsi="Uni Neue Regular"/>
                <w:color w:val="1F497D" w:themeColor="text2"/>
                <w:sz w:val="20"/>
                <w:szCs w:val="20"/>
              </w:rPr>
            </w:r>
            <w:r w:rsidRPr="00E429DC">
              <w:rPr>
                <w:rFonts w:ascii="Uni Neue Regular" w:hAnsi="Uni Neue Regular"/>
                <w:color w:val="1F497D" w:themeColor="text2"/>
                <w:sz w:val="20"/>
                <w:szCs w:val="20"/>
              </w:rPr>
              <w:fldChar w:fldCharType="separate"/>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color w:val="1F497D" w:themeColor="text2"/>
                <w:sz w:val="20"/>
                <w:szCs w:val="20"/>
              </w:rPr>
              <w:fldChar w:fldCharType="end"/>
            </w:r>
          </w:p>
        </w:tc>
      </w:tr>
      <w:tr w:rsidR="00FD64EE" w:rsidRPr="00E429DC" w14:paraId="007938D4" w14:textId="77777777" w:rsidTr="008356B3">
        <w:trPr>
          <w:trHeight w:val="3402"/>
        </w:trPr>
        <w:tc>
          <w:tcPr>
            <w:tcW w:w="2068" w:type="pct"/>
            <w:tcBorders>
              <w:top w:val="single" w:sz="4" w:space="0" w:color="auto"/>
            </w:tcBorders>
          </w:tcPr>
          <w:p w14:paraId="3F5A488D" w14:textId="67368902" w:rsidR="00FD64EE" w:rsidRPr="00E429DC" w:rsidRDefault="00FD64EE" w:rsidP="00405812">
            <w:pPr>
              <w:spacing w:after="40" w:line="240" w:lineRule="auto"/>
              <w:rPr>
                <w:rFonts w:ascii="Uni Neue Regular" w:eastAsia="Cambria" w:hAnsi="Uni Neue Regular" w:cs="Times New Roman"/>
                <w:sz w:val="20"/>
                <w:szCs w:val="20"/>
              </w:rPr>
            </w:pPr>
            <w:r w:rsidRPr="00E429DC">
              <w:rPr>
                <w:rFonts w:ascii="Uni Neue Regular" w:eastAsia="Cambria" w:hAnsi="Uni Neue Regular" w:cs="Times New Roman"/>
                <w:sz w:val="20"/>
                <w:szCs w:val="20"/>
              </w:rPr>
              <w:t xml:space="preserve">Solve problems/develop </w:t>
            </w:r>
            <w:r w:rsidR="00CF2C06">
              <w:rPr>
                <w:rFonts w:ascii="Uni Neue Regular" w:eastAsia="Cambria" w:hAnsi="Uni Neue Regular" w:cs="Times New Roman"/>
                <w:sz w:val="20"/>
                <w:szCs w:val="20"/>
              </w:rPr>
              <w:t xml:space="preserve">a </w:t>
            </w:r>
            <w:proofErr w:type="gramStart"/>
            <w:r w:rsidRPr="00E429DC">
              <w:rPr>
                <w:rFonts w:ascii="Uni Neue Regular" w:eastAsia="Cambria" w:hAnsi="Uni Neue Regular" w:cs="Times New Roman"/>
                <w:sz w:val="20"/>
                <w:szCs w:val="20"/>
              </w:rPr>
              <w:t>strategy</w:t>
            </w:r>
            <w:proofErr w:type="gramEnd"/>
          </w:p>
          <w:p w14:paraId="059E3247" w14:textId="32330AE3" w:rsidR="00FD64EE" w:rsidRPr="00E429DC" w:rsidRDefault="00FD64EE" w:rsidP="00405812">
            <w:pPr>
              <w:spacing w:after="40" w:line="240" w:lineRule="auto"/>
              <w:rPr>
                <w:rFonts w:ascii="Uni Neue Regular" w:eastAsia="Cambria" w:hAnsi="Uni Neue Regular" w:cs="Times New Roman"/>
                <w:sz w:val="20"/>
                <w:szCs w:val="20"/>
              </w:rPr>
            </w:pPr>
            <w:r w:rsidRPr="00E429DC">
              <w:rPr>
                <w:rFonts w:ascii="Uni Neue Regular" w:eastAsia="Cambria" w:hAnsi="Uni Neue Regular" w:cs="Times New Roman"/>
                <w:sz w:val="20"/>
                <w:szCs w:val="20"/>
              </w:rPr>
              <w:t>Apply critical thinking, information gathering</w:t>
            </w:r>
            <w:r w:rsidR="00CF2C06">
              <w:rPr>
                <w:rFonts w:ascii="Uni Neue Regular" w:eastAsia="Cambria" w:hAnsi="Uni Neue Regular" w:cs="Times New Roman"/>
                <w:sz w:val="20"/>
                <w:szCs w:val="20"/>
              </w:rPr>
              <w:t>,</w:t>
            </w:r>
            <w:r w:rsidRPr="00E429DC">
              <w:rPr>
                <w:rFonts w:ascii="Uni Neue Regular" w:eastAsia="Cambria" w:hAnsi="Uni Neue Regular" w:cs="Times New Roman"/>
                <w:sz w:val="20"/>
                <w:szCs w:val="20"/>
              </w:rPr>
              <w:t xml:space="preserve"> and communication skills to identify and analyse complex OHS problems and emerging issues.</w:t>
            </w:r>
          </w:p>
          <w:p w14:paraId="20FB743C" w14:textId="77777777" w:rsidR="00FD64EE" w:rsidRPr="00E429DC" w:rsidRDefault="00FD64EE" w:rsidP="00405812">
            <w:pPr>
              <w:spacing w:after="40" w:line="240" w:lineRule="auto"/>
              <w:rPr>
                <w:rFonts w:ascii="Uni Neue Regular" w:eastAsia="Cambria" w:hAnsi="Uni Neue Regular" w:cs="Times New Roman"/>
                <w:sz w:val="20"/>
                <w:szCs w:val="20"/>
              </w:rPr>
            </w:pPr>
            <w:r w:rsidRPr="00E429DC">
              <w:rPr>
                <w:rFonts w:ascii="Uni Neue Regular" w:eastAsia="Cambria" w:hAnsi="Uni Neue Regular" w:cs="Times New Roman"/>
                <w:sz w:val="20"/>
                <w:szCs w:val="20"/>
              </w:rPr>
              <w:t>Approach the resolution of complex problems in a critically reflective.</w:t>
            </w:r>
          </w:p>
          <w:p w14:paraId="69A6DC3D" w14:textId="77777777" w:rsidR="00FD64EE" w:rsidRPr="00E429DC" w:rsidRDefault="00FD64EE" w:rsidP="00405812">
            <w:pPr>
              <w:spacing w:after="40" w:line="240" w:lineRule="auto"/>
              <w:rPr>
                <w:rFonts w:ascii="Uni Neue Regular" w:eastAsia="Cambria" w:hAnsi="Uni Neue Regular" w:cs="Times New Roman"/>
                <w:sz w:val="20"/>
                <w:szCs w:val="20"/>
              </w:rPr>
            </w:pPr>
            <w:r w:rsidRPr="00E429DC">
              <w:rPr>
                <w:rFonts w:ascii="Uni Neue Regular" w:eastAsia="Cambria" w:hAnsi="Uni Neue Regular" w:cs="Times New Roman"/>
                <w:sz w:val="20"/>
                <w:szCs w:val="20"/>
              </w:rPr>
              <w:t>Use established theory and practical experience from a variety of sources to generate practical evidence-informed solutions to OHS problems taking account of legislation and industry standards.</w:t>
            </w:r>
          </w:p>
          <w:p w14:paraId="415C0413" w14:textId="77777777" w:rsidR="00FD64EE" w:rsidRPr="00E429DC" w:rsidRDefault="00FD64EE" w:rsidP="00405812">
            <w:pPr>
              <w:spacing w:after="40" w:line="240" w:lineRule="auto"/>
              <w:rPr>
                <w:rFonts w:ascii="Uni Neue Regular" w:eastAsia="Cambria" w:hAnsi="Uni Neue Regular" w:cs="Times New Roman"/>
                <w:sz w:val="20"/>
                <w:szCs w:val="20"/>
              </w:rPr>
            </w:pPr>
            <w:r w:rsidRPr="00E429DC">
              <w:rPr>
                <w:rFonts w:ascii="Uni Neue Regular" w:eastAsia="Cambria" w:hAnsi="Uni Neue Regular" w:cs="Times New Roman"/>
                <w:sz w:val="20"/>
                <w:szCs w:val="20"/>
              </w:rPr>
              <w:t>Defend the proposed solutions.</w:t>
            </w:r>
          </w:p>
        </w:tc>
        <w:tc>
          <w:tcPr>
            <w:tcW w:w="2932" w:type="pct"/>
            <w:tcBorders>
              <w:top w:val="single" w:sz="4" w:space="0" w:color="auto"/>
            </w:tcBorders>
          </w:tcPr>
          <w:p w14:paraId="021526AC" w14:textId="77777777" w:rsidR="00FD64EE" w:rsidRPr="00E429DC" w:rsidRDefault="00FD64EE" w:rsidP="00405812">
            <w:pPr>
              <w:spacing w:before="120"/>
              <w:rPr>
                <w:rFonts w:ascii="Uni Neue Regular" w:eastAsia="Cambria" w:hAnsi="Uni Neue Regular" w:cs="Times New Roman"/>
                <w:sz w:val="20"/>
                <w:szCs w:val="20"/>
              </w:rPr>
            </w:pPr>
            <w:r w:rsidRPr="00E429DC">
              <w:rPr>
                <w:rFonts w:ascii="Uni Neue Regular" w:hAnsi="Uni Neue Regular"/>
                <w:color w:val="1F497D" w:themeColor="text2"/>
                <w:sz w:val="20"/>
                <w:szCs w:val="20"/>
              </w:rPr>
              <w:fldChar w:fldCharType="begin">
                <w:ffData>
                  <w:name w:val="Text1"/>
                  <w:enabled/>
                  <w:calcOnExit w:val="0"/>
                  <w:textInput/>
                </w:ffData>
              </w:fldChar>
            </w:r>
            <w:r w:rsidRPr="00E429DC">
              <w:rPr>
                <w:rFonts w:ascii="Uni Neue Regular" w:hAnsi="Uni Neue Regular"/>
                <w:color w:val="1F497D" w:themeColor="text2"/>
                <w:sz w:val="20"/>
                <w:szCs w:val="20"/>
              </w:rPr>
              <w:instrText xml:space="preserve"> FORMTEXT </w:instrText>
            </w:r>
            <w:r w:rsidRPr="00E429DC">
              <w:rPr>
                <w:rFonts w:ascii="Uni Neue Regular" w:hAnsi="Uni Neue Regular"/>
                <w:color w:val="1F497D" w:themeColor="text2"/>
                <w:sz w:val="20"/>
                <w:szCs w:val="20"/>
              </w:rPr>
            </w:r>
            <w:r w:rsidRPr="00E429DC">
              <w:rPr>
                <w:rFonts w:ascii="Uni Neue Regular" w:hAnsi="Uni Neue Regular"/>
                <w:color w:val="1F497D" w:themeColor="text2"/>
                <w:sz w:val="20"/>
                <w:szCs w:val="20"/>
              </w:rPr>
              <w:fldChar w:fldCharType="separate"/>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color w:val="1F497D" w:themeColor="text2"/>
                <w:sz w:val="20"/>
                <w:szCs w:val="20"/>
              </w:rPr>
              <w:fldChar w:fldCharType="end"/>
            </w:r>
          </w:p>
        </w:tc>
      </w:tr>
      <w:tr w:rsidR="00FD64EE" w:rsidRPr="00E429DC" w14:paraId="1FCF4AD5" w14:textId="77777777" w:rsidTr="008356B3">
        <w:trPr>
          <w:trHeight w:val="6237"/>
        </w:trPr>
        <w:tc>
          <w:tcPr>
            <w:tcW w:w="2068" w:type="pct"/>
            <w:tcBorders>
              <w:top w:val="single" w:sz="4" w:space="0" w:color="auto"/>
            </w:tcBorders>
          </w:tcPr>
          <w:p w14:paraId="4585D42A" w14:textId="77777777" w:rsidR="00FD64EE" w:rsidRPr="00E429DC" w:rsidRDefault="00FD64EE" w:rsidP="00405812">
            <w:pPr>
              <w:spacing w:after="40" w:line="240" w:lineRule="auto"/>
              <w:rPr>
                <w:rFonts w:ascii="Uni Neue Regular" w:eastAsia="Cambria" w:hAnsi="Uni Neue Regular" w:cs="Times New Roman"/>
                <w:sz w:val="20"/>
                <w:szCs w:val="20"/>
              </w:rPr>
            </w:pPr>
            <w:r w:rsidRPr="00E429DC">
              <w:rPr>
                <w:rFonts w:ascii="Uni Neue Regular" w:eastAsia="Cambria" w:hAnsi="Uni Neue Regular" w:cs="Times New Roman"/>
                <w:sz w:val="20"/>
                <w:szCs w:val="20"/>
              </w:rPr>
              <w:lastRenderedPageBreak/>
              <w:t xml:space="preserve">Communicate knowledge, skills and </w:t>
            </w:r>
            <w:proofErr w:type="gramStart"/>
            <w:r w:rsidRPr="00E429DC">
              <w:rPr>
                <w:rFonts w:ascii="Uni Neue Regular" w:eastAsia="Cambria" w:hAnsi="Uni Neue Regular" w:cs="Times New Roman"/>
                <w:sz w:val="20"/>
                <w:szCs w:val="20"/>
              </w:rPr>
              <w:t>ideas</w:t>
            </w:r>
            <w:proofErr w:type="gramEnd"/>
          </w:p>
          <w:p w14:paraId="3A29341B" w14:textId="6B357549" w:rsidR="00FD64EE" w:rsidRPr="00E429DC" w:rsidRDefault="00FD64EE" w:rsidP="00405812">
            <w:pPr>
              <w:spacing w:after="40" w:line="240" w:lineRule="auto"/>
              <w:rPr>
                <w:rFonts w:ascii="Uni Neue Regular" w:eastAsia="Cambria" w:hAnsi="Uni Neue Regular" w:cs="Times New Roman"/>
                <w:sz w:val="20"/>
                <w:szCs w:val="20"/>
              </w:rPr>
            </w:pPr>
            <w:r w:rsidRPr="00E429DC">
              <w:rPr>
                <w:rFonts w:ascii="Uni Neue Regular" w:eastAsia="Cambria" w:hAnsi="Uni Neue Regular" w:cs="Times New Roman"/>
                <w:sz w:val="20"/>
                <w:szCs w:val="20"/>
              </w:rPr>
              <w:t>Interpret and tailor technical information, complex concepts</w:t>
            </w:r>
            <w:r w:rsidR="00CF2C06">
              <w:rPr>
                <w:rFonts w:ascii="Uni Neue Regular" w:eastAsia="Cambria" w:hAnsi="Uni Neue Regular" w:cs="Times New Roman"/>
                <w:sz w:val="20"/>
                <w:szCs w:val="20"/>
              </w:rPr>
              <w:t>,</w:t>
            </w:r>
            <w:r w:rsidRPr="00E429DC">
              <w:rPr>
                <w:rFonts w:ascii="Uni Neue Regular" w:eastAsia="Cambria" w:hAnsi="Uni Neue Regular" w:cs="Times New Roman"/>
                <w:sz w:val="20"/>
                <w:szCs w:val="20"/>
              </w:rPr>
              <w:t xml:space="preserve"> and theories to communicate knowledge and ideas to a range of specialist and non-specialist audiences using an appropriate range of communication strategies.</w:t>
            </w:r>
          </w:p>
          <w:p w14:paraId="59C0C946" w14:textId="17D6A31A" w:rsidR="00FD64EE" w:rsidRPr="00E429DC" w:rsidRDefault="00FD64EE" w:rsidP="00405812">
            <w:pPr>
              <w:spacing w:after="40" w:line="240" w:lineRule="auto"/>
              <w:ind w:left="34"/>
              <w:rPr>
                <w:rFonts w:ascii="Uni Neue Regular" w:eastAsia="Cambria" w:hAnsi="Uni Neue Regular" w:cs="Times New Roman"/>
                <w:sz w:val="20"/>
                <w:szCs w:val="20"/>
              </w:rPr>
            </w:pPr>
            <w:r w:rsidRPr="00E429DC">
              <w:rPr>
                <w:rFonts w:ascii="Uni Neue Regular" w:eastAsia="Cambria" w:hAnsi="Uni Neue Regular" w:cs="Times New Roman"/>
                <w:sz w:val="20"/>
                <w:szCs w:val="20"/>
              </w:rPr>
              <w:t xml:space="preserve">Provide </w:t>
            </w:r>
            <w:r w:rsidR="00CF2C06">
              <w:rPr>
                <w:rFonts w:ascii="Uni Neue Regular" w:eastAsia="Cambria" w:hAnsi="Uni Neue Regular" w:cs="Times New Roman"/>
                <w:sz w:val="20"/>
                <w:szCs w:val="20"/>
              </w:rPr>
              <w:t>evidence-based</w:t>
            </w:r>
            <w:r w:rsidRPr="00E429DC">
              <w:rPr>
                <w:rFonts w:ascii="Uni Neue Regular" w:eastAsia="Cambria" w:hAnsi="Uni Neue Regular" w:cs="Times New Roman"/>
                <w:sz w:val="20"/>
                <w:szCs w:val="20"/>
              </w:rPr>
              <w:t xml:space="preserve"> and logical reasoning to explain the risks and benefits of a range of options and justify relevant propositions and recommendations.</w:t>
            </w:r>
          </w:p>
          <w:p w14:paraId="53F6579F" w14:textId="4E0458FC" w:rsidR="00FD64EE" w:rsidRPr="00E429DC" w:rsidRDefault="00FD64EE" w:rsidP="00405812">
            <w:pPr>
              <w:spacing w:after="60" w:line="240" w:lineRule="auto"/>
              <w:ind w:left="34"/>
              <w:rPr>
                <w:rFonts w:ascii="Uni Neue Regular" w:eastAsia="Cambria" w:hAnsi="Uni Neue Regular" w:cs="Times New Roman"/>
                <w:sz w:val="20"/>
                <w:szCs w:val="20"/>
              </w:rPr>
            </w:pPr>
            <w:r w:rsidRPr="00E429DC">
              <w:rPr>
                <w:rFonts w:ascii="Uni Neue Regular" w:eastAsia="Cambria" w:hAnsi="Uni Neue Regular" w:cs="Times New Roman"/>
                <w:sz w:val="20"/>
                <w:szCs w:val="20"/>
              </w:rPr>
              <w:t>Engage in evidence-informed reflective practice, evaluative activities</w:t>
            </w:r>
            <w:r w:rsidR="00CF2C06">
              <w:rPr>
                <w:rFonts w:ascii="Uni Neue Regular" w:eastAsia="Cambria" w:hAnsi="Uni Neue Regular" w:cs="Times New Roman"/>
                <w:sz w:val="20"/>
                <w:szCs w:val="20"/>
              </w:rPr>
              <w:t>,</w:t>
            </w:r>
            <w:r w:rsidRPr="00E429DC">
              <w:rPr>
                <w:rFonts w:ascii="Uni Neue Regular" w:eastAsia="Cambria" w:hAnsi="Uni Neue Regular" w:cs="Times New Roman"/>
                <w:sz w:val="20"/>
                <w:szCs w:val="20"/>
              </w:rPr>
              <w:t xml:space="preserve"> and professional discussion with a view to testing ideas through peer appraisal.</w:t>
            </w:r>
          </w:p>
        </w:tc>
        <w:tc>
          <w:tcPr>
            <w:tcW w:w="2932" w:type="pct"/>
          </w:tcPr>
          <w:p w14:paraId="2C8C5CC2" w14:textId="77777777" w:rsidR="00FD64EE" w:rsidRPr="00E429DC" w:rsidRDefault="00FD64EE" w:rsidP="00405812">
            <w:pPr>
              <w:spacing w:before="120"/>
              <w:rPr>
                <w:rFonts w:ascii="Uni Neue Regular" w:eastAsia="Cambria" w:hAnsi="Uni Neue Regular" w:cs="Times New Roman"/>
                <w:sz w:val="20"/>
                <w:szCs w:val="20"/>
              </w:rPr>
            </w:pPr>
            <w:r w:rsidRPr="00E429DC">
              <w:rPr>
                <w:rFonts w:ascii="Uni Neue Regular" w:hAnsi="Uni Neue Regular"/>
                <w:color w:val="1F497D" w:themeColor="text2"/>
                <w:sz w:val="20"/>
                <w:szCs w:val="20"/>
              </w:rPr>
              <w:fldChar w:fldCharType="begin">
                <w:ffData>
                  <w:name w:val="Text1"/>
                  <w:enabled/>
                  <w:calcOnExit w:val="0"/>
                  <w:textInput/>
                </w:ffData>
              </w:fldChar>
            </w:r>
            <w:r w:rsidRPr="00E429DC">
              <w:rPr>
                <w:rFonts w:ascii="Uni Neue Regular" w:hAnsi="Uni Neue Regular"/>
                <w:color w:val="1F497D" w:themeColor="text2"/>
                <w:sz w:val="20"/>
                <w:szCs w:val="20"/>
              </w:rPr>
              <w:instrText xml:space="preserve"> FORMTEXT </w:instrText>
            </w:r>
            <w:r w:rsidRPr="00E429DC">
              <w:rPr>
                <w:rFonts w:ascii="Uni Neue Regular" w:hAnsi="Uni Neue Regular"/>
                <w:color w:val="1F497D" w:themeColor="text2"/>
                <w:sz w:val="20"/>
                <w:szCs w:val="20"/>
              </w:rPr>
            </w:r>
            <w:r w:rsidRPr="00E429DC">
              <w:rPr>
                <w:rFonts w:ascii="Uni Neue Regular" w:hAnsi="Uni Neue Regular"/>
                <w:color w:val="1F497D" w:themeColor="text2"/>
                <w:sz w:val="20"/>
                <w:szCs w:val="20"/>
              </w:rPr>
              <w:fldChar w:fldCharType="separate"/>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color w:val="1F497D" w:themeColor="text2"/>
                <w:sz w:val="20"/>
                <w:szCs w:val="20"/>
              </w:rPr>
              <w:fldChar w:fldCharType="end"/>
            </w:r>
          </w:p>
        </w:tc>
      </w:tr>
      <w:tr w:rsidR="00FD64EE" w:rsidRPr="00E429DC" w14:paraId="534EAC43" w14:textId="77777777" w:rsidTr="008356B3">
        <w:trPr>
          <w:trHeight w:val="6237"/>
        </w:trPr>
        <w:tc>
          <w:tcPr>
            <w:tcW w:w="2068" w:type="pct"/>
            <w:tcBorders>
              <w:top w:val="single" w:sz="4" w:space="0" w:color="auto"/>
            </w:tcBorders>
          </w:tcPr>
          <w:p w14:paraId="6E768460" w14:textId="77777777" w:rsidR="00FD64EE" w:rsidRPr="00E429DC" w:rsidRDefault="00FD64EE" w:rsidP="00405812">
            <w:pPr>
              <w:spacing w:after="40" w:line="240" w:lineRule="auto"/>
              <w:rPr>
                <w:rFonts w:ascii="Uni Neue Regular" w:eastAsia="Cambria" w:hAnsi="Uni Neue Regular" w:cs="Times New Roman"/>
                <w:sz w:val="20"/>
                <w:szCs w:val="20"/>
              </w:rPr>
            </w:pPr>
            <w:r w:rsidRPr="00E429DC">
              <w:rPr>
                <w:rFonts w:ascii="Uni Neue Regular" w:eastAsia="Cambria" w:hAnsi="Uni Neue Regular" w:cs="Times New Roman"/>
                <w:sz w:val="20"/>
                <w:szCs w:val="20"/>
              </w:rPr>
              <w:t>Application</w:t>
            </w:r>
          </w:p>
          <w:p w14:paraId="53C13D27" w14:textId="287774B9" w:rsidR="00FD64EE" w:rsidRPr="00E429DC" w:rsidRDefault="00FD64EE" w:rsidP="00405812">
            <w:pPr>
              <w:spacing w:after="60" w:line="240" w:lineRule="auto"/>
              <w:ind w:left="34"/>
              <w:rPr>
                <w:rFonts w:ascii="Uni Neue Regular" w:eastAsia="Cambria" w:hAnsi="Uni Neue Regular" w:cs="Times New Roman"/>
                <w:sz w:val="20"/>
                <w:szCs w:val="20"/>
              </w:rPr>
            </w:pPr>
            <w:r w:rsidRPr="00E429DC">
              <w:rPr>
                <w:rFonts w:ascii="Uni Neue Regular" w:eastAsia="Cambria" w:hAnsi="Uni Neue Regular" w:cs="Times New Roman"/>
                <w:sz w:val="20"/>
                <w:szCs w:val="20"/>
              </w:rPr>
              <w:t xml:space="preserve">Make high-level independent </w:t>
            </w:r>
            <w:r w:rsidR="00CF2C06">
              <w:rPr>
                <w:rFonts w:ascii="Uni Neue Regular" w:eastAsia="Cambria" w:hAnsi="Uni Neue Regular" w:cs="Times New Roman"/>
                <w:sz w:val="20"/>
                <w:szCs w:val="20"/>
              </w:rPr>
              <w:t>judgments</w:t>
            </w:r>
            <w:r w:rsidRPr="00E429DC">
              <w:rPr>
                <w:rFonts w:ascii="Uni Neue Regular" w:eastAsia="Cambria" w:hAnsi="Uni Neue Regular" w:cs="Times New Roman"/>
                <w:sz w:val="20"/>
                <w:szCs w:val="20"/>
              </w:rPr>
              <w:t xml:space="preserve"> regarding technical OHS issues and plan, implement</w:t>
            </w:r>
            <w:r w:rsidR="00CF2C06">
              <w:rPr>
                <w:rFonts w:ascii="Uni Neue Regular" w:eastAsia="Cambria" w:hAnsi="Uni Neue Regular" w:cs="Times New Roman"/>
                <w:sz w:val="20"/>
                <w:szCs w:val="20"/>
              </w:rPr>
              <w:t>,</w:t>
            </w:r>
            <w:r w:rsidRPr="00E429DC">
              <w:rPr>
                <w:rFonts w:ascii="Uni Neue Regular" w:eastAsia="Cambria" w:hAnsi="Uni Neue Regular" w:cs="Times New Roman"/>
                <w:sz w:val="20"/>
                <w:szCs w:val="20"/>
              </w:rPr>
              <w:t xml:space="preserve"> and monitor OHS-related projects with a high level of autonomy.</w:t>
            </w:r>
          </w:p>
          <w:p w14:paraId="3753D8C3" w14:textId="77777777" w:rsidR="00FD64EE" w:rsidRPr="00E429DC" w:rsidRDefault="00FD64EE" w:rsidP="00405812">
            <w:pPr>
              <w:spacing w:after="60" w:line="240" w:lineRule="auto"/>
              <w:ind w:left="34"/>
              <w:rPr>
                <w:rFonts w:ascii="Uni Neue Regular" w:eastAsia="Cambria" w:hAnsi="Uni Neue Regular" w:cs="Times New Roman"/>
                <w:sz w:val="20"/>
                <w:szCs w:val="20"/>
              </w:rPr>
            </w:pPr>
            <w:r w:rsidRPr="00E429DC">
              <w:rPr>
                <w:rFonts w:ascii="Uni Neue Regular" w:eastAsia="Cambria" w:hAnsi="Uni Neue Regular" w:cs="Times New Roman"/>
                <w:sz w:val="20"/>
                <w:szCs w:val="20"/>
              </w:rPr>
              <w:t>Work with people from many disciplines and backgrounds, across a range of workgroups including at the highest decision-making levels, demonstrating leadership capacity.</w:t>
            </w:r>
          </w:p>
          <w:p w14:paraId="26AF7148" w14:textId="77777777" w:rsidR="00FD64EE" w:rsidRPr="00E429DC" w:rsidRDefault="00FD64EE" w:rsidP="00405812">
            <w:pPr>
              <w:spacing w:after="60" w:line="240" w:lineRule="auto"/>
              <w:ind w:left="34"/>
              <w:rPr>
                <w:rFonts w:ascii="Uni Neue Regular" w:eastAsia="Cambria" w:hAnsi="Uni Neue Regular" w:cs="Times New Roman"/>
                <w:sz w:val="20"/>
                <w:szCs w:val="20"/>
              </w:rPr>
            </w:pPr>
            <w:r w:rsidRPr="00E429DC">
              <w:rPr>
                <w:rFonts w:ascii="Uni Neue Regular" w:eastAsia="Cambria" w:hAnsi="Uni Neue Regular" w:cs="Times New Roman"/>
                <w:sz w:val="20"/>
                <w:szCs w:val="20"/>
              </w:rPr>
              <w:t xml:space="preserve">Apply research principles to design projects to investigate issues within the </w:t>
            </w:r>
            <w:proofErr w:type="gramStart"/>
            <w:r w:rsidRPr="00E429DC">
              <w:rPr>
                <w:rFonts w:ascii="Uni Neue Regular" w:eastAsia="Cambria" w:hAnsi="Uni Neue Regular" w:cs="Times New Roman"/>
                <w:sz w:val="20"/>
                <w:szCs w:val="20"/>
              </w:rPr>
              <w:t>workplace</w:t>
            </w:r>
            <w:proofErr w:type="gramEnd"/>
          </w:p>
          <w:p w14:paraId="339992BA" w14:textId="77777777" w:rsidR="00FD64EE" w:rsidRPr="00E429DC" w:rsidRDefault="00FD64EE" w:rsidP="00405812">
            <w:pPr>
              <w:spacing w:line="240" w:lineRule="auto"/>
              <w:rPr>
                <w:rFonts w:ascii="Uni Neue Regular" w:eastAsia="Cambria" w:hAnsi="Uni Neue Regular" w:cs="Times New Roman"/>
                <w:sz w:val="20"/>
                <w:szCs w:val="20"/>
              </w:rPr>
            </w:pPr>
            <w:r w:rsidRPr="00E429DC">
              <w:rPr>
                <w:rFonts w:ascii="Uni Neue Regular" w:eastAsia="Cambria" w:hAnsi="Uni Neue Regular" w:cs="Times New Roman"/>
                <w:sz w:val="20"/>
                <w:szCs w:val="20"/>
              </w:rPr>
              <w:t>Apply project management skills to implement significant projects in the workplace</w:t>
            </w:r>
          </w:p>
        </w:tc>
        <w:tc>
          <w:tcPr>
            <w:tcW w:w="2932" w:type="pct"/>
            <w:tcBorders>
              <w:top w:val="single" w:sz="4" w:space="0" w:color="auto"/>
            </w:tcBorders>
          </w:tcPr>
          <w:p w14:paraId="259EAC8F" w14:textId="77777777" w:rsidR="00FD64EE" w:rsidRPr="00E429DC" w:rsidRDefault="00FD64EE" w:rsidP="00405812">
            <w:pPr>
              <w:spacing w:before="120"/>
              <w:rPr>
                <w:rFonts w:ascii="Uni Neue Regular" w:hAnsi="Uni Neue Regular"/>
                <w:sz w:val="20"/>
                <w:szCs w:val="20"/>
              </w:rPr>
            </w:pPr>
            <w:r w:rsidRPr="00E429DC">
              <w:rPr>
                <w:rFonts w:ascii="Uni Neue Regular" w:hAnsi="Uni Neue Regular"/>
                <w:color w:val="1F497D" w:themeColor="text2"/>
                <w:sz w:val="20"/>
                <w:szCs w:val="20"/>
              </w:rPr>
              <w:fldChar w:fldCharType="begin">
                <w:ffData>
                  <w:name w:val="Text1"/>
                  <w:enabled/>
                  <w:calcOnExit w:val="0"/>
                  <w:textInput/>
                </w:ffData>
              </w:fldChar>
            </w:r>
            <w:r w:rsidRPr="00E429DC">
              <w:rPr>
                <w:rFonts w:ascii="Uni Neue Regular" w:hAnsi="Uni Neue Regular"/>
                <w:color w:val="1F497D" w:themeColor="text2"/>
                <w:sz w:val="20"/>
                <w:szCs w:val="20"/>
              </w:rPr>
              <w:instrText xml:space="preserve"> FORMTEXT </w:instrText>
            </w:r>
            <w:r w:rsidRPr="00E429DC">
              <w:rPr>
                <w:rFonts w:ascii="Uni Neue Regular" w:hAnsi="Uni Neue Regular"/>
                <w:color w:val="1F497D" w:themeColor="text2"/>
                <w:sz w:val="20"/>
                <w:szCs w:val="20"/>
              </w:rPr>
            </w:r>
            <w:r w:rsidRPr="00E429DC">
              <w:rPr>
                <w:rFonts w:ascii="Uni Neue Regular" w:hAnsi="Uni Neue Regular"/>
                <w:color w:val="1F497D" w:themeColor="text2"/>
                <w:sz w:val="20"/>
                <w:szCs w:val="20"/>
              </w:rPr>
              <w:fldChar w:fldCharType="separate"/>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color w:val="1F497D" w:themeColor="text2"/>
                <w:sz w:val="20"/>
                <w:szCs w:val="20"/>
              </w:rPr>
              <w:fldChar w:fldCharType="end"/>
            </w:r>
          </w:p>
        </w:tc>
      </w:tr>
    </w:tbl>
    <w:p w14:paraId="660CC7D9" w14:textId="77777777" w:rsidR="00CF2C06" w:rsidRDefault="00CF2C06">
      <w:r>
        <w:rPr>
          <w:b/>
          <w:bCs/>
        </w:rPr>
        <w:br w:type="page"/>
      </w:r>
    </w:p>
    <w:tbl>
      <w:tblPr>
        <w:tblStyle w:val="TableGrid"/>
        <w:tblW w:w="9628" w:type="dxa"/>
        <w:tblLook w:val="04A0" w:firstRow="1" w:lastRow="0" w:firstColumn="1" w:lastColumn="0" w:noHBand="0" w:noVBand="1"/>
      </w:tblPr>
      <w:tblGrid>
        <w:gridCol w:w="9628"/>
      </w:tblGrid>
      <w:tr w:rsidR="0017204C" w:rsidRPr="004A3862" w14:paraId="0ADB80EE" w14:textId="77777777" w:rsidTr="004A39E9">
        <w:tc>
          <w:tcPr>
            <w:tcW w:w="9628" w:type="dxa"/>
            <w:tcBorders>
              <w:top w:val="nil"/>
              <w:left w:val="nil"/>
              <w:bottom w:val="nil"/>
              <w:right w:val="nil"/>
            </w:tcBorders>
            <w:shd w:val="clear" w:color="auto" w:fill="FF5715"/>
          </w:tcPr>
          <w:p w14:paraId="5511118F" w14:textId="15B50244" w:rsidR="0017204C" w:rsidRPr="00266EFA" w:rsidRDefault="00845457" w:rsidP="00405812">
            <w:pPr>
              <w:rPr>
                <w:rFonts w:ascii="Uni Neue Regular" w:hAnsi="Uni Neue Regular"/>
                <w:color w:val="FFFFFF" w:themeColor="background1"/>
                <w:sz w:val="20"/>
                <w:szCs w:val="20"/>
              </w:rPr>
            </w:pPr>
            <w:r>
              <w:rPr>
                <w:rFonts w:ascii="Uni Neue Regular" w:hAnsi="Uni Neue Regular"/>
                <w:color w:val="FFFFFF" w:themeColor="background1"/>
                <w:sz w:val="20"/>
                <w:szCs w:val="20"/>
              </w:rPr>
              <w:lastRenderedPageBreak/>
              <w:t>3</w:t>
            </w:r>
            <w:r w:rsidR="0017204C">
              <w:rPr>
                <w:rFonts w:ascii="Uni Neue Regular" w:hAnsi="Uni Neue Regular"/>
                <w:color w:val="FFFFFF" w:themeColor="background1"/>
                <w:sz w:val="20"/>
                <w:szCs w:val="20"/>
              </w:rPr>
              <w:t xml:space="preserve">. </w:t>
            </w:r>
            <w:proofErr w:type="spellStart"/>
            <w:r w:rsidR="0017204C">
              <w:rPr>
                <w:rFonts w:ascii="Uni Neue Regular" w:hAnsi="Uni Neue Regular"/>
                <w:color w:val="FFFFFF" w:themeColor="background1"/>
                <w:sz w:val="20"/>
                <w:szCs w:val="20"/>
              </w:rPr>
              <w:t>Relection</w:t>
            </w:r>
            <w:proofErr w:type="spellEnd"/>
            <w:r w:rsidR="0017204C">
              <w:rPr>
                <w:rFonts w:ascii="Uni Neue Regular" w:hAnsi="Uni Neue Regular"/>
                <w:color w:val="FFFFFF" w:themeColor="background1"/>
                <w:sz w:val="20"/>
                <w:szCs w:val="20"/>
              </w:rPr>
              <w:t xml:space="preserve"> on Practice</w:t>
            </w:r>
          </w:p>
        </w:tc>
      </w:tr>
      <w:tr w:rsidR="0017204C" w:rsidRPr="00266EFA" w14:paraId="3EA163C3" w14:textId="77777777" w:rsidTr="004A39E9">
        <w:tc>
          <w:tcPr>
            <w:tcW w:w="9628" w:type="dxa"/>
            <w:tcBorders>
              <w:top w:val="nil"/>
              <w:left w:val="nil"/>
              <w:bottom w:val="single" w:sz="4" w:space="0" w:color="auto"/>
              <w:right w:val="nil"/>
            </w:tcBorders>
          </w:tcPr>
          <w:p w14:paraId="21EDE61B" w14:textId="77777777" w:rsidR="0017204C" w:rsidRPr="00266EFA" w:rsidRDefault="0017204C" w:rsidP="00405812">
            <w:pPr>
              <w:rPr>
                <w:rFonts w:ascii="Uni Neue Regular" w:hAnsi="Uni Neue Regular"/>
                <w:sz w:val="20"/>
                <w:szCs w:val="20"/>
              </w:rPr>
            </w:pPr>
          </w:p>
        </w:tc>
      </w:tr>
      <w:tr w:rsidR="0017204C" w:rsidRPr="00266EFA" w14:paraId="69843763" w14:textId="77777777" w:rsidTr="004A39E9">
        <w:tc>
          <w:tcPr>
            <w:tcW w:w="9628" w:type="dxa"/>
            <w:tcBorders>
              <w:top w:val="single" w:sz="4" w:space="0" w:color="auto"/>
              <w:bottom w:val="single" w:sz="4" w:space="0" w:color="auto"/>
            </w:tcBorders>
          </w:tcPr>
          <w:p w14:paraId="0AFE57BE" w14:textId="77777777" w:rsidR="004A39E9" w:rsidRPr="00E429DC" w:rsidRDefault="004A39E9" w:rsidP="004A39E9">
            <w:pPr>
              <w:rPr>
                <w:rFonts w:ascii="Uni Neue Regular" w:hAnsi="Uni Neue Regular"/>
                <w:i/>
                <w:sz w:val="20"/>
                <w:szCs w:val="20"/>
              </w:rPr>
            </w:pPr>
            <w:r w:rsidRPr="00E429DC">
              <w:rPr>
                <w:rFonts w:ascii="Uni Neue Regular" w:hAnsi="Uni Neue Regular"/>
                <w:i/>
                <w:sz w:val="20"/>
                <w:szCs w:val="20"/>
              </w:rPr>
              <w:t xml:space="preserve">This section requires you to consider a recent event or activity that has caused you to reflect on your practice. You should describe the event or activity, reflect on what occurred and your response to ‘theorise’ about what happened and the implications. This should be a free-flowing </w:t>
            </w:r>
            <w:proofErr w:type="gramStart"/>
            <w:r w:rsidRPr="00E429DC">
              <w:rPr>
                <w:rFonts w:ascii="Uni Neue Regular" w:hAnsi="Uni Neue Regular"/>
                <w:i/>
                <w:sz w:val="20"/>
                <w:szCs w:val="20"/>
              </w:rPr>
              <w:t>description</w:t>
            </w:r>
            <w:proofErr w:type="gramEnd"/>
            <w:r w:rsidRPr="00E429DC">
              <w:rPr>
                <w:rFonts w:ascii="Uni Neue Regular" w:hAnsi="Uni Neue Regular"/>
                <w:i/>
                <w:sz w:val="20"/>
                <w:szCs w:val="20"/>
              </w:rPr>
              <w:t xml:space="preserve"> but you may find the following questions a useful guide.</w:t>
            </w:r>
          </w:p>
          <w:p w14:paraId="5A78D895" w14:textId="77777777" w:rsidR="004A39E9" w:rsidRPr="00E429DC" w:rsidRDefault="004A39E9" w:rsidP="004A39E9">
            <w:pPr>
              <w:rPr>
                <w:rFonts w:ascii="Uni Neue Regular" w:hAnsi="Uni Neue Regular"/>
                <w:i/>
                <w:sz w:val="20"/>
                <w:szCs w:val="20"/>
              </w:rPr>
            </w:pPr>
          </w:p>
          <w:p w14:paraId="6919ADAF" w14:textId="77777777" w:rsidR="004A39E9" w:rsidRPr="00E429DC" w:rsidRDefault="004A39E9" w:rsidP="004A39E9">
            <w:pPr>
              <w:pStyle w:val="ListParagraph"/>
              <w:numPr>
                <w:ilvl w:val="0"/>
                <w:numId w:val="6"/>
              </w:numPr>
              <w:ind w:left="284" w:hanging="284"/>
              <w:rPr>
                <w:rFonts w:ascii="Uni Neue Regular" w:hAnsi="Uni Neue Regular"/>
                <w:i/>
                <w:sz w:val="20"/>
                <w:szCs w:val="20"/>
              </w:rPr>
            </w:pPr>
            <w:r w:rsidRPr="00E429DC">
              <w:rPr>
                <w:rFonts w:ascii="Uni Neue Regular" w:hAnsi="Uni Neue Regular"/>
                <w:i/>
                <w:sz w:val="20"/>
                <w:szCs w:val="20"/>
              </w:rPr>
              <w:t>Is there a background to the situation? What is the context?</w:t>
            </w:r>
          </w:p>
          <w:p w14:paraId="1928FF73" w14:textId="77777777" w:rsidR="004A39E9" w:rsidRPr="00E429DC" w:rsidRDefault="004A39E9" w:rsidP="004A39E9">
            <w:pPr>
              <w:pStyle w:val="ListParagraph"/>
              <w:numPr>
                <w:ilvl w:val="0"/>
                <w:numId w:val="6"/>
              </w:numPr>
              <w:ind w:left="284" w:hanging="284"/>
              <w:rPr>
                <w:rFonts w:ascii="Uni Neue Regular" w:hAnsi="Uni Neue Regular"/>
                <w:i/>
                <w:sz w:val="20"/>
                <w:szCs w:val="20"/>
              </w:rPr>
            </w:pPr>
            <w:r w:rsidRPr="00E429DC">
              <w:rPr>
                <w:rFonts w:ascii="Uni Neue Regular" w:hAnsi="Uni Neue Regular"/>
                <w:i/>
                <w:sz w:val="20"/>
                <w:szCs w:val="20"/>
              </w:rPr>
              <w:t xml:space="preserve">Where was I? Who was I interacting with? Who else was there? What happened? What did I do? </w:t>
            </w:r>
          </w:p>
          <w:p w14:paraId="54DC8F54" w14:textId="77777777" w:rsidR="004A39E9" w:rsidRPr="00E429DC" w:rsidRDefault="004A39E9" w:rsidP="004A39E9">
            <w:pPr>
              <w:pStyle w:val="ListParagraph"/>
              <w:numPr>
                <w:ilvl w:val="0"/>
                <w:numId w:val="6"/>
              </w:numPr>
              <w:ind w:left="284" w:hanging="284"/>
              <w:rPr>
                <w:rFonts w:ascii="Uni Neue Regular" w:hAnsi="Uni Neue Regular"/>
                <w:i/>
                <w:sz w:val="20"/>
                <w:szCs w:val="20"/>
              </w:rPr>
            </w:pPr>
            <w:r w:rsidRPr="00E429DC">
              <w:rPr>
                <w:rFonts w:ascii="Uni Neue Regular" w:hAnsi="Uni Neue Regular"/>
                <w:i/>
                <w:sz w:val="20"/>
                <w:szCs w:val="20"/>
              </w:rPr>
              <w:t xml:space="preserve">Why did I do that? What was I thinking/feeling at the time? Where might these thoughts or feelings come from? </w:t>
            </w:r>
          </w:p>
          <w:p w14:paraId="2C737E55" w14:textId="77777777" w:rsidR="004A39E9" w:rsidRPr="00E429DC" w:rsidRDefault="004A39E9" w:rsidP="004A39E9">
            <w:pPr>
              <w:pStyle w:val="ListParagraph"/>
              <w:numPr>
                <w:ilvl w:val="0"/>
                <w:numId w:val="6"/>
              </w:numPr>
              <w:ind w:left="284" w:hanging="284"/>
              <w:rPr>
                <w:rFonts w:ascii="Uni Neue Regular" w:hAnsi="Uni Neue Regular"/>
                <w:i/>
                <w:sz w:val="20"/>
                <w:szCs w:val="20"/>
              </w:rPr>
            </w:pPr>
            <w:r w:rsidRPr="00E429DC">
              <w:rPr>
                <w:rFonts w:ascii="Uni Neue Regular" w:hAnsi="Uni Neue Regular"/>
                <w:i/>
                <w:sz w:val="20"/>
                <w:szCs w:val="20"/>
              </w:rPr>
              <w:t xml:space="preserve">What assumptions might I have been making at the time? What values or beliefs might have contributed to me acting in this way? Did my relationships with the other people contribute to my actions? </w:t>
            </w:r>
          </w:p>
          <w:p w14:paraId="65C23D2C" w14:textId="77777777" w:rsidR="004A39E9" w:rsidRPr="00E429DC" w:rsidRDefault="004A39E9" w:rsidP="004A39E9">
            <w:pPr>
              <w:pStyle w:val="ListParagraph"/>
              <w:numPr>
                <w:ilvl w:val="0"/>
                <w:numId w:val="6"/>
              </w:numPr>
              <w:ind w:left="284" w:hanging="284"/>
              <w:rPr>
                <w:rFonts w:ascii="Uni Neue Regular" w:hAnsi="Uni Neue Regular"/>
                <w:i/>
                <w:sz w:val="20"/>
                <w:szCs w:val="20"/>
              </w:rPr>
            </w:pPr>
            <w:r w:rsidRPr="00E429DC">
              <w:rPr>
                <w:rFonts w:ascii="Uni Neue Regular" w:hAnsi="Uni Neue Regular"/>
                <w:i/>
                <w:sz w:val="20"/>
                <w:szCs w:val="20"/>
              </w:rPr>
              <w:t xml:space="preserve">Is my response part of a pattern? </w:t>
            </w:r>
          </w:p>
          <w:p w14:paraId="67B1A6F6" w14:textId="77777777" w:rsidR="004A39E9" w:rsidRPr="00E429DC" w:rsidRDefault="004A39E9" w:rsidP="004A39E9">
            <w:pPr>
              <w:pStyle w:val="ListParagraph"/>
              <w:numPr>
                <w:ilvl w:val="0"/>
                <w:numId w:val="6"/>
              </w:numPr>
              <w:ind w:left="284" w:hanging="284"/>
              <w:rPr>
                <w:rFonts w:ascii="Uni Neue Regular" w:hAnsi="Uni Neue Regular"/>
                <w:i/>
                <w:sz w:val="20"/>
                <w:szCs w:val="20"/>
              </w:rPr>
            </w:pPr>
            <w:r w:rsidRPr="00E429DC">
              <w:rPr>
                <w:rFonts w:ascii="Uni Neue Regular" w:hAnsi="Uni Neue Regular"/>
                <w:i/>
                <w:sz w:val="20"/>
                <w:szCs w:val="20"/>
              </w:rPr>
              <w:t>How does my response, or my pattern of response, fit with the capabilities of a high-level OHS professional?</w:t>
            </w:r>
          </w:p>
          <w:p w14:paraId="255F0D60" w14:textId="77777777" w:rsidR="004A39E9" w:rsidRPr="00E429DC" w:rsidRDefault="004A39E9" w:rsidP="004A39E9">
            <w:pPr>
              <w:pStyle w:val="ListParagraph"/>
              <w:numPr>
                <w:ilvl w:val="0"/>
                <w:numId w:val="6"/>
              </w:numPr>
              <w:ind w:left="284" w:hanging="284"/>
              <w:rPr>
                <w:rFonts w:ascii="Uni Neue Regular" w:hAnsi="Uni Neue Regular"/>
                <w:i/>
                <w:sz w:val="20"/>
                <w:szCs w:val="20"/>
              </w:rPr>
            </w:pPr>
            <w:r w:rsidRPr="00E429DC">
              <w:rPr>
                <w:rFonts w:ascii="Uni Neue Regular" w:hAnsi="Uni Neue Regular"/>
                <w:i/>
                <w:sz w:val="20"/>
                <w:szCs w:val="20"/>
              </w:rPr>
              <w:t>How does my response, or my pattern of response, fit with contemporary approaches to OHS?</w:t>
            </w:r>
          </w:p>
          <w:p w14:paraId="4A90E5D4" w14:textId="77777777" w:rsidR="004A39E9" w:rsidRPr="00E429DC" w:rsidRDefault="004A39E9" w:rsidP="004A39E9">
            <w:pPr>
              <w:pStyle w:val="ListParagraph"/>
              <w:numPr>
                <w:ilvl w:val="0"/>
                <w:numId w:val="6"/>
              </w:numPr>
              <w:ind w:left="284" w:hanging="284"/>
              <w:rPr>
                <w:rFonts w:ascii="Uni Neue Regular" w:hAnsi="Uni Neue Regular"/>
                <w:i/>
                <w:sz w:val="20"/>
                <w:szCs w:val="20"/>
              </w:rPr>
            </w:pPr>
            <w:r w:rsidRPr="00E429DC">
              <w:rPr>
                <w:rFonts w:ascii="Uni Neue Regular" w:hAnsi="Uni Neue Regular"/>
                <w:i/>
                <w:sz w:val="20"/>
                <w:szCs w:val="20"/>
              </w:rPr>
              <w:t>Does my reflection suggest ways of modifying or revising my underpinning theoretical models or personal skills as part of my professional practice?</w:t>
            </w:r>
          </w:p>
          <w:p w14:paraId="507D1465" w14:textId="33CDDA92" w:rsidR="0017204C" w:rsidRPr="00266EFA" w:rsidRDefault="004A39E9" w:rsidP="004A39E9">
            <w:pPr>
              <w:ind w:left="241" w:hanging="241"/>
              <w:rPr>
                <w:rFonts w:ascii="Uni Neue Regular" w:hAnsi="Uni Neue Regular"/>
                <w:sz w:val="20"/>
                <w:szCs w:val="20"/>
              </w:rPr>
            </w:pPr>
            <w:r w:rsidRPr="00E429DC">
              <w:rPr>
                <w:rFonts w:ascii="Uni Neue Regular" w:hAnsi="Uni Neue Regular"/>
                <w:i/>
                <w:sz w:val="20"/>
                <w:szCs w:val="20"/>
              </w:rPr>
              <w:t>Does my reflection have implications for the OHS profession overall and suggest ways in which the OHS profession should develop?</w:t>
            </w:r>
          </w:p>
        </w:tc>
      </w:tr>
      <w:tr w:rsidR="004A39E9" w:rsidRPr="00266EFA" w14:paraId="52CFB6E5" w14:textId="77777777" w:rsidTr="004A39E9">
        <w:tc>
          <w:tcPr>
            <w:tcW w:w="9628" w:type="dxa"/>
            <w:tcBorders>
              <w:top w:val="single" w:sz="4" w:space="0" w:color="auto"/>
              <w:bottom w:val="single" w:sz="4" w:space="0" w:color="auto"/>
            </w:tcBorders>
          </w:tcPr>
          <w:p w14:paraId="259057DD" w14:textId="77777777" w:rsidR="004A39E9" w:rsidRDefault="004A39E9" w:rsidP="004A39E9">
            <w:pPr>
              <w:rPr>
                <w:rFonts w:ascii="Uni Neue Regular" w:hAnsi="Uni Neue Regular"/>
                <w:i/>
                <w:sz w:val="20"/>
                <w:szCs w:val="20"/>
              </w:rPr>
            </w:pPr>
          </w:p>
          <w:p w14:paraId="40F3D489" w14:textId="77777777" w:rsidR="004A39E9" w:rsidRDefault="004A39E9" w:rsidP="004A39E9">
            <w:pPr>
              <w:rPr>
                <w:rFonts w:ascii="Uni Neue Regular" w:hAnsi="Uni Neue Regular"/>
                <w:i/>
                <w:sz w:val="20"/>
                <w:szCs w:val="20"/>
              </w:rPr>
            </w:pPr>
          </w:p>
          <w:p w14:paraId="19F33F99" w14:textId="77777777" w:rsidR="004A39E9" w:rsidRDefault="004A39E9" w:rsidP="004A39E9">
            <w:pPr>
              <w:rPr>
                <w:rFonts w:ascii="Uni Neue Regular" w:hAnsi="Uni Neue Regular"/>
                <w:i/>
                <w:sz w:val="20"/>
                <w:szCs w:val="20"/>
              </w:rPr>
            </w:pPr>
          </w:p>
          <w:p w14:paraId="36AB2D87" w14:textId="77777777" w:rsidR="004A39E9" w:rsidRDefault="004A39E9" w:rsidP="004A39E9">
            <w:pPr>
              <w:rPr>
                <w:rFonts w:ascii="Uni Neue Regular" w:hAnsi="Uni Neue Regular"/>
                <w:i/>
                <w:sz w:val="20"/>
                <w:szCs w:val="20"/>
              </w:rPr>
            </w:pPr>
          </w:p>
          <w:p w14:paraId="3E9F2AB7" w14:textId="77777777" w:rsidR="004A39E9" w:rsidRDefault="004A39E9" w:rsidP="004A39E9">
            <w:pPr>
              <w:rPr>
                <w:rFonts w:ascii="Uni Neue Regular" w:hAnsi="Uni Neue Regular"/>
                <w:i/>
                <w:sz w:val="20"/>
                <w:szCs w:val="20"/>
              </w:rPr>
            </w:pPr>
          </w:p>
          <w:p w14:paraId="73CB3DF8" w14:textId="77777777" w:rsidR="004A39E9" w:rsidRDefault="004A39E9" w:rsidP="004A39E9">
            <w:pPr>
              <w:rPr>
                <w:rFonts w:ascii="Uni Neue Regular" w:hAnsi="Uni Neue Regular"/>
                <w:i/>
                <w:sz w:val="20"/>
                <w:szCs w:val="20"/>
              </w:rPr>
            </w:pPr>
          </w:p>
          <w:p w14:paraId="683A9B94" w14:textId="77777777" w:rsidR="004A39E9" w:rsidRDefault="004A39E9" w:rsidP="004A39E9">
            <w:pPr>
              <w:rPr>
                <w:rFonts w:ascii="Uni Neue Regular" w:hAnsi="Uni Neue Regular"/>
                <w:i/>
                <w:sz w:val="20"/>
                <w:szCs w:val="20"/>
              </w:rPr>
            </w:pPr>
          </w:p>
          <w:p w14:paraId="6C5F8730" w14:textId="77777777" w:rsidR="004A39E9" w:rsidRDefault="004A39E9" w:rsidP="004A39E9">
            <w:pPr>
              <w:rPr>
                <w:rFonts w:ascii="Uni Neue Regular" w:hAnsi="Uni Neue Regular"/>
                <w:i/>
                <w:sz w:val="20"/>
                <w:szCs w:val="20"/>
              </w:rPr>
            </w:pPr>
          </w:p>
          <w:p w14:paraId="47F44B52" w14:textId="77777777" w:rsidR="004A39E9" w:rsidRDefault="004A39E9" w:rsidP="004A39E9">
            <w:pPr>
              <w:rPr>
                <w:rFonts w:ascii="Uni Neue Regular" w:hAnsi="Uni Neue Regular"/>
                <w:i/>
                <w:sz w:val="20"/>
                <w:szCs w:val="20"/>
              </w:rPr>
            </w:pPr>
          </w:p>
          <w:p w14:paraId="7F64181C" w14:textId="77777777" w:rsidR="004A39E9" w:rsidRDefault="004A39E9" w:rsidP="004A39E9">
            <w:pPr>
              <w:rPr>
                <w:rFonts w:ascii="Uni Neue Regular" w:hAnsi="Uni Neue Regular"/>
                <w:i/>
                <w:sz w:val="20"/>
                <w:szCs w:val="20"/>
              </w:rPr>
            </w:pPr>
          </w:p>
          <w:p w14:paraId="53069740" w14:textId="77777777" w:rsidR="004A39E9" w:rsidRDefault="004A39E9" w:rsidP="004A39E9">
            <w:pPr>
              <w:rPr>
                <w:rFonts w:ascii="Uni Neue Regular" w:hAnsi="Uni Neue Regular"/>
                <w:i/>
                <w:sz w:val="20"/>
                <w:szCs w:val="20"/>
              </w:rPr>
            </w:pPr>
          </w:p>
          <w:p w14:paraId="7FA768E0" w14:textId="77777777" w:rsidR="004A39E9" w:rsidRDefault="004A39E9" w:rsidP="004A39E9">
            <w:pPr>
              <w:rPr>
                <w:rFonts w:ascii="Uni Neue Regular" w:hAnsi="Uni Neue Regular"/>
                <w:i/>
                <w:sz w:val="20"/>
                <w:szCs w:val="20"/>
              </w:rPr>
            </w:pPr>
          </w:p>
          <w:p w14:paraId="4D6AC458" w14:textId="77777777" w:rsidR="004A39E9" w:rsidRDefault="004A39E9" w:rsidP="004A39E9">
            <w:pPr>
              <w:rPr>
                <w:rFonts w:ascii="Uni Neue Regular" w:hAnsi="Uni Neue Regular"/>
                <w:i/>
                <w:sz w:val="20"/>
                <w:szCs w:val="20"/>
              </w:rPr>
            </w:pPr>
          </w:p>
          <w:p w14:paraId="29A7128D" w14:textId="77777777" w:rsidR="004A39E9" w:rsidRDefault="004A39E9" w:rsidP="004A39E9">
            <w:pPr>
              <w:rPr>
                <w:rFonts w:ascii="Uni Neue Regular" w:hAnsi="Uni Neue Regular"/>
                <w:i/>
                <w:sz w:val="20"/>
                <w:szCs w:val="20"/>
              </w:rPr>
            </w:pPr>
          </w:p>
          <w:p w14:paraId="7BB06D86" w14:textId="77777777" w:rsidR="004A39E9" w:rsidRDefault="004A39E9" w:rsidP="004A39E9">
            <w:pPr>
              <w:rPr>
                <w:rFonts w:ascii="Uni Neue Regular" w:hAnsi="Uni Neue Regular"/>
                <w:i/>
                <w:sz w:val="20"/>
                <w:szCs w:val="20"/>
              </w:rPr>
            </w:pPr>
          </w:p>
          <w:p w14:paraId="112F1D28" w14:textId="77777777" w:rsidR="004A39E9" w:rsidRDefault="004A39E9" w:rsidP="004A39E9">
            <w:pPr>
              <w:rPr>
                <w:rFonts w:ascii="Uni Neue Regular" w:hAnsi="Uni Neue Regular"/>
                <w:i/>
                <w:sz w:val="20"/>
                <w:szCs w:val="20"/>
              </w:rPr>
            </w:pPr>
          </w:p>
          <w:p w14:paraId="23FA8740" w14:textId="77777777" w:rsidR="004A39E9" w:rsidRDefault="004A39E9" w:rsidP="004A39E9">
            <w:pPr>
              <w:rPr>
                <w:rFonts w:ascii="Uni Neue Regular" w:hAnsi="Uni Neue Regular"/>
                <w:i/>
                <w:sz w:val="20"/>
                <w:szCs w:val="20"/>
              </w:rPr>
            </w:pPr>
          </w:p>
          <w:p w14:paraId="31545E75" w14:textId="77777777" w:rsidR="004A39E9" w:rsidRDefault="004A39E9" w:rsidP="004A39E9">
            <w:pPr>
              <w:rPr>
                <w:rFonts w:ascii="Uni Neue Regular" w:hAnsi="Uni Neue Regular"/>
                <w:i/>
                <w:sz w:val="20"/>
                <w:szCs w:val="20"/>
              </w:rPr>
            </w:pPr>
          </w:p>
          <w:p w14:paraId="1BC12742" w14:textId="77777777" w:rsidR="004A39E9" w:rsidRDefault="004A39E9" w:rsidP="004A39E9">
            <w:pPr>
              <w:rPr>
                <w:rFonts w:ascii="Uni Neue Regular" w:hAnsi="Uni Neue Regular"/>
                <w:i/>
                <w:sz w:val="20"/>
                <w:szCs w:val="20"/>
              </w:rPr>
            </w:pPr>
          </w:p>
          <w:p w14:paraId="4D90E6E3" w14:textId="77777777" w:rsidR="004A39E9" w:rsidRDefault="004A39E9" w:rsidP="004A39E9">
            <w:pPr>
              <w:rPr>
                <w:rFonts w:ascii="Uni Neue Regular" w:hAnsi="Uni Neue Regular"/>
                <w:i/>
                <w:sz w:val="20"/>
                <w:szCs w:val="20"/>
              </w:rPr>
            </w:pPr>
          </w:p>
          <w:p w14:paraId="68A8F4E5" w14:textId="77777777" w:rsidR="004A39E9" w:rsidRDefault="004A39E9" w:rsidP="004A39E9">
            <w:pPr>
              <w:rPr>
                <w:rFonts w:ascii="Uni Neue Regular" w:hAnsi="Uni Neue Regular"/>
                <w:i/>
                <w:sz w:val="20"/>
                <w:szCs w:val="20"/>
              </w:rPr>
            </w:pPr>
          </w:p>
          <w:p w14:paraId="7620D53B" w14:textId="77777777" w:rsidR="004A39E9" w:rsidRDefault="004A39E9" w:rsidP="004A39E9">
            <w:pPr>
              <w:rPr>
                <w:rFonts w:ascii="Uni Neue Regular" w:hAnsi="Uni Neue Regular"/>
                <w:i/>
                <w:sz w:val="20"/>
                <w:szCs w:val="20"/>
              </w:rPr>
            </w:pPr>
          </w:p>
          <w:p w14:paraId="17573EEE" w14:textId="77777777" w:rsidR="004A39E9" w:rsidRDefault="004A39E9" w:rsidP="004A39E9">
            <w:pPr>
              <w:rPr>
                <w:rFonts w:ascii="Uni Neue Regular" w:hAnsi="Uni Neue Regular"/>
                <w:i/>
                <w:sz w:val="20"/>
                <w:szCs w:val="20"/>
              </w:rPr>
            </w:pPr>
          </w:p>
          <w:p w14:paraId="27496633" w14:textId="77777777" w:rsidR="004A39E9" w:rsidRDefault="004A39E9" w:rsidP="004A39E9">
            <w:pPr>
              <w:rPr>
                <w:rFonts w:ascii="Uni Neue Regular" w:hAnsi="Uni Neue Regular"/>
                <w:i/>
                <w:sz w:val="20"/>
                <w:szCs w:val="20"/>
              </w:rPr>
            </w:pPr>
          </w:p>
          <w:p w14:paraId="1AE2D55B" w14:textId="77777777" w:rsidR="004A39E9" w:rsidRDefault="004A39E9" w:rsidP="004A39E9">
            <w:pPr>
              <w:rPr>
                <w:rFonts w:ascii="Uni Neue Regular" w:hAnsi="Uni Neue Regular"/>
                <w:i/>
                <w:sz w:val="20"/>
                <w:szCs w:val="20"/>
              </w:rPr>
            </w:pPr>
          </w:p>
          <w:p w14:paraId="5B916BC6" w14:textId="77777777" w:rsidR="004A39E9" w:rsidRDefault="004A39E9" w:rsidP="004A39E9">
            <w:pPr>
              <w:rPr>
                <w:rFonts w:ascii="Uni Neue Regular" w:hAnsi="Uni Neue Regular"/>
                <w:i/>
                <w:sz w:val="20"/>
                <w:szCs w:val="20"/>
              </w:rPr>
            </w:pPr>
          </w:p>
          <w:p w14:paraId="6412D6DC" w14:textId="77777777" w:rsidR="004A39E9" w:rsidRDefault="004A39E9" w:rsidP="004A39E9">
            <w:pPr>
              <w:rPr>
                <w:rFonts w:ascii="Uni Neue Regular" w:hAnsi="Uni Neue Regular"/>
                <w:i/>
                <w:sz w:val="20"/>
                <w:szCs w:val="20"/>
              </w:rPr>
            </w:pPr>
          </w:p>
          <w:p w14:paraId="33EE2A0B" w14:textId="41C9A258" w:rsidR="004A39E9" w:rsidRPr="00E429DC" w:rsidRDefault="004A39E9" w:rsidP="004A39E9">
            <w:pPr>
              <w:rPr>
                <w:rFonts w:ascii="Uni Neue Regular" w:hAnsi="Uni Neue Regular"/>
                <w:i/>
                <w:sz w:val="20"/>
                <w:szCs w:val="20"/>
              </w:rPr>
            </w:pPr>
          </w:p>
        </w:tc>
      </w:tr>
    </w:tbl>
    <w:p w14:paraId="5FB1BE89" w14:textId="77777777" w:rsidR="004A39E9" w:rsidRDefault="004A39E9">
      <w:r>
        <w:rPr>
          <w:b/>
          <w:bCs/>
        </w:rPr>
        <w:br w:type="page"/>
      </w:r>
    </w:p>
    <w:tbl>
      <w:tblPr>
        <w:tblStyle w:val="TableGrid"/>
        <w:tblW w:w="9639" w:type="dxa"/>
        <w:tblLook w:val="04A0" w:firstRow="1" w:lastRow="0" w:firstColumn="1" w:lastColumn="0" w:noHBand="0" w:noVBand="1"/>
      </w:tblPr>
      <w:tblGrid>
        <w:gridCol w:w="4873"/>
        <w:gridCol w:w="4755"/>
        <w:gridCol w:w="11"/>
      </w:tblGrid>
      <w:tr w:rsidR="00845457" w:rsidRPr="004A3862" w14:paraId="37E5F0C3" w14:textId="77777777" w:rsidTr="00CA2EF2">
        <w:trPr>
          <w:gridAfter w:val="1"/>
          <w:wAfter w:w="11" w:type="dxa"/>
        </w:trPr>
        <w:tc>
          <w:tcPr>
            <w:tcW w:w="9628" w:type="dxa"/>
            <w:gridSpan w:val="2"/>
            <w:tcBorders>
              <w:top w:val="nil"/>
              <w:left w:val="nil"/>
              <w:bottom w:val="nil"/>
              <w:right w:val="nil"/>
            </w:tcBorders>
            <w:shd w:val="clear" w:color="auto" w:fill="FF5715"/>
          </w:tcPr>
          <w:p w14:paraId="78A39DB4" w14:textId="7942EA4E" w:rsidR="00845457" w:rsidRPr="00266EFA" w:rsidRDefault="00DE67E7" w:rsidP="00405812">
            <w:pPr>
              <w:rPr>
                <w:rFonts w:ascii="Uni Neue Regular" w:hAnsi="Uni Neue Regular"/>
                <w:color w:val="FFFFFF" w:themeColor="background1"/>
                <w:sz w:val="20"/>
                <w:szCs w:val="20"/>
              </w:rPr>
            </w:pPr>
            <w:r>
              <w:rPr>
                <w:rFonts w:ascii="Uni Neue Regular" w:hAnsi="Uni Neue Regular"/>
                <w:color w:val="FFFFFF" w:themeColor="background1"/>
                <w:sz w:val="20"/>
                <w:szCs w:val="20"/>
              </w:rPr>
              <w:lastRenderedPageBreak/>
              <w:t>4</w:t>
            </w:r>
            <w:r w:rsidR="00845457">
              <w:rPr>
                <w:rFonts w:ascii="Uni Neue Regular" w:hAnsi="Uni Neue Regular"/>
                <w:color w:val="FFFFFF" w:themeColor="background1"/>
                <w:sz w:val="20"/>
                <w:szCs w:val="20"/>
              </w:rPr>
              <w:t xml:space="preserve">. </w:t>
            </w:r>
            <w:r w:rsidR="00845457">
              <w:rPr>
                <w:rFonts w:ascii="Uni Neue Regular" w:hAnsi="Uni Neue Regular"/>
                <w:color w:val="FFFFFF" w:themeColor="background1"/>
                <w:sz w:val="20"/>
                <w:szCs w:val="20"/>
              </w:rPr>
              <w:t>Summary</w:t>
            </w:r>
          </w:p>
        </w:tc>
      </w:tr>
      <w:tr w:rsidR="00845457" w:rsidRPr="00266EFA" w14:paraId="6B4B3C1C" w14:textId="77777777" w:rsidTr="00CA2EF2">
        <w:trPr>
          <w:gridAfter w:val="1"/>
          <w:wAfter w:w="11" w:type="dxa"/>
        </w:trPr>
        <w:tc>
          <w:tcPr>
            <w:tcW w:w="9628" w:type="dxa"/>
            <w:gridSpan w:val="2"/>
            <w:tcBorders>
              <w:top w:val="nil"/>
              <w:left w:val="nil"/>
              <w:bottom w:val="single" w:sz="4" w:space="0" w:color="auto"/>
              <w:right w:val="nil"/>
            </w:tcBorders>
          </w:tcPr>
          <w:p w14:paraId="0B5231C0" w14:textId="77777777" w:rsidR="00845457" w:rsidRPr="00266EFA" w:rsidRDefault="00845457" w:rsidP="00405812">
            <w:pPr>
              <w:rPr>
                <w:rFonts w:ascii="Uni Neue Regular" w:hAnsi="Uni Neue Regular"/>
                <w:sz w:val="20"/>
                <w:szCs w:val="20"/>
              </w:rPr>
            </w:pPr>
          </w:p>
        </w:tc>
      </w:tr>
      <w:tr w:rsidR="00C561FD" w:rsidRPr="008B49B4" w14:paraId="29E9EC77" w14:textId="77777777" w:rsidTr="005D68BA">
        <w:trPr>
          <w:trHeight w:val="624"/>
        </w:trPr>
        <w:tc>
          <w:tcPr>
            <w:tcW w:w="4873" w:type="dxa"/>
            <w:vAlign w:val="center"/>
          </w:tcPr>
          <w:p w14:paraId="29E9EC74" w14:textId="77777777" w:rsidR="00C561FD" w:rsidRPr="008B49B4" w:rsidRDefault="00C561FD" w:rsidP="00CA2EF2">
            <w:pPr>
              <w:rPr>
                <w:rFonts w:ascii="Uni Neue Regular" w:hAnsi="Uni Neue Regular"/>
                <w:b/>
                <w:bCs/>
                <w:sz w:val="20"/>
                <w:szCs w:val="20"/>
              </w:rPr>
            </w:pPr>
            <w:r w:rsidRPr="008B49B4">
              <w:rPr>
                <w:rFonts w:ascii="Uni Neue Regular" w:hAnsi="Uni Neue Regular"/>
                <w:b/>
                <w:bCs/>
                <w:sz w:val="20"/>
                <w:szCs w:val="20"/>
              </w:rPr>
              <w:t>In preparing this journal and making the associated reflections:</w:t>
            </w:r>
          </w:p>
        </w:tc>
        <w:tc>
          <w:tcPr>
            <w:tcW w:w="4766" w:type="dxa"/>
            <w:gridSpan w:val="2"/>
            <w:vAlign w:val="center"/>
          </w:tcPr>
          <w:p w14:paraId="29E9EC75" w14:textId="77777777" w:rsidR="00C561FD" w:rsidRPr="008B49B4" w:rsidRDefault="00C561FD" w:rsidP="00CA2EF2">
            <w:pPr>
              <w:rPr>
                <w:rFonts w:ascii="Uni Neue Regular" w:hAnsi="Uni Neue Regular"/>
                <w:b/>
                <w:bCs/>
                <w:sz w:val="20"/>
                <w:szCs w:val="20"/>
              </w:rPr>
            </w:pPr>
            <w:r w:rsidRPr="008B49B4">
              <w:rPr>
                <w:rFonts w:ascii="Uni Neue Regular" w:hAnsi="Uni Neue Regular"/>
                <w:b/>
                <w:bCs/>
                <w:sz w:val="20"/>
                <w:szCs w:val="20"/>
              </w:rPr>
              <w:t>Reflective comments</w:t>
            </w:r>
          </w:p>
          <w:p w14:paraId="29E9EC76" w14:textId="77777777" w:rsidR="00C561FD" w:rsidRPr="008B49B4" w:rsidRDefault="00C561FD" w:rsidP="00CA2EF2">
            <w:pPr>
              <w:rPr>
                <w:rFonts w:ascii="Uni Neue Regular" w:hAnsi="Uni Neue Regular"/>
                <w:b/>
                <w:bCs/>
                <w:sz w:val="20"/>
                <w:szCs w:val="20"/>
              </w:rPr>
            </w:pPr>
          </w:p>
        </w:tc>
      </w:tr>
      <w:tr w:rsidR="00C561FD" w:rsidRPr="00E429DC" w14:paraId="29E9EC7A" w14:textId="77777777" w:rsidTr="005D68BA">
        <w:trPr>
          <w:trHeight w:val="2948"/>
        </w:trPr>
        <w:tc>
          <w:tcPr>
            <w:tcW w:w="4873" w:type="dxa"/>
          </w:tcPr>
          <w:p w14:paraId="29E9EC78" w14:textId="77777777" w:rsidR="00C561FD" w:rsidRPr="00E429DC" w:rsidRDefault="00C561FD" w:rsidP="00CA2EF2">
            <w:pPr>
              <w:rPr>
                <w:rFonts w:ascii="Uni Neue Regular" w:hAnsi="Uni Neue Regular"/>
                <w:sz w:val="20"/>
                <w:szCs w:val="20"/>
              </w:rPr>
            </w:pPr>
            <w:r w:rsidRPr="00E429DC">
              <w:rPr>
                <w:rFonts w:ascii="Uni Neue Regular" w:hAnsi="Uni Neue Regular"/>
                <w:sz w:val="20"/>
                <w:szCs w:val="20"/>
              </w:rPr>
              <w:t>Has my perception of how I undertake my OHS practice changed? If so, how?</w:t>
            </w:r>
          </w:p>
        </w:tc>
        <w:tc>
          <w:tcPr>
            <w:tcW w:w="4766" w:type="dxa"/>
            <w:gridSpan w:val="2"/>
          </w:tcPr>
          <w:p w14:paraId="29E9EC79" w14:textId="77777777" w:rsidR="001072E1" w:rsidRPr="00E429DC" w:rsidRDefault="00EE21C6" w:rsidP="00CA2EF2">
            <w:pPr>
              <w:spacing w:before="120"/>
              <w:rPr>
                <w:rFonts w:ascii="Uni Neue Regular" w:hAnsi="Uni Neue Regular"/>
                <w:sz w:val="20"/>
                <w:szCs w:val="20"/>
              </w:rPr>
            </w:pPr>
            <w:r w:rsidRPr="00E429DC">
              <w:rPr>
                <w:rFonts w:ascii="Uni Neue Regular" w:hAnsi="Uni Neue Regular"/>
                <w:color w:val="1F497D" w:themeColor="text2"/>
                <w:sz w:val="20"/>
                <w:szCs w:val="20"/>
              </w:rPr>
              <w:fldChar w:fldCharType="begin">
                <w:ffData>
                  <w:name w:val="Text1"/>
                  <w:enabled/>
                  <w:calcOnExit w:val="0"/>
                  <w:textInput/>
                </w:ffData>
              </w:fldChar>
            </w:r>
            <w:r w:rsidRPr="00E429DC">
              <w:rPr>
                <w:rFonts w:ascii="Uni Neue Regular" w:hAnsi="Uni Neue Regular"/>
                <w:color w:val="1F497D" w:themeColor="text2"/>
                <w:sz w:val="20"/>
                <w:szCs w:val="20"/>
              </w:rPr>
              <w:instrText xml:space="preserve"> FORMTEXT </w:instrText>
            </w:r>
            <w:r w:rsidRPr="00E429DC">
              <w:rPr>
                <w:rFonts w:ascii="Uni Neue Regular" w:hAnsi="Uni Neue Regular"/>
                <w:color w:val="1F497D" w:themeColor="text2"/>
                <w:sz w:val="20"/>
                <w:szCs w:val="20"/>
              </w:rPr>
            </w:r>
            <w:r w:rsidRPr="00E429DC">
              <w:rPr>
                <w:rFonts w:ascii="Uni Neue Regular" w:hAnsi="Uni Neue Regular"/>
                <w:color w:val="1F497D" w:themeColor="text2"/>
                <w:sz w:val="20"/>
                <w:szCs w:val="20"/>
              </w:rPr>
              <w:fldChar w:fldCharType="separate"/>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color w:val="1F497D" w:themeColor="text2"/>
                <w:sz w:val="20"/>
                <w:szCs w:val="20"/>
              </w:rPr>
              <w:fldChar w:fldCharType="end"/>
            </w:r>
          </w:p>
        </w:tc>
      </w:tr>
      <w:tr w:rsidR="00C561FD" w:rsidRPr="00E429DC" w14:paraId="29E9EC7D" w14:textId="77777777" w:rsidTr="005D68BA">
        <w:trPr>
          <w:trHeight w:val="2948"/>
        </w:trPr>
        <w:tc>
          <w:tcPr>
            <w:tcW w:w="4873" w:type="dxa"/>
          </w:tcPr>
          <w:p w14:paraId="29E9EC7B" w14:textId="77777777" w:rsidR="00C561FD" w:rsidRPr="00E429DC" w:rsidRDefault="00C561FD" w:rsidP="00CA2EF2">
            <w:pPr>
              <w:rPr>
                <w:rFonts w:ascii="Uni Neue Regular" w:hAnsi="Uni Neue Regular"/>
                <w:sz w:val="20"/>
                <w:szCs w:val="20"/>
              </w:rPr>
            </w:pPr>
            <w:r w:rsidRPr="00E429DC">
              <w:rPr>
                <w:rFonts w:ascii="Uni Neue Regular" w:hAnsi="Uni Neue Regular"/>
                <w:sz w:val="20"/>
                <w:szCs w:val="20"/>
              </w:rPr>
              <w:t>Have I identified anything I would change about my practice? If so, what changes would I make?</w:t>
            </w:r>
          </w:p>
        </w:tc>
        <w:tc>
          <w:tcPr>
            <w:tcW w:w="4766" w:type="dxa"/>
            <w:gridSpan w:val="2"/>
          </w:tcPr>
          <w:p w14:paraId="29E9EC7C" w14:textId="77777777" w:rsidR="001072E1" w:rsidRPr="00E429DC" w:rsidRDefault="00EE21C6" w:rsidP="00CA2EF2">
            <w:pPr>
              <w:spacing w:before="120"/>
              <w:rPr>
                <w:rFonts w:ascii="Uni Neue Regular" w:hAnsi="Uni Neue Regular"/>
                <w:sz w:val="20"/>
                <w:szCs w:val="20"/>
              </w:rPr>
            </w:pPr>
            <w:r w:rsidRPr="00E429DC">
              <w:rPr>
                <w:rFonts w:ascii="Uni Neue Regular" w:hAnsi="Uni Neue Regular"/>
                <w:color w:val="1F497D" w:themeColor="text2"/>
                <w:sz w:val="20"/>
                <w:szCs w:val="20"/>
              </w:rPr>
              <w:fldChar w:fldCharType="begin">
                <w:ffData>
                  <w:name w:val="Text1"/>
                  <w:enabled/>
                  <w:calcOnExit w:val="0"/>
                  <w:textInput/>
                </w:ffData>
              </w:fldChar>
            </w:r>
            <w:r w:rsidRPr="00E429DC">
              <w:rPr>
                <w:rFonts w:ascii="Uni Neue Regular" w:hAnsi="Uni Neue Regular"/>
                <w:color w:val="1F497D" w:themeColor="text2"/>
                <w:sz w:val="20"/>
                <w:szCs w:val="20"/>
              </w:rPr>
              <w:instrText xml:space="preserve"> FORMTEXT </w:instrText>
            </w:r>
            <w:r w:rsidRPr="00E429DC">
              <w:rPr>
                <w:rFonts w:ascii="Uni Neue Regular" w:hAnsi="Uni Neue Regular"/>
                <w:color w:val="1F497D" w:themeColor="text2"/>
                <w:sz w:val="20"/>
                <w:szCs w:val="20"/>
              </w:rPr>
            </w:r>
            <w:r w:rsidRPr="00E429DC">
              <w:rPr>
                <w:rFonts w:ascii="Uni Neue Regular" w:hAnsi="Uni Neue Regular"/>
                <w:color w:val="1F497D" w:themeColor="text2"/>
                <w:sz w:val="20"/>
                <w:szCs w:val="20"/>
              </w:rPr>
              <w:fldChar w:fldCharType="separate"/>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color w:val="1F497D" w:themeColor="text2"/>
                <w:sz w:val="20"/>
                <w:szCs w:val="20"/>
              </w:rPr>
              <w:fldChar w:fldCharType="end"/>
            </w:r>
          </w:p>
        </w:tc>
      </w:tr>
      <w:tr w:rsidR="00C561FD" w:rsidRPr="00E429DC" w14:paraId="29E9EC80" w14:textId="77777777" w:rsidTr="005D68BA">
        <w:trPr>
          <w:trHeight w:val="2948"/>
        </w:trPr>
        <w:tc>
          <w:tcPr>
            <w:tcW w:w="4873" w:type="dxa"/>
          </w:tcPr>
          <w:p w14:paraId="29E9EC7E" w14:textId="77777777" w:rsidR="00C561FD" w:rsidRPr="00E429DC" w:rsidRDefault="00C561FD" w:rsidP="00CA2EF2">
            <w:pPr>
              <w:rPr>
                <w:rFonts w:ascii="Uni Neue Regular" w:hAnsi="Uni Neue Regular"/>
                <w:sz w:val="20"/>
                <w:szCs w:val="20"/>
              </w:rPr>
            </w:pPr>
            <w:r w:rsidRPr="00E429DC">
              <w:rPr>
                <w:rFonts w:ascii="Uni Neue Regular" w:hAnsi="Uni Neue Regular"/>
                <w:sz w:val="20"/>
                <w:szCs w:val="20"/>
              </w:rPr>
              <w:t xml:space="preserve">Realistically, how could I go about making these changes? </w:t>
            </w:r>
          </w:p>
        </w:tc>
        <w:tc>
          <w:tcPr>
            <w:tcW w:w="4766" w:type="dxa"/>
            <w:gridSpan w:val="2"/>
          </w:tcPr>
          <w:p w14:paraId="29E9EC7F" w14:textId="77777777" w:rsidR="001072E1" w:rsidRPr="00E429DC" w:rsidRDefault="00EE21C6" w:rsidP="00CA2EF2">
            <w:pPr>
              <w:spacing w:before="120"/>
              <w:rPr>
                <w:rFonts w:ascii="Uni Neue Regular" w:hAnsi="Uni Neue Regular"/>
                <w:sz w:val="20"/>
                <w:szCs w:val="20"/>
              </w:rPr>
            </w:pPr>
            <w:r w:rsidRPr="00E429DC">
              <w:rPr>
                <w:rFonts w:ascii="Uni Neue Regular" w:hAnsi="Uni Neue Regular"/>
                <w:color w:val="1F497D" w:themeColor="text2"/>
                <w:sz w:val="20"/>
                <w:szCs w:val="20"/>
              </w:rPr>
              <w:fldChar w:fldCharType="begin">
                <w:ffData>
                  <w:name w:val="Text1"/>
                  <w:enabled/>
                  <w:calcOnExit w:val="0"/>
                  <w:textInput/>
                </w:ffData>
              </w:fldChar>
            </w:r>
            <w:r w:rsidRPr="00E429DC">
              <w:rPr>
                <w:rFonts w:ascii="Uni Neue Regular" w:hAnsi="Uni Neue Regular"/>
                <w:color w:val="1F497D" w:themeColor="text2"/>
                <w:sz w:val="20"/>
                <w:szCs w:val="20"/>
              </w:rPr>
              <w:instrText xml:space="preserve"> FORMTEXT </w:instrText>
            </w:r>
            <w:r w:rsidRPr="00E429DC">
              <w:rPr>
                <w:rFonts w:ascii="Uni Neue Regular" w:hAnsi="Uni Neue Regular"/>
                <w:color w:val="1F497D" w:themeColor="text2"/>
                <w:sz w:val="20"/>
                <w:szCs w:val="20"/>
              </w:rPr>
            </w:r>
            <w:r w:rsidRPr="00E429DC">
              <w:rPr>
                <w:rFonts w:ascii="Uni Neue Regular" w:hAnsi="Uni Neue Regular"/>
                <w:color w:val="1F497D" w:themeColor="text2"/>
                <w:sz w:val="20"/>
                <w:szCs w:val="20"/>
              </w:rPr>
              <w:fldChar w:fldCharType="separate"/>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color w:val="1F497D" w:themeColor="text2"/>
                <w:sz w:val="20"/>
                <w:szCs w:val="20"/>
              </w:rPr>
              <w:fldChar w:fldCharType="end"/>
            </w:r>
          </w:p>
        </w:tc>
      </w:tr>
      <w:tr w:rsidR="00C561FD" w:rsidRPr="00E429DC" w14:paraId="29E9EC83" w14:textId="77777777" w:rsidTr="005D68BA">
        <w:trPr>
          <w:trHeight w:val="2948"/>
        </w:trPr>
        <w:tc>
          <w:tcPr>
            <w:tcW w:w="4873" w:type="dxa"/>
          </w:tcPr>
          <w:p w14:paraId="29E9EC81" w14:textId="77777777" w:rsidR="00C561FD" w:rsidRPr="00E429DC" w:rsidRDefault="00EF330D" w:rsidP="00CA2EF2">
            <w:pPr>
              <w:rPr>
                <w:rFonts w:ascii="Uni Neue Regular" w:hAnsi="Uni Neue Regular"/>
                <w:sz w:val="20"/>
                <w:szCs w:val="20"/>
              </w:rPr>
            </w:pPr>
            <w:r w:rsidRPr="00E429DC">
              <w:rPr>
                <w:rFonts w:ascii="Uni Neue Regular" w:hAnsi="Uni Neue Regular"/>
                <w:sz w:val="20"/>
                <w:szCs w:val="20"/>
              </w:rPr>
              <w:t xml:space="preserve">Have I arrived at any other conclusions about my practice? If </w:t>
            </w:r>
            <w:proofErr w:type="gramStart"/>
            <w:r w:rsidRPr="00E429DC">
              <w:rPr>
                <w:rFonts w:ascii="Uni Neue Regular" w:hAnsi="Uni Neue Regular"/>
                <w:sz w:val="20"/>
                <w:szCs w:val="20"/>
              </w:rPr>
              <w:t>so</w:t>
            </w:r>
            <w:proofErr w:type="gramEnd"/>
            <w:r w:rsidRPr="00E429DC">
              <w:rPr>
                <w:rFonts w:ascii="Uni Neue Regular" w:hAnsi="Uni Neue Regular"/>
                <w:sz w:val="20"/>
                <w:szCs w:val="20"/>
              </w:rPr>
              <w:t xml:space="preserve"> what?</w:t>
            </w:r>
          </w:p>
        </w:tc>
        <w:tc>
          <w:tcPr>
            <w:tcW w:w="4766" w:type="dxa"/>
            <w:gridSpan w:val="2"/>
          </w:tcPr>
          <w:p w14:paraId="29E9EC82" w14:textId="77777777" w:rsidR="001072E1" w:rsidRPr="00E429DC" w:rsidRDefault="00EE21C6" w:rsidP="00CA2EF2">
            <w:pPr>
              <w:spacing w:before="120"/>
              <w:rPr>
                <w:rFonts w:ascii="Uni Neue Regular" w:hAnsi="Uni Neue Regular"/>
                <w:sz w:val="20"/>
                <w:szCs w:val="20"/>
              </w:rPr>
            </w:pPr>
            <w:r w:rsidRPr="00E429DC">
              <w:rPr>
                <w:rFonts w:ascii="Uni Neue Regular" w:hAnsi="Uni Neue Regular"/>
                <w:color w:val="1F497D" w:themeColor="text2"/>
                <w:sz w:val="20"/>
                <w:szCs w:val="20"/>
              </w:rPr>
              <w:fldChar w:fldCharType="begin">
                <w:ffData>
                  <w:name w:val="Text1"/>
                  <w:enabled/>
                  <w:calcOnExit w:val="0"/>
                  <w:textInput/>
                </w:ffData>
              </w:fldChar>
            </w:r>
            <w:r w:rsidRPr="00E429DC">
              <w:rPr>
                <w:rFonts w:ascii="Uni Neue Regular" w:hAnsi="Uni Neue Regular"/>
                <w:color w:val="1F497D" w:themeColor="text2"/>
                <w:sz w:val="20"/>
                <w:szCs w:val="20"/>
              </w:rPr>
              <w:instrText xml:space="preserve"> FORMTEXT </w:instrText>
            </w:r>
            <w:r w:rsidRPr="00E429DC">
              <w:rPr>
                <w:rFonts w:ascii="Uni Neue Regular" w:hAnsi="Uni Neue Regular"/>
                <w:color w:val="1F497D" w:themeColor="text2"/>
                <w:sz w:val="20"/>
                <w:szCs w:val="20"/>
              </w:rPr>
            </w:r>
            <w:r w:rsidRPr="00E429DC">
              <w:rPr>
                <w:rFonts w:ascii="Uni Neue Regular" w:hAnsi="Uni Neue Regular"/>
                <w:color w:val="1F497D" w:themeColor="text2"/>
                <w:sz w:val="20"/>
                <w:szCs w:val="20"/>
              </w:rPr>
              <w:fldChar w:fldCharType="separate"/>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noProof/>
                <w:color w:val="1F497D" w:themeColor="text2"/>
                <w:sz w:val="20"/>
                <w:szCs w:val="20"/>
              </w:rPr>
              <w:t> </w:t>
            </w:r>
            <w:r w:rsidRPr="00E429DC">
              <w:rPr>
                <w:rFonts w:ascii="Uni Neue Regular" w:hAnsi="Uni Neue Regular"/>
                <w:color w:val="1F497D" w:themeColor="text2"/>
                <w:sz w:val="20"/>
                <w:szCs w:val="20"/>
              </w:rPr>
              <w:fldChar w:fldCharType="end"/>
            </w:r>
          </w:p>
        </w:tc>
      </w:tr>
    </w:tbl>
    <w:p w14:paraId="29E9EC84" w14:textId="77777777" w:rsidR="00C561FD" w:rsidRPr="00E429DC" w:rsidRDefault="00C561FD">
      <w:pPr>
        <w:rPr>
          <w:rFonts w:ascii="Uni Neue Regular" w:hAnsi="Uni Neue Regular"/>
          <w:sz w:val="20"/>
          <w:szCs w:val="20"/>
        </w:rPr>
      </w:pPr>
    </w:p>
    <w:p w14:paraId="76F62AB5" w14:textId="77777777" w:rsidR="00045E4D" w:rsidRPr="00266EFA" w:rsidRDefault="00045E4D" w:rsidP="00045E4D">
      <w:pPr>
        <w:spacing w:after="0"/>
        <w:rPr>
          <w:rFonts w:ascii="Uni Neue Regular" w:hAnsi="Uni Neue Regular"/>
          <w:b/>
          <w:sz w:val="20"/>
          <w:szCs w:val="20"/>
        </w:rPr>
      </w:pPr>
      <w:r w:rsidRPr="00266EFA">
        <w:rPr>
          <w:rFonts w:ascii="Uni Neue Regular" w:hAnsi="Uni Neue Regular"/>
          <w:b/>
          <w:sz w:val="20"/>
          <w:szCs w:val="20"/>
        </w:rPr>
        <w:lastRenderedPageBreak/>
        <w:t>Declaration</w:t>
      </w:r>
    </w:p>
    <w:p w14:paraId="5CD15465" w14:textId="6CC242A3" w:rsidR="00045E4D" w:rsidRPr="00266EFA" w:rsidRDefault="00045E4D" w:rsidP="00045E4D">
      <w:pPr>
        <w:rPr>
          <w:rFonts w:ascii="Uni Neue Regular" w:hAnsi="Uni Neue Regular"/>
          <w:sz w:val="20"/>
          <w:szCs w:val="20"/>
        </w:rPr>
      </w:pPr>
      <w:r w:rsidRPr="00266EFA">
        <w:rPr>
          <w:rFonts w:ascii="Uni Neue Regular" w:hAnsi="Uni Neue Regular"/>
          <w:sz w:val="20"/>
          <w:szCs w:val="20"/>
        </w:rPr>
        <w:t xml:space="preserve">I certify </w:t>
      </w:r>
      <w:r w:rsidRPr="00E429DC">
        <w:rPr>
          <w:rFonts w:ascii="Uni Neue Regular" w:hAnsi="Uni Neue Regular"/>
          <w:sz w:val="20"/>
          <w:szCs w:val="20"/>
        </w:rPr>
        <w:t xml:space="preserve">that the project activity description is a true and correct description and analysis of the OHS practice undertaken.  </w:t>
      </w:r>
    </w:p>
    <w:tbl>
      <w:tblPr>
        <w:tblStyle w:val="TableGrid"/>
        <w:tblW w:w="9776" w:type="dxa"/>
        <w:tblLook w:val="04A0" w:firstRow="1" w:lastRow="0" w:firstColumn="1" w:lastColumn="0" w:noHBand="0" w:noVBand="1"/>
      </w:tblPr>
      <w:tblGrid>
        <w:gridCol w:w="2802"/>
        <w:gridCol w:w="6974"/>
      </w:tblGrid>
      <w:tr w:rsidR="00045E4D" w:rsidRPr="00266EFA" w14:paraId="7B52AC76" w14:textId="77777777" w:rsidTr="00405812">
        <w:tc>
          <w:tcPr>
            <w:tcW w:w="2802" w:type="dxa"/>
          </w:tcPr>
          <w:p w14:paraId="659F7D3B" w14:textId="77777777" w:rsidR="00045E4D" w:rsidRPr="00266EFA" w:rsidRDefault="00045E4D" w:rsidP="00405812">
            <w:pPr>
              <w:spacing w:before="60" w:after="60"/>
              <w:rPr>
                <w:rFonts w:ascii="Uni Neue Regular" w:hAnsi="Uni Neue Regular"/>
                <w:sz w:val="18"/>
                <w:szCs w:val="18"/>
              </w:rPr>
            </w:pPr>
            <w:r w:rsidRPr="00266EFA">
              <w:rPr>
                <w:rFonts w:ascii="Uni Neue Regular" w:hAnsi="Uni Neue Regular"/>
                <w:sz w:val="18"/>
                <w:szCs w:val="18"/>
              </w:rPr>
              <w:t xml:space="preserve">Signature of candidate </w:t>
            </w:r>
          </w:p>
        </w:tc>
        <w:tc>
          <w:tcPr>
            <w:tcW w:w="6974" w:type="dxa"/>
          </w:tcPr>
          <w:p w14:paraId="329438C5" w14:textId="77777777" w:rsidR="00045E4D" w:rsidRPr="00266EFA" w:rsidRDefault="00045E4D" w:rsidP="00405812">
            <w:pPr>
              <w:rPr>
                <w:rFonts w:ascii="Uni Neue Regular" w:hAnsi="Uni Neue Regular"/>
                <w:sz w:val="18"/>
                <w:szCs w:val="18"/>
              </w:rPr>
            </w:pPr>
            <w:r w:rsidRPr="00266EFA">
              <w:rPr>
                <w:rFonts w:ascii="Uni Neue Regular" w:hAnsi="Uni Neue Regular"/>
                <w:color w:val="1F497D" w:themeColor="text2"/>
                <w:sz w:val="18"/>
                <w:szCs w:val="18"/>
              </w:rPr>
              <w:fldChar w:fldCharType="begin">
                <w:ffData>
                  <w:name w:val="Text1"/>
                  <w:enabled/>
                  <w:calcOnExit w:val="0"/>
                  <w:textInput/>
                </w:ffData>
              </w:fldChar>
            </w:r>
            <w:r w:rsidRPr="00266EFA">
              <w:rPr>
                <w:rFonts w:ascii="Uni Neue Regular" w:hAnsi="Uni Neue Regular"/>
                <w:color w:val="1F497D" w:themeColor="text2"/>
                <w:sz w:val="18"/>
                <w:szCs w:val="18"/>
              </w:rPr>
              <w:instrText xml:space="preserve"> FORMTEXT </w:instrText>
            </w:r>
            <w:r w:rsidRPr="00266EFA">
              <w:rPr>
                <w:rFonts w:ascii="Uni Neue Regular" w:hAnsi="Uni Neue Regular"/>
                <w:color w:val="1F497D" w:themeColor="text2"/>
                <w:sz w:val="18"/>
                <w:szCs w:val="18"/>
              </w:rPr>
            </w:r>
            <w:r w:rsidRPr="00266EFA">
              <w:rPr>
                <w:rFonts w:ascii="Uni Neue Regular" w:hAnsi="Uni Neue Regular"/>
                <w:color w:val="1F497D" w:themeColor="text2"/>
                <w:sz w:val="18"/>
                <w:szCs w:val="18"/>
              </w:rPr>
              <w:fldChar w:fldCharType="separate"/>
            </w:r>
            <w:r w:rsidRPr="00266EFA">
              <w:rPr>
                <w:rFonts w:ascii="Uni Neue Regular" w:hAnsi="Uni Neue Regular"/>
                <w:noProof/>
                <w:color w:val="1F497D" w:themeColor="text2"/>
                <w:sz w:val="18"/>
                <w:szCs w:val="18"/>
              </w:rPr>
              <w:t> </w:t>
            </w:r>
            <w:r w:rsidRPr="00266EFA">
              <w:rPr>
                <w:rFonts w:ascii="Uni Neue Regular" w:hAnsi="Uni Neue Regular"/>
                <w:noProof/>
                <w:color w:val="1F497D" w:themeColor="text2"/>
                <w:sz w:val="18"/>
                <w:szCs w:val="18"/>
              </w:rPr>
              <w:t> </w:t>
            </w:r>
            <w:r w:rsidRPr="00266EFA">
              <w:rPr>
                <w:rFonts w:ascii="Uni Neue Regular" w:hAnsi="Uni Neue Regular"/>
                <w:noProof/>
                <w:color w:val="1F497D" w:themeColor="text2"/>
                <w:sz w:val="18"/>
                <w:szCs w:val="18"/>
              </w:rPr>
              <w:t> </w:t>
            </w:r>
            <w:r w:rsidRPr="00266EFA">
              <w:rPr>
                <w:rFonts w:ascii="Uni Neue Regular" w:hAnsi="Uni Neue Regular"/>
                <w:noProof/>
                <w:color w:val="1F497D" w:themeColor="text2"/>
                <w:sz w:val="18"/>
                <w:szCs w:val="18"/>
              </w:rPr>
              <w:t> </w:t>
            </w:r>
            <w:r w:rsidRPr="00266EFA">
              <w:rPr>
                <w:rFonts w:ascii="Uni Neue Regular" w:hAnsi="Uni Neue Regular"/>
                <w:noProof/>
                <w:color w:val="1F497D" w:themeColor="text2"/>
                <w:sz w:val="18"/>
                <w:szCs w:val="18"/>
              </w:rPr>
              <w:t> </w:t>
            </w:r>
            <w:r w:rsidRPr="00266EFA">
              <w:rPr>
                <w:rFonts w:ascii="Uni Neue Regular" w:hAnsi="Uni Neue Regular"/>
                <w:color w:val="1F497D" w:themeColor="text2"/>
                <w:sz w:val="18"/>
                <w:szCs w:val="18"/>
              </w:rPr>
              <w:fldChar w:fldCharType="end"/>
            </w:r>
          </w:p>
        </w:tc>
      </w:tr>
      <w:tr w:rsidR="00045E4D" w:rsidRPr="00266EFA" w14:paraId="07465308" w14:textId="77777777" w:rsidTr="00405812">
        <w:tc>
          <w:tcPr>
            <w:tcW w:w="2802" w:type="dxa"/>
          </w:tcPr>
          <w:p w14:paraId="2DAF3556" w14:textId="77777777" w:rsidR="00045E4D" w:rsidRPr="00266EFA" w:rsidRDefault="00045E4D" w:rsidP="00405812">
            <w:pPr>
              <w:spacing w:before="60" w:after="60"/>
              <w:rPr>
                <w:rFonts w:ascii="Uni Neue Regular" w:hAnsi="Uni Neue Regular"/>
                <w:sz w:val="18"/>
                <w:szCs w:val="18"/>
              </w:rPr>
            </w:pPr>
            <w:r w:rsidRPr="00266EFA">
              <w:rPr>
                <w:rFonts w:ascii="Uni Neue Regular" w:hAnsi="Uni Neue Regular"/>
                <w:sz w:val="18"/>
                <w:szCs w:val="18"/>
              </w:rPr>
              <w:t>Date</w:t>
            </w:r>
          </w:p>
        </w:tc>
        <w:tc>
          <w:tcPr>
            <w:tcW w:w="6974" w:type="dxa"/>
          </w:tcPr>
          <w:p w14:paraId="359DF17F" w14:textId="77777777" w:rsidR="00045E4D" w:rsidRPr="00266EFA" w:rsidRDefault="00045E4D" w:rsidP="00405812">
            <w:pPr>
              <w:rPr>
                <w:rFonts w:ascii="Uni Neue Regular" w:hAnsi="Uni Neue Regular"/>
                <w:sz w:val="18"/>
                <w:szCs w:val="18"/>
              </w:rPr>
            </w:pPr>
            <w:r w:rsidRPr="00266EFA">
              <w:rPr>
                <w:rFonts w:ascii="Uni Neue Regular" w:hAnsi="Uni Neue Regular"/>
                <w:color w:val="1F497D" w:themeColor="text2"/>
                <w:sz w:val="18"/>
                <w:szCs w:val="18"/>
              </w:rPr>
              <w:fldChar w:fldCharType="begin">
                <w:ffData>
                  <w:name w:val="Text1"/>
                  <w:enabled/>
                  <w:calcOnExit w:val="0"/>
                  <w:textInput/>
                </w:ffData>
              </w:fldChar>
            </w:r>
            <w:r w:rsidRPr="00266EFA">
              <w:rPr>
                <w:rFonts w:ascii="Uni Neue Regular" w:hAnsi="Uni Neue Regular"/>
                <w:color w:val="1F497D" w:themeColor="text2"/>
                <w:sz w:val="18"/>
                <w:szCs w:val="18"/>
              </w:rPr>
              <w:instrText xml:space="preserve"> FORMTEXT </w:instrText>
            </w:r>
            <w:r w:rsidRPr="00266EFA">
              <w:rPr>
                <w:rFonts w:ascii="Uni Neue Regular" w:hAnsi="Uni Neue Regular"/>
                <w:color w:val="1F497D" w:themeColor="text2"/>
                <w:sz w:val="18"/>
                <w:szCs w:val="18"/>
              </w:rPr>
            </w:r>
            <w:r w:rsidRPr="00266EFA">
              <w:rPr>
                <w:rFonts w:ascii="Uni Neue Regular" w:hAnsi="Uni Neue Regular"/>
                <w:color w:val="1F497D" w:themeColor="text2"/>
                <w:sz w:val="18"/>
                <w:szCs w:val="18"/>
              </w:rPr>
              <w:fldChar w:fldCharType="separate"/>
            </w:r>
            <w:r w:rsidRPr="00266EFA">
              <w:rPr>
                <w:rFonts w:ascii="Uni Neue Regular" w:hAnsi="Uni Neue Regular"/>
                <w:noProof/>
                <w:color w:val="1F497D" w:themeColor="text2"/>
                <w:sz w:val="18"/>
                <w:szCs w:val="18"/>
              </w:rPr>
              <w:t> </w:t>
            </w:r>
            <w:r w:rsidRPr="00266EFA">
              <w:rPr>
                <w:rFonts w:ascii="Uni Neue Regular" w:hAnsi="Uni Neue Regular"/>
                <w:noProof/>
                <w:color w:val="1F497D" w:themeColor="text2"/>
                <w:sz w:val="18"/>
                <w:szCs w:val="18"/>
              </w:rPr>
              <w:t> </w:t>
            </w:r>
            <w:r w:rsidRPr="00266EFA">
              <w:rPr>
                <w:rFonts w:ascii="Uni Neue Regular" w:hAnsi="Uni Neue Regular"/>
                <w:noProof/>
                <w:color w:val="1F497D" w:themeColor="text2"/>
                <w:sz w:val="18"/>
                <w:szCs w:val="18"/>
              </w:rPr>
              <w:t> </w:t>
            </w:r>
            <w:r w:rsidRPr="00266EFA">
              <w:rPr>
                <w:rFonts w:ascii="Uni Neue Regular" w:hAnsi="Uni Neue Regular"/>
                <w:noProof/>
                <w:color w:val="1F497D" w:themeColor="text2"/>
                <w:sz w:val="18"/>
                <w:szCs w:val="18"/>
              </w:rPr>
              <w:t> </w:t>
            </w:r>
            <w:r w:rsidRPr="00266EFA">
              <w:rPr>
                <w:rFonts w:ascii="Uni Neue Regular" w:hAnsi="Uni Neue Regular"/>
                <w:noProof/>
                <w:color w:val="1F497D" w:themeColor="text2"/>
                <w:sz w:val="18"/>
                <w:szCs w:val="18"/>
              </w:rPr>
              <w:t> </w:t>
            </w:r>
            <w:r w:rsidRPr="00266EFA">
              <w:rPr>
                <w:rFonts w:ascii="Uni Neue Regular" w:hAnsi="Uni Neue Regular"/>
                <w:color w:val="1F497D" w:themeColor="text2"/>
                <w:sz w:val="18"/>
                <w:szCs w:val="18"/>
              </w:rPr>
              <w:fldChar w:fldCharType="end"/>
            </w:r>
          </w:p>
        </w:tc>
      </w:tr>
    </w:tbl>
    <w:p w14:paraId="2FEC0EBB" w14:textId="77777777" w:rsidR="00045E4D" w:rsidRPr="00266EFA" w:rsidRDefault="00045E4D" w:rsidP="00045E4D">
      <w:pPr>
        <w:rPr>
          <w:rFonts w:ascii="Uni Neue Regular" w:hAnsi="Uni Neue Regular"/>
          <w:b/>
          <w:sz w:val="20"/>
          <w:szCs w:val="20"/>
        </w:rPr>
      </w:pPr>
    </w:p>
    <w:p w14:paraId="29E9EC90" w14:textId="2DC95D96" w:rsidR="001C55D7" w:rsidRPr="00045E4D" w:rsidRDefault="001C55D7" w:rsidP="00045E4D"/>
    <w:sectPr w:rsidR="001C55D7" w:rsidRPr="00045E4D" w:rsidSect="00E56BBC">
      <w:headerReference w:type="default" r:id="rId12"/>
      <w:footerReference w:type="default" r:id="rId13"/>
      <w:headerReference w:type="first" r:id="rId14"/>
      <w:pgSz w:w="11906" w:h="16838"/>
      <w:pgMar w:top="1021" w:right="1134" w:bottom="1021" w:left="1134" w:header="283"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BCBDC" w14:textId="77777777" w:rsidR="00050EE2" w:rsidRDefault="00050EE2" w:rsidP="008B18E5">
      <w:pPr>
        <w:spacing w:after="0" w:line="240" w:lineRule="auto"/>
      </w:pPr>
      <w:r>
        <w:separator/>
      </w:r>
    </w:p>
  </w:endnote>
  <w:endnote w:type="continuationSeparator" w:id="0">
    <w:p w14:paraId="6A3D48EC" w14:textId="77777777" w:rsidR="00050EE2" w:rsidRDefault="00050EE2" w:rsidP="008B18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 Neue Regular">
    <w:altName w:val="Calibri"/>
    <w:panose1 w:val="00000000000000000000"/>
    <w:charset w:val="00"/>
    <w:family w:val="modern"/>
    <w:notTrueType/>
    <w:pitch w:val="variable"/>
    <w:sig w:usb0="A00002EF" w:usb1="0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311404"/>
      <w:docPartObj>
        <w:docPartGallery w:val="Page Numbers (Bottom of Page)"/>
        <w:docPartUnique/>
      </w:docPartObj>
    </w:sdtPr>
    <w:sdtEndPr>
      <w:rPr>
        <w:noProof/>
      </w:rPr>
    </w:sdtEndPr>
    <w:sdtContent>
      <w:p w14:paraId="29E9EC97" w14:textId="6DA17FD3" w:rsidR="00E56BBC" w:rsidRPr="00E56BBC" w:rsidRDefault="00E56BBC" w:rsidP="00E56BBC">
        <w:pPr>
          <w:spacing w:line="203" w:lineRule="exact"/>
          <w:ind w:right="18"/>
        </w:pPr>
        <w:r>
          <w:rPr>
            <w:sz w:val="20"/>
          </w:rPr>
          <w:t xml:space="preserve">A08: OHS </w:t>
        </w:r>
        <w:r w:rsidR="00A15E98">
          <w:rPr>
            <w:sz w:val="20"/>
          </w:rPr>
          <w:t xml:space="preserve">Professional </w:t>
        </w:r>
        <w:proofErr w:type="spellStart"/>
        <w:r w:rsidR="00A15E98">
          <w:rPr>
            <w:sz w:val="20"/>
          </w:rPr>
          <w:t>Refelctive</w:t>
        </w:r>
        <w:proofErr w:type="spellEnd"/>
        <w:r w:rsidR="00A15E98">
          <w:rPr>
            <w:sz w:val="20"/>
          </w:rPr>
          <w:t xml:space="preserve"> Practice 1.0</w:t>
        </w:r>
      </w:p>
      <w:p w14:paraId="29E9EC98" w14:textId="77777777" w:rsidR="00E56BBC" w:rsidRPr="00E56BBC" w:rsidRDefault="00E56BBC" w:rsidP="00E56BBC">
        <w:pPr>
          <w:widowControl w:val="0"/>
          <w:autoSpaceDE w:val="0"/>
          <w:autoSpaceDN w:val="0"/>
          <w:spacing w:after="0" w:line="203" w:lineRule="exact"/>
          <w:ind w:right="18"/>
          <w:rPr>
            <w:rFonts w:ascii="Arial" w:eastAsia="Calibri" w:hAnsi="Arial" w:cs="Arial"/>
            <w:b/>
            <w:color w:val="818181"/>
            <w:sz w:val="16"/>
            <w:lang w:val="en-US" w:eastAsia="en-US"/>
          </w:rPr>
        </w:pPr>
        <w:r w:rsidRPr="00E56BBC">
          <w:rPr>
            <w:rFonts w:ascii="Arial" w:eastAsia="Calibri" w:hAnsi="Arial" w:cs="Arial"/>
            <w:b/>
            <w:color w:val="818181"/>
            <w:sz w:val="16"/>
            <w:lang w:val="en-US" w:eastAsia="en-US"/>
          </w:rPr>
          <w:t>Australian Institute of Health &amp; Safety</w:t>
        </w:r>
      </w:p>
      <w:p w14:paraId="29E9EC99" w14:textId="77777777" w:rsidR="00E56BBC" w:rsidRPr="00E56BBC" w:rsidRDefault="00E56BBC" w:rsidP="00E56BBC">
        <w:pPr>
          <w:widowControl w:val="0"/>
          <w:autoSpaceDE w:val="0"/>
          <w:autoSpaceDN w:val="0"/>
          <w:spacing w:after="0" w:line="203" w:lineRule="exact"/>
          <w:ind w:right="18"/>
          <w:rPr>
            <w:rFonts w:ascii="Arial" w:eastAsia="Calibri" w:hAnsi="Arial" w:cs="Arial"/>
            <w:b/>
            <w:color w:val="818181"/>
            <w:sz w:val="16"/>
            <w:lang w:val="en-US" w:eastAsia="en-US"/>
          </w:rPr>
        </w:pPr>
        <w:r w:rsidRPr="00E56BBC">
          <w:rPr>
            <w:rFonts w:ascii="Arial" w:eastAsia="Calibri" w:hAnsi="Arial" w:cs="Arial"/>
            <w:b/>
            <w:color w:val="818181"/>
            <w:sz w:val="16"/>
            <w:lang w:val="en-US" w:eastAsia="en-US"/>
          </w:rPr>
          <w:t xml:space="preserve">PO Box 2078 Gladstone Park VIC </w:t>
        </w:r>
        <w:proofErr w:type="gramStart"/>
        <w:r w:rsidRPr="00E56BBC">
          <w:rPr>
            <w:rFonts w:ascii="Arial" w:eastAsia="Calibri" w:hAnsi="Arial" w:cs="Arial"/>
            <w:b/>
            <w:color w:val="818181"/>
            <w:sz w:val="16"/>
            <w:lang w:val="en-US" w:eastAsia="en-US"/>
          </w:rPr>
          <w:t>3043  |</w:t>
        </w:r>
        <w:proofErr w:type="gramEnd"/>
        <w:r w:rsidRPr="00E56BBC">
          <w:rPr>
            <w:rFonts w:ascii="Arial" w:eastAsia="Calibri" w:hAnsi="Arial" w:cs="Arial"/>
            <w:b/>
            <w:color w:val="818181"/>
            <w:sz w:val="16"/>
            <w:lang w:val="en-US" w:eastAsia="en-US"/>
          </w:rPr>
          <w:t xml:space="preserve">  T: (03) 8336 1995  |  E</w:t>
        </w:r>
        <w:hyperlink r:id="rId1" w:history="1">
          <w:r w:rsidRPr="00E56BBC">
            <w:rPr>
              <w:rFonts w:eastAsia="Calibri"/>
              <w:b/>
              <w:color w:val="818181"/>
              <w:sz w:val="16"/>
              <w:lang w:val="en-US" w:eastAsia="en-US"/>
            </w:rPr>
            <w:t xml:space="preserve">: certification@aihs.org.au </w:t>
          </w:r>
        </w:hyperlink>
        <w:r w:rsidRPr="00E56BBC">
          <w:rPr>
            <w:rFonts w:ascii="Arial" w:eastAsia="Calibri" w:hAnsi="Arial" w:cs="Arial"/>
            <w:b/>
            <w:color w:val="818181"/>
            <w:sz w:val="16"/>
            <w:lang w:val="en-US" w:eastAsia="en-US"/>
          </w:rPr>
          <w:t xml:space="preserve">| W: </w:t>
        </w:r>
        <w:hyperlink r:id="rId2" w:history="1">
          <w:r w:rsidRPr="00E56BBC">
            <w:rPr>
              <w:rFonts w:eastAsia="Calibri"/>
              <w:b/>
              <w:color w:val="818181"/>
              <w:sz w:val="16"/>
              <w:lang w:val="en-US" w:eastAsia="en-US"/>
            </w:rPr>
            <w:t>www.aihs.org.au</w:t>
          </w:r>
        </w:hyperlink>
      </w:p>
      <w:p w14:paraId="29E9EC9A" w14:textId="77777777" w:rsidR="00E56BBC" w:rsidRPr="00E56BBC" w:rsidRDefault="00E56BBC" w:rsidP="00E56BBC">
        <w:pPr>
          <w:pStyle w:val="Footer"/>
        </w:pPr>
      </w:p>
      <w:p w14:paraId="29E9EC9B" w14:textId="77777777" w:rsidR="00E56BBC" w:rsidRDefault="00E56BBC">
        <w:pPr>
          <w:pStyle w:val="Footer"/>
          <w:jc w:val="right"/>
        </w:pPr>
        <w:r>
          <w:fldChar w:fldCharType="begin"/>
        </w:r>
        <w:r>
          <w:instrText xml:space="preserve"> PAGE   \* MERGEFORMAT </w:instrText>
        </w:r>
        <w:r>
          <w:fldChar w:fldCharType="separate"/>
        </w:r>
        <w:r w:rsidR="007636BA">
          <w:rPr>
            <w:noProof/>
          </w:rPr>
          <w:t>5</w:t>
        </w:r>
        <w:r>
          <w:rPr>
            <w:noProof/>
          </w:rPr>
          <w:fldChar w:fldCharType="end"/>
        </w:r>
        <w:r>
          <w:rPr>
            <w:noProof/>
          </w:rPr>
          <w:t xml:space="preserve"> of 5</w:t>
        </w:r>
      </w:p>
    </w:sdtContent>
  </w:sdt>
  <w:p w14:paraId="29E9EC9C" w14:textId="77777777" w:rsidR="00EE21C6" w:rsidRPr="00E56BBC" w:rsidRDefault="00EE21C6" w:rsidP="00E56B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60098" w14:textId="77777777" w:rsidR="00050EE2" w:rsidRDefault="00050EE2" w:rsidP="008B18E5">
      <w:pPr>
        <w:spacing w:after="0" w:line="240" w:lineRule="auto"/>
      </w:pPr>
      <w:r>
        <w:separator/>
      </w:r>
    </w:p>
  </w:footnote>
  <w:footnote w:type="continuationSeparator" w:id="0">
    <w:p w14:paraId="0E4B550D" w14:textId="77777777" w:rsidR="00050EE2" w:rsidRDefault="00050EE2" w:rsidP="008B18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EC95" w14:textId="77777777" w:rsidR="00F7530D" w:rsidRDefault="00C45D4F" w:rsidP="00E56BBC">
    <w:pPr>
      <w:pStyle w:val="Header"/>
      <w:ind w:left="-1134"/>
    </w:pPr>
    <w:r>
      <w:rPr>
        <w:noProof/>
      </w:rPr>
      <mc:AlternateContent>
        <mc:Choice Requires="wpg">
          <w:drawing>
            <wp:anchor distT="0" distB="0" distL="114300" distR="114300" simplePos="0" relativeHeight="251668480" behindDoc="0" locked="0" layoutInCell="0" allowOverlap="1" wp14:anchorId="29E9EC9E" wp14:editId="29E9EC9F">
              <wp:simplePos x="0" y="0"/>
              <wp:positionH relativeFrom="page">
                <wp:posOffset>3438994</wp:posOffset>
              </wp:positionH>
              <wp:positionV relativeFrom="page">
                <wp:posOffset>319792</wp:posOffset>
              </wp:positionV>
              <wp:extent cx="3701415" cy="28829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288290"/>
                        <a:chOff x="4945" y="727"/>
                        <a:chExt cx="6491" cy="454"/>
                      </a:xfrm>
                    </wpg:grpSpPr>
                    <wps:wsp>
                      <wps:cNvPr id="4" name="Freeform 2"/>
                      <wps:cNvSpPr>
                        <a:spLocks/>
                      </wps:cNvSpPr>
                      <wps:spPr bwMode="auto">
                        <a:xfrm>
                          <a:off x="4945" y="727"/>
                          <a:ext cx="6491" cy="454"/>
                        </a:xfrm>
                        <a:custGeom>
                          <a:avLst/>
                          <a:gdLst>
                            <a:gd name="T0" fmla="*/ 310 w 6491"/>
                            <a:gd name="T1" fmla="*/ 226 h 454"/>
                            <a:gd name="T2" fmla="*/ 187 w 6491"/>
                            <a:gd name="T3" fmla="*/ 0 h 454"/>
                            <a:gd name="T4" fmla="*/ 0 w 6491"/>
                            <a:gd name="T5" fmla="*/ 0 h 454"/>
                            <a:gd name="T6" fmla="*/ 123 w 6491"/>
                            <a:gd name="T7" fmla="*/ 226 h 454"/>
                            <a:gd name="T8" fmla="*/ 0 w 6491"/>
                            <a:gd name="T9" fmla="*/ 453 h 454"/>
                            <a:gd name="T10" fmla="*/ 187 w 6491"/>
                            <a:gd name="T11" fmla="*/ 453 h 454"/>
                            <a:gd name="T12" fmla="*/ 310 w 6491"/>
                            <a:gd name="T13" fmla="*/ 226 h 454"/>
                          </a:gdLst>
                          <a:ahLst/>
                          <a:cxnLst>
                            <a:cxn ang="0">
                              <a:pos x="T0" y="T1"/>
                            </a:cxn>
                            <a:cxn ang="0">
                              <a:pos x="T2" y="T3"/>
                            </a:cxn>
                            <a:cxn ang="0">
                              <a:pos x="T4" y="T5"/>
                            </a:cxn>
                            <a:cxn ang="0">
                              <a:pos x="T6" y="T7"/>
                            </a:cxn>
                            <a:cxn ang="0">
                              <a:pos x="T8" y="T9"/>
                            </a:cxn>
                            <a:cxn ang="0">
                              <a:pos x="T10" y="T11"/>
                            </a:cxn>
                            <a:cxn ang="0">
                              <a:pos x="T12" y="T13"/>
                            </a:cxn>
                          </a:cxnLst>
                          <a:rect l="0" t="0" r="r" b="b"/>
                          <a:pathLst>
                            <a:path w="6491" h="454">
                              <a:moveTo>
                                <a:pt x="310" y="226"/>
                              </a:moveTo>
                              <a:lnTo>
                                <a:pt x="187" y="0"/>
                              </a:lnTo>
                              <a:lnTo>
                                <a:pt x="0" y="0"/>
                              </a:lnTo>
                              <a:lnTo>
                                <a:pt x="123" y="226"/>
                              </a:lnTo>
                              <a:lnTo>
                                <a:pt x="0" y="453"/>
                              </a:lnTo>
                              <a:lnTo>
                                <a:pt x="187" y="453"/>
                              </a:lnTo>
                              <a:lnTo>
                                <a:pt x="310" y="226"/>
                              </a:lnTo>
                            </a:path>
                          </a:pathLst>
                        </a:custGeom>
                        <a:solidFill>
                          <a:srgbClr val="FF5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3"/>
                      <wps:cNvSpPr>
                        <a:spLocks/>
                      </wps:cNvSpPr>
                      <wps:spPr bwMode="auto">
                        <a:xfrm>
                          <a:off x="4945" y="727"/>
                          <a:ext cx="6491" cy="454"/>
                        </a:xfrm>
                        <a:custGeom>
                          <a:avLst/>
                          <a:gdLst>
                            <a:gd name="T0" fmla="*/ 619 w 6491"/>
                            <a:gd name="T1" fmla="*/ 226 h 454"/>
                            <a:gd name="T2" fmla="*/ 496 w 6491"/>
                            <a:gd name="T3" fmla="*/ 0 h 454"/>
                            <a:gd name="T4" fmla="*/ 309 w 6491"/>
                            <a:gd name="T5" fmla="*/ 0 h 454"/>
                            <a:gd name="T6" fmla="*/ 432 w 6491"/>
                            <a:gd name="T7" fmla="*/ 226 h 454"/>
                            <a:gd name="T8" fmla="*/ 309 w 6491"/>
                            <a:gd name="T9" fmla="*/ 453 h 454"/>
                            <a:gd name="T10" fmla="*/ 496 w 6491"/>
                            <a:gd name="T11" fmla="*/ 453 h 454"/>
                            <a:gd name="T12" fmla="*/ 619 w 6491"/>
                            <a:gd name="T13" fmla="*/ 226 h 454"/>
                          </a:gdLst>
                          <a:ahLst/>
                          <a:cxnLst>
                            <a:cxn ang="0">
                              <a:pos x="T0" y="T1"/>
                            </a:cxn>
                            <a:cxn ang="0">
                              <a:pos x="T2" y="T3"/>
                            </a:cxn>
                            <a:cxn ang="0">
                              <a:pos x="T4" y="T5"/>
                            </a:cxn>
                            <a:cxn ang="0">
                              <a:pos x="T6" y="T7"/>
                            </a:cxn>
                            <a:cxn ang="0">
                              <a:pos x="T8" y="T9"/>
                            </a:cxn>
                            <a:cxn ang="0">
                              <a:pos x="T10" y="T11"/>
                            </a:cxn>
                            <a:cxn ang="0">
                              <a:pos x="T12" y="T13"/>
                            </a:cxn>
                          </a:cxnLst>
                          <a:rect l="0" t="0" r="r" b="b"/>
                          <a:pathLst>
                            <a:path w="6491" h="454">
                              <a:moveTo>
                                <a:pt x="619" y="226"/>
                              </a:moveTo>
                              <a:lnTo>
                                <a:pt x="496" y="0"/>
                              </a:lnTo>
                              <a:lnTo>
                                <a:pt x="309" y="0"/>
                              </a:lnTo>
                              <a:lnTo>
                                <a:pt x="432" y="226"/>
                              </a:lnTo>
                              <a:lnTo>
                                <a:pt x="309" y="453"/>
                              </a:lnTo>
                              <a:lnTo>
                                <a:pt x="496" y="453"/>
                              </a:lnTo>
                              <a:lnTo>
                                <a:pt x="619" y="226"/>
                              </a:lnTo>
                            </a:path>
                          </a:pathLst>
                        </a:custGeom>
                        <a:solidFill>
                          <a:srgbClr val="FF5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4"/>
                      <wps:cNvSpPr>
                        <a:spLocks/>
                      </wps:cNvSpPr>
                      <wps:spPr bwMode="auto">
                        <a:xfrm>
                          <a:off x="4945" y="727"/>
                          <a:ext cx="6491" cy="454"/>
                        </a:xfrm>
                        <a:custGeom>
                          <a:avLst/>
                          <a:gdLst>
                            <a:gd name="T0" fmla="*/ 928 w 6491"/>
                            <a:gd name="T1" fmla="*/ 226 h 454"/>
                            <a:gd name="T2" fmla="*/ 805 w 6491"/>
                            <a:gd name="T3" fmla="*/ 0 h 454"/>
                            <a:gd name="T4" fmla="*/ 618 w 6491"/>
                            <a:gd name="T5" fmla="*/ 0 h 454"/>
                            <a:gd name="T6" fmla="*/ 741 w 6491"/>
                            <a:gd name="T7" fmla="*/ 226 h 454"/>
                            <a:gd name="T8" fmla="*/ 618 w 6491"/>
                            <a:gd name="T9" fmla="*/ 453 h 454"/>
                            <a:gd name="T10" fmla="*/ 805 w 6491"/>
                            <a:gd name="T11" fmla="*/ 453 h 454"/>
                            <a:gd name="T12" fmla="*/ 928 w 6491"/>
                            <a:gd name="T13" fmla="*/ 226 h 454"/>
                          </a:gdLst>
                          <a:ahLst/>
                          <a:cxnLst>
                            <a:cxn ang="0">
                              <a:pos x="T0" y="T1"/>
                            </a:cxn>
                            <a:cxn ang="0">
                              <a:pos x="T2" y="T3"/>
                            </a:cxn>
                            <a:cxn ang="0">
                              <a:pos x="T4" y="T5"/>
                            </a:cxn>
                            <a:cxn ang="0">
                              <a:pos x="T6" y="T7"/>
                            </a:cxn>
                            <a:cxn ang="0">
                              <a:pos x="T8" y="T9"/>
                            </a:cxn>
                            <a:cxn ang="0">
                              <a:pos x="T10" y="T11"/>
                            </a:cxn>
                            <a:cxn ang="0">
                              <a:pos x="T12" y="T13"/>
                            </a:cxn>
                          </a:cxnLst>
                          <a:rect l="0" t="0" r="r" b="b"/>
                          <a:pathLst>
                            <a:path w="6491" h="454">
                              <a:moveTo>
                                <a:pt x="928" y="226"/>
                              </a:moveTo>
                              <a:lnTo>
                                <a:pt x="805" y="0"/>
                              </a:lnTo>
                              <a:lnTo>
                                <a:pt x="618" y="0"/>
                              </a:lnTo>
                              <a:lnTo>
                                <a:pt x="741" y="226"/>
                              </a:lnTo>
                              <a:lnTo>
                                <a:pt x="618" y="453"/>
                              </a:lnTo>
                              <a:lnTo>
                                <a:pt x="805" y="453"/>
                              </a:lnTo>
                              <a:lnTo>
                                <a:pt x="928" y="226"/>
                              </a:lnTo>
                            </a:path>
                          </a:pathLst>
                        </a:custGeom>
                        <a:solidFill>
                          <a:srgbClr val="FF5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5"/>
                      <wps:cNvSpPr>
                        <a:spLocks/>
                      </wps:cNvSpPr>
                      <wps:spPr bwMode="auto">
                        <a:xfrm>
                          <a:off x="4945" y="727"/>
                          <a:ext cx="6491" cy="454"/>
                        </a:xfrm>
                        <a:custGeom>
                          <a:avLst/>
                          <a:gdLst>
                            <a:gd name="T0" fmla="*/ 1237 w 6491"/>
                            <a:gd name="T1" fmla="*/ 226 h 454"/>
                            <a:gd name="T2" fmla="*/ 1114 w 6491"/>
                            <a:gd name="T3" fmla="*/ 0 h 454"/>
                            <a:gd name="T4" fmla="*/ 927 w 6491"/>
                            <a:gd name="T5" fmla="*/ 0 h 454"/>
                            <a:gd name="T6" fmla="*/ 1050 w 6491"/>
                            <a:gd name="T7" fmla="*/ 226 h 454"/>
                            <a:gd name="T8" fmla="*/ 927 w 6491"/>
                            <a:gd name="T9" fmla="*/ 453 h 454"/>
                            <a:gd name="T10" fmla="*/ 1114 w 6491"/>
                            <a:gd name="T11" fmla="*/ 453 h 454"/>
                            <a:gd name="T12" fmla="*/ 1237 w 6491"/>
                            <a:gd name="T13" fmla="*/ 226 h 454"/>
                          </a:gdLst>
                          <a:ahLst/>
                          <a:cxnLst>
                            <a:cxn ang="0">
                              <a:pos x="T0" y="T1"/>
                            </a:cxn>
                            <a:cxn ang="0">
                              <a:pos x="T2" y="T3"/>
                            </a:cxn>
                            <a:cxn ang="0">
                              <a:pos x="T4" y="T5"/>
                            </a:cxn>
                            <a:cxn ang="0">
                              <a:pos x="T6" y="T7"/>
                            </a:cxn>
                            <a:cxn ang="0">
                              <a:pos x="T8" y="T9"/>
                            </a:cxn>
                            <a:cxn ang="0">
                              <a:pos x="T10" y="T11"/>
                            </a:cxn>
                            <a:cxn ang="0">
                              <a:pos x="T12" y="T13"/>
                            </a:cxn>
                          </a:cxnLst>
                          <a:rect l="0" t="0" r="r" b="b"/>
                          <a:pathLst>
                            <a:path w="6491" h="454">
                              <a:moveTo>
                                <a:pt x="1237" y="226"/>
                              </a:moveTo>
                              <a:lnTo>
                                <a:pt x="1114" y="0"/>
                              </a:lnTo>
                              <a:lnTo>
                                <a:pt x="927" y="0"/>
                              </a:lnTo>
                              <a:lnTo>
                                <a:pt x="1050" y="226"/>
                              </a:lnTo>
                              <a:lnTo>
                                <a:pt x="927" y="453"/>
                              </a:lnTo>
                              <a:lnTo>
                                <a:pt x="1114" y="453"/>
                              </a:lnTo>
                              <a:lnTo>
                                <a:pt x="1237" y="226"/>
                              </a:lnTo>
                            </a:path>
                          </a:pathLst>
                        </a:custGeom>
                        <a:solidFill>
                          <a:srgbClr val="FF5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6"/>
                      <wps:cNvSpPr>
                        <a:spLocks/>
                      </wps:cNvSpPr>
                      <wps:spPr bwMode="auto">
                        <a:xfrm>
                          <a:off x="4945" y="727"/>
                          <a:ext cx="6491" cy="454"/>
                        </a:xfrm>
                        <a:custGeom>
                          <a:avLst/>
                          <a:gdLst>
                            <a:gd name="T0" fmla="*/ 1546 w 6491"/>
                            <a:gd name="T1" fmla="*/ 226 h 454"/>
                            <a:gd name="T2" fmla="*/ 1423 w 6491"/>
                            <a:gd name="T3" fmla="*/ 0 h 454"/>
                            <a:gd name="T4" fmla="*/ 1236 w 6491"/>
                            <a:gd name="T5" fmla="*/ 0 h 454"/>
                            <a:gd name="T6" fmla="*/ 1359 w 6491"/>
                            <a:gd name="T7" fmla="*/ 226 h 454"/>
                            <a:gd name="T8" fmla="*/ 1236 w 6491"/>
                            <a:gd name="T9" fmla="*/ 453 h 454"/>
                            <a:gd name="T10" fmla="*/ 1423 w 6491"/>
                            <a:gd name="T11" fmla="*/ 453 h 454"/>
                            <a:gd name="T12" fmla="*/ 1546 w 6491"/>
                            <a:gd name="T13" fmla="*/ 226 h 454"/>
                          </a:gdLst>
                          <a:ahLst/>
                          <a:cxnLst>
                            <a:cxn ang="0">
                              <a:pos x="T0" y="T1"/>
                            </a:cxn>
                            <a:cxn ang="0">
                              <a:pos x="T2" y="T3"/>
                            </a:cxn>
                            <a:cxn ang="0">
                              <a:pos x="T4" y="T5"/>
                            </a:cxn>
                            <a:cxn ang="0">
                              <a:pos x="T6" y="T7"/>
                            </a:cxn>
                            <a:cxn ang="0">
                              <a:pos x="T8" y="T9"/>
                            </a:cxn>
                            <a:cxn ang="0">
                              <a:pos x="T10" y="T11"/>
                            </a:cxn>
                            <a:cxn ang="0">
                              <a:pos x="T12" y="T13"/>
                            </a:cxn>
                          </a:cxnLst>
                          <a:rect l="0" t="0" r="r" b="b"/>
                          <a:pathLst>
                            <a:path w="6491" h="454">
                              <a:moveTo>
                                <a:pt x="1546" y="226"/>
                              </a:moveTo>
                              <a:lnTo>
                                <a:pt x="1423" y="0"/>
                              </a:lnTo>
                              <a:lnTo>
                                <a:pt x="1236" y="0"/>
                              </a:lnTo>
                              <a:lnTo>
                                <a:pt x="1359" y="226"/>
                              </a:lnTo>
                              <a:lnTo>
                                <a:pt x="1236" y="453"/>
                              </a:lnTo>
                              <a:lnTo>
                                <a:pt x="1423" y="453"/>
                              </a:lnTo>
                              <a:lnTo>
                                <a:pt x="1546" y="226"/>
                              </a:lnTo>
                            </a:path>
                          </a:pathLst>
                        </a:custGeom>
                        <a:solidFill>
                          <a:srgbClr val="FF5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7"/>
                      <wps:cNvSpPr>
                        <a:spLocks/>
                      </wps:cNvSpPr>
                      <wps:spPr bwMode="auto">
                        <a:xfrm>
                          <a:off x="4945" y="727"/>
                          <a:ext cx="6491" cy="454"/>
                        </a:xfrm>
                        <a:custGeom>
                          <a:avLst/>
                          <a:gdLst>
                            <a:gd name="T0" fmla="*/ 1855 w 6491"/>
                            <a:gd name="T1" fmla="*/ 226 h 454"/>
                            <a:gd name="T2" fmla="*/ 1732 w 6491"/>
                            <a:gd name="T3" fmla="*/ 0 h 454"/>
                            <a:gd name="T4" fmla="*/ 1545 w 6491"/>
                            <a:gd name="T5" fmla="*/ 0 h 454"/>
                            <a:gd name="T6" fmla="*/ 1668 w 6491"/>
                            <a:gd name="T7" fmla="*/ 226 h 454"/>
                            <a:gd name="T8" fmla="*/ 1545 w 6491"/>
                            <a:gd name="T9" fmla="*/ 453 h 454"/>
                            <a:gd name="T10" fmla="*/ 1732 w 6491"/>
                            <a:gd name="T11" fmla="*/ 453 h 454"/>
                            <a:gd name="T12" fmla="*/ 1855 w 6491"/>
                            <a:gd name="T13" fmla="*/ 226 h 454"/>
                          </a:gdLst>
                          <a:ahLst/>
                          <a:cxnLst>
                            <a:cxn ang="0">
                              <a:pos x="T0" y="T1"/>
                            </a:cxn>
                            <a:cxn ang="0">
                              <a:pos x="T2" y="T3"/>
                            </a:cxn>
                            <a:cxn ang="0">
                              <a:pos x="T4" y="T5"/>
                            </a:cxn>
                            <a:cxn ang="0">
                              <a:pos x="T6" y="T7"/>
                            </a:cxn>
                            <a:cxn ang="0">
                              <a:pos x="T8" y="T9"/>
                            </a:cxn>
                            <a:cxn ang="0">
                              <a:pos x="T10" y="T11"/>
                            </a:cxn>
                            <a:cxn ang="0">
                              <a:pos x="T12" y="T13"/>
                            </a:cxn>
                          </a:cxnLst>
                          <a:rect l="0" t="0" r="r" b="b"/>
                          <a:pathLst>
                            <a:path w="6491" h="454">
                              <a:moveTo>
                                <a:pt x="1855" y="226"/>
                              </a:moveTo>
                              <a:lnTo>
                                <a:pt x="1732" y="0"/>
                              </a:lnTo>
                              <a:lnTo>
                                <a:pt x="1545" y="0"/>
                              </a:lnTo>
                              <a:lnTo>
                                <a:pt x="1668" y="226"/>
                              </a:lnTo>
                              <a:lnTo>
                                <a:pt x="1545" y="453"/>
                              </a:lnTo>
                              <a:lnTo>
                                <a:pt x="1732" y="453"/>
                              </a:lnTo>
                              <a:lnTo>
                                <a:pt x="1855" y="226"/>
                              </a:lnTo>
                            </a:path>
                          </a:pathLst>
                        </a:custGeom>
                        <a:solidFill>
                          <a:srgbClr val="FF5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8"/>
                      <wps:cNvSpPr>
                        <a:spLocks/>
                      </wps:cNvSpPr>
                      <wps:spPr bwMode="auto">
                        <a:xfrm>
                          <a:off x="4945" y="727"/>
                          <a:ext cx="6491" cy="454"/>
                        </a:xfrm>
                        <a:custGeom>
                          <a:avLst/>
                          <a:gdLst>
                            <a:gd name="T0" fmla="*/ 2164 w 6491"/>
                            <a:gd name="T1" fmla="*/ 226 h 454"/>
                            <a:gd name="T2" fmla="*/ 2041 w 6491"/>
                            <a:gd name="T3" fmla="*/ 0 h 454"/>
                            <a:gd name="T4" fmla="*/ 1854 w 6491"/>
                            <a:gd name="T5" fmla="*/ 0 h 454"/>
                            <a:gd name="T6" fmla="*/ 1977 w 6491"/>
                            <a:gd name="T7" fmla="*/ 226 h 454"/>
                            <a:gd name="T8" fmla="*/ 1854 w 6491"/>
                            <a:gd name="T9" fmla="*/ 453 h 454"/>
                            <a:gd name="T10" fmla="*/ 2041 w 6491"/>
                            <a:gd name="T11" fmla="*/ 453 h 454"/>
                            <a:gd name="T12" fmla="*/ 2164 w 6491"/>
                            <a:gd name="T13" fmla="*/ 226 h 454"/>
                          </a:gdLst>
                          <a:ahLst/>
                          <a:cxnLst>
                            <a:cxn ang="0">
                              <a:pos x="T0" y="T1"/>
                            </a:cxn>
                            <a:cxn ang="0">
                              <a:pos x="T2" y="T3"/>
                            </a:cxn>
                            <a:cxn ang="0">
                              <a:pos x="T4" y="T5"/>
                            </a:cxn>
                            <a:cxn ang="0">
                              <a:pos x="T6" y="T7"/>
                            </a:cxn>
                            <a:cxn ang="0">
                              <a:pos x="T8" y="T9"/>
                            </a:cxn>
                            <a:cxn ang="0">
                              <a:pos x="T10" y="T11"/>
                            </a:cxn>
                            <a:cxn ang="0">
                              <a:pos x="T12" y="T13"/>
                            </a:cxn>
                          </a:cxnLst>
                          <a:rect l="0" t="0" r="r" b="b"/>
                          <a:pathLst>
                            <a:path w="6491" h="454">
                              <a:moveTo>
                                <a:pt x="2164" y="226"/>
                              </a:moveTo>
                              <a:lnTo>
                                <a:pt x="2041" y="0"/>
                              </a:lnTo>
                              <a:lnTo>
                                <a:pt x="1854" y="0"/>
                              </a:lnTo>
                              <a:lnTo>
                                <a:pt x="1977" y="226"/>
                              </a:lnTo>
                              <a:lnTo>
                                <a:pt x="1854" y="453"/>
                              </a:lnTo>
                              <a:lnTo>
                                <a:pt x="2041" y="453"/>
                              </a:lnTo>
                              <a:lnTo>
                                <a:pt x="2164" y="226"/>
                              </a:lnTo>
                            </a:path>
                          </a:pathLst>
                        </a:custGeom>
                        <a:solidFill>
                          <a:srgbClr val="FF5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9"/>
                      <wps:cNvSpPr>
                        <a:spLocks/>
                      </wps:cNvSpPr>
                      <wps:spPr bwMode="auto">
                        <a:xfrm>
                          <a:off x="4945" y="727"/>
                          <a:ext cx="6491" cy="454"/>
                        </a:xfrm>
                        <a:custGeom>
                          <a:avLst/>
                          <a:gdLst>
                            <a:gd name="T0" fmla="*/ 2473 w 6491"/>
                            <a:gd name="T1" fmla="*/ 226 h 454"/>
                            <a:gd name="T2" fmla="*/ 2350 w 6491"/>
                            <a:gd name="T3" fmla="*/ 0 h 454"/>
                            <a:gd name="T4" fmla="*/ 2163 w 6491"/>
                            <a:gd name="T5" fmla="*/ 0 h 454"/>
                            <a:gd name="T6" fmla="*/ 2286 w 6491"/>
                            <a:gd name="T7" fmla="*/ 226 h 454"/>
                            <a:gd name="T8" fmla="*/ 2163 w 6491"/>
                            <a:gd name="T9" fmla="*/ 453 h 454"/>
                            <a:gd name="T10" fmla="*/ 2350 w 6491"/>
                            <a:gd name="T11" fmla="*/ 453 h 454"/>
                            <a:gd name="T12" fmla="*/ 2473 w 6491"/>
                            <a:gd name="T13" fmla="*/ 226 h 454"/>
                          </a:gdLst>
                          <a:ahLst/>
                          <a:cxnLst>
                            <a:cxn ang="0">
                              <a:pos x="T0" y="T1"/>
                            </a:cxn>
                            <a:cxn ang="0">
                              <a:pos x="T2" y="T3"/>
                            </a:cxn>
                            <a:cxn ang="0">
                              <a:pos x="T4" y="T5"/>
                            </a:cxn>
                            <a:cxn ang="0">
                              <a:pos x="T6" y="T7"/>
                            </a:cxn>
                            <a:cxn ang="0">
                              <a:pos x="T8" y="T9"/>
                            </a:cxn>
                            <a:cxn ang="0">
                              <a:pos x="T10" y="T11"/>
                            </a:cxn>
                            <a:cxn ang="0">
                              <a:pos x="T12" y="T13"/>
                            </a:cxn>
                          </a:cxnLst>
                          <a:rect l="0" t="0" r="r" b="b"/>
                          <a:pathLst>
                            <a:path w="6491" h="454">
                              <a:moveTo>
                                <a:pt x="2473" y="226"/>
                              </a:moveTo>
                              <a:lnTo>
                                <a:pt x="2350" y="0"/>
                              </a:lnTo>
                              <a:lnTo>
                                <a:pt x="2163" y="0"/>
                              </a:lnTo>
                              <a:lnTo>
                                <a:pt x="2286" y="226"/>
                              </a:lnTo>
                              <a:lnTo>
                                <a:pt x="2163" y="453"/>
                              </a:lnTo>
                              <a:lnTo>
                                <a:pt x="2350" y="453"/>
                              </a:lnTo>
                              <a:lnTo>
                                <a:pt x="2473" y="226"/>
                              </a:lnTo>
                            </a:path>
                          </a:pathLst>
                        </a:custGeom>
                        <a:solidFill>
                          <a:srgbClr val="FF5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Freeform 10"/>
                      <wps:cNvSpPr>
                        <a:spLocks/>
                      </wps:cNvSpPr>
                      <wps:spPr bwMode="auto">
                        <a:xfrm>
                          <a:off x="4945" y="727"/>
                          <a:ext cx="6491" cy="454"/>
                        </a:xfrm>
                        <a:custGeom>
                          <a:avLst/>
                          <a:gdLst>
                            <a:gd name="T0" fmla="*/ 2782 w 6491"/>
                            <a:gd name="T1" fmla="*/ 226 h 454"/>
                            <a:gd name="T2" fmla="*/ 2659 w 6491"/>
                            <a:gd name="T3" fmla="*/ 0 h 454"/>
                            <a:gd name="T4" fmla="*/ 2472 w 6491"/>
                            <a:gd name="T5" fmla="*/ 0 h 454"/>
                            <a:gd name="T6" fmla="*/ 2595 w 6491"/>
                            <a:gd name="T7" fmla="*/ 226 h 454"/>
                            <a:gd name="T8" fmla="*/ 2472 w 6491"/>
                            <a:gd name="T9" fmla="*/ 453 h 454"/>
                            <a:gd name="T10" fmla="*/ 2659 w 6491"/>
                            <a:gd name="T11" fmla="*/ 453 h 454"/>
                            <a:gd name="T12" fmla="*/ 2782 w 6491"/>
                            <a:gd name="T13" fmla="*/ 226 h 454"/>
                          </a:gdLst>
                          <a:ahLst/>
                          <a:cxnLst>
                            <a:cxn ang="0">
                              <a:pos x="T0" y="T1"/>
                            </a:cxn>
                            <a:cxn ang="0">
                              <a:pos x="T2" y="T3"/>
                            </a:cxn>
                            <a:cxn ang="0">
                              <a:pos x="T4" y="T5"/>
                            </a:cxn>
                            <a:cxn ang="0">
                              <a:pos x="T6" y="T7"/>
                            </a:cxn>
                            <a:cxn ang="0">
                              <a:pos x="T8" y="T9"/>
                            </a:cxn>
                            <a:cxn ang="0">
                              <a:pos x="T10" y="T11"/>
                            </a:cxn>
                            <a:cxn ang="0">
                              <a:pos x="T12" y="T13"/>
                            </a:cxn>
                          </a:cxnLst>
                          <a:rect l="0" t="0" r="r" b="b"/>
                          <a:pathLst>
                            <a:path w="6491" h="454">
                              <a:moveTo>
                                <a:pt x="2782" y="226"/>
                              </a:moveTo>
                              <a:lnTo>
                                <a:pt x="2659" y="0"/>
                              </a:lnTo>
                              <a:lnTo>
                                <a:pt x="2472" y="0"/>
                              </a:lnTo>
                              <a:lnTo>
                                <a:pt x="2595" y="226"/>
                              </a:lnTo>
                              <a:lnTo>
                                <a:pt x="2472" y="453"/>
                              </a:lnTo>
                              <a:lnTo>
                                <a:pt x="2659" y="453"/>
                              </a:lnTo>
                              <a:lnTo>
                                <a:pt x="2782" y="226"/>
                              </a:lnTo>
                            </a:path>
                          </a:pathLst>
                        </a:custGeom>
                        <a:solidFill>
                          <a:srgbClr val="FF5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11"/>
                      <wps:cNvSpPr>
                        <a:spLocks/>
                      </wps:cNvSpPr>
                      <wps:spPr bwMode="auto">
                        <a:xfrm>
                          <a:off x="4945" y="727"/>
                          <a:ext cx="6491" cy="454"/>
                        </a:xfrm>
                        <a:custGeom>
                          <a:avLst/>
                          <a:gdLst>
                            <a:gd name="T0" fmla="*/ 3091 w 6491"/>
                            <a:gd name="T1" fmla="*/ 226 h 454"/>
                            <a:gd name="T2" fmla="*/ 2968 w 6491"/>
                            <a:gd name="T3" fmla="*/ 0 h 454"/>
                            <a:gd name="T4" fmla="*/ 2781 w 6491"/>
                            <a:gd name="T5" fmla="*/ 0 h 454"/>
                            <a:gd name="T6" fmla="*/ 2904 w 6491"/>
                            <a:gd name="T7" fmla="*/ 226 h 454"/>
                            <a:gd name="T8" fmla="*/ 2781 w 6491"/>
                            <a:gd name="T9" fmla="*/ 453 h 454"/>
                            <a:gd name="T10" fmla="*/ 2968 w 6491"/>
                            <a:gd name="T11" fmla="*/ 453 h 454"/>
                            <a:gd name="T12" fmla="*/ 3091 w 6491"/>
                            <a:gd name="T13" fmla="*/ 226 h 454"/>
                          </a:gdLst>
                          <a:ahLst/>
                          <a:cxnLst>
                            <a:cxn ang="0">
                              <a:pos x="T0" y="T1"/>
                            </a:cxn>
                            <a:cxn ang="0">
                              <a:pos x="T2" y="T3"/>
                            </a:cxn>
                            <a:cxn ang="0">
                              <a:pos x="T4" y="T5"/>
                            </a:cxn>
                            <a:cxn ang="0">
                              <a:pos x="T6" y="T7"/>
                            </a:cxn>
                            <a:cxn ang="0">
                              <a:pos x="T8" y="T9"/>
                            </a:cxn>
                            <a:cxn ang="0">
                              <a:pos x="T10" y="T11"/>
                            </a:cxn>
                            <a:cxn ang="0">
                              <a:pos x="T12" y="T13"/>
                            </a:cxn>
                          </a:cxnLst>
                          <a:rect l="0" t="0" r="r" b="b"/>
                          <a:pathLst>
                            <a:path w="6491" h="454">
                              <a:moveTo>
                                <a:pt x="3091" y="226"/>
                              </a:moveTo>
                              <a:lnTo>
                                <a:pt x="2968" y="0"/>
                              </a:lnTo>
                              <a:lnTo>
                                <a:pt x="2781" y="0"/>
                              </a:lnTo>
                              <a:lnTo>
                                <a:pt x="2904" y="226"/>
                              </a:lnTo>
                              <a:lnTo>
                                <a:pt x="2781" y="453"/>
                              </a:lnTo>
                              <a:lnTo>
                                <a:pt x="2968" y="453"/>
                              </a:lnTo>
                              <a:lnTo>
                                <a:pt x="3091" y="226"/>
                              </a:lnTo>
                            </a:path>
                          </a:pathLst>
                        </a:custGeom>
                        <a:solidFill>
                          <a:srgbClr val="FF5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Freeform 12"/>
                      <wps:cNvSpPr>
                        <a:spLocks/>
                      </wps:cNvSpPr>
                      <wps:spPr bwMode="auto">
                        <a:xfrm>
                          <a:off x="4945" y="727"/>
                          <a:ext cx="6491" cy="454"/>
                        </a:xfrm>
                        <a:custGeom>
                          <a:avLst/>
                          <a:gdLst>
                            <a:gd name="T0" fmla="*/ 3400 w 6491"/>
                            <a:gd name="T1" fmla="*/ 226 h 454"/>
                            <a:gd name="T2" fmla="*/ 3277 w 6491"/>
                            <a:gd name="T3" fmla="*/ 0 h 454"/>
                            <a:gd name="T4" fmla="*/ 3090 w 6491"/>
                            <a:gd name="T5" fmla="*/ 0 h 454"/>
                            <a:gd name="T6" fmla="*/ 3213 w 6491"/>
                            <a:gd name="T7" fmla="*/ 226 h 454"/>
                            <a:gd name="T8" fmla="*/ 3090 w 6491"/>
                            <a:gd name="T9" fmla="*/ 453 h 454"/>
                            <a:gd name="T10" fmla="*/ 3277 w 6491"/>
                            <a:gd name="T11" fmla="*/ 453 h 454"/>
                            <a:gd name="T12" fmla="*/ 3400 w 6491"/>
                            <a:gd name="T13" fmla="*/ 226 h 454"/>
                          </a:gdLst>
                          <a:ahLst/>
                          <a:cxnLst>
                            <a:cxn ang="0">
                              <a:pos x="T0" y="T1"/>
                            </a:cxn>
                            <a:cxn ang="0">
                              <a:pos x="T2" y="T3"/>
                            </a:cxn>
                            <a:cxn ang="0">
                              <a:pos x="T4" y="T5"/>
                            </a:cxn>
                            <a:cxn ang="0">
                              <a:pos x="T6" y="T7"/>
                            </a:cxn>
                            <a:cxn ang="0">
                              <a:pos x="T8" y="T9"/>
                            </a:cxn>
                            <a:cxn ang="0">
                              <a:pos x="T10" y="T11"/>
                            </a:cxn>
                            <a:cxn ang="0">
                              <a:pos x="T12" y="T13"/>
                            </a:cxn>
                          </a:cxnLst>
                          <a:rect l="0" t="0" r="r" b="b"/>
                          <a:pathLst>
                            <a:path w="6491" h="454">
                              <a:moveTo>
                                <a:pt x="3400" y="226"/>
                              </a:moveTo>
                              <a:lnTo>
                                <a:pt x="3277" y="0"/>
                              </a:lnTo>
                              <a:lnTo>
                                <a:pt x="3090" y="0"/>
                              </a:lnTo>
                              <a:lnTo>
                                <a:pt x="3213" y="226"/>
                              </a:lnTo>
                              <a:lnTo>
                                <a:pt x="3090" y="453"/>
                              </a:lnTo>
                              <a:lnTo>
                                <a:pt x="3277" y="453"/>
                              </a:lnTo>
                              <a:lnTo>
                                <a:pt x="3400" y="226"/>
                              </a:lnTo>
                            </a:path>
                          </a:pathLst>
                        </a:custGeom>
                        <a:solidFill>
                          <a:srgbClr val="FF5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13"/>
                      <wps:cNvSpPr>
                        <a:spLocks/>
                      </wps:cNvSpPr>
                      <wps:spPr bwMode="auto">
                        <a:xfrm>
                          <a:off x="4945" y="727"/>
                          <a:ext cx="6491" cy="454"/>
                        </a:xfrm>
                        <a:custGeom>
                          <a:avLst/>
                          <a:gdLst>
                            <a:gd name="T0" fmla="*/ 3709 w 6491"/>
                            <a:gd name="T1" fmla="*/ 226 h 454"/>
                            <a:gd name="T2" fmla="*/ 3586 w 6491"/>
                            <a:gd name="T3" fmla="*/ 0 h 454"/>
                            <a:gd name="T4" fmla="*/ 3399 w 6491"/>
                            <a:gd name="T5" fmla="*/ 0 h 454"/>
                            <a:gd name="T6" fmla="*/ 3522 w 6491"/>
                            <a:gd name="T7" fmla="*/ 226 h 454"/>
                            <a:gd name="T8" fmla="*/ 3399 w 6491"/>
                            <a:gd name="T9" fmla="*/ 453 h 454"/>
                            <a:gd name="T10" fmla="*/ 3586 w 6491"/>
                            <a:gd name="T11" fmla="*/ 453 h 454"/>
                            <a:gd name="T12" fmla="*/ 3709 w 6491"/>
                            <a:gd name="T13" fmla="*/ 226 h 454"/>
                          </a:gdLst>
                          <a:ahLst/>
                          <a:cxnLst>
                            <a:cxn ang="0">
                              <a:pos x="T0" y="T1"/>
                            </a:cxn>
                            <a:cxn ang="0">
                              <a:pos x="T2" y="T3"/>
                            </a:cxn>
                            <a:cxn ang="0">
                              <a:pos x="T4" y="T5"/>
                            </a:cxn>
                            <a:cxn ang="0">
                              <a:pos x="T6" y="T7"/>
                            </a:cxn>
                            <a:cxn ang="0">
                              <a:pos x="T8" y="T9"/>
                            </a:cxn>
                            <a:cxn ang="0">
                              <a:pos x="T10" y="T11"/>
                            </a:cxn>
                            <a:cxn ang="0">
                              <a:pos x="T12" y="T13"/>
                            </a:cxn>
                          </a:cxnLst>
                          <a:rect l="0" t="0" r="r" b="b"/>
                          <a:pathLst>
                            <a:path w="6491" h="454">
                              <a:moveTo>
                                <a:pt x="3709" y="226"/>
                              </a:moveTo>
                              <a:lnTo>
                                <a:pt x="3586" y="0"/>
                              </a:lnTo>
                              <a:lnTo>
                                <a:pt x="3399" y="0"/>
                              </a:lnTo>
                              <a:lnTo>
                                <a:pt x="3522" y="226"/>
                              </a:lnTo>
                              <a:lnTo>
                                <a:pt x="3399" y="453"/>
                              </a:lnTo>
                              <a:lnTo>
                                <a:pt x="3586" y="453"/>
                              </a:lnTo>
                              <a:lnTo>
                                <a:pt x="3709" y="226"/>
                              </a:lnTo>
                            </a:path>
                          </a:pathLst>
                        </a:custGeom>
                        <a:solidFill>
                          <a:srgbClr val="FF5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14"/>
                      <wps:cNvSpPr>
                        <a:spLocks/>
                      </wps:cNvSpPr>
                      <wps:spPr bwMode="auto">
                        <a:xfrm>
                          <a:off x="4945" y="727"/>
                          <a:ext cx="6491" cy="454"/>
                        </a:xfrm>
                        <a:custGeom>
                          <a:avLst/>
                          <a:gdLst>
                            <a:gd name="T0" fmla="*/ 4018 w 6491"/>
                            <a:gd name="T1" fmla="*/ 226 h 454"/>
                            <a:gd name="T2" fmla="*/ 3895 w 6491"/>
                            <a:gd name="T3" fmla="*/ 0 h 454"/>
                            <a:gd name="T4" fmla="*/ 3708 w 6491"/>
                            <a:gd name="T5" fmla="*/ 0 h 454"/>
                            <a:gd name="T6" fmla="*/ 3831 w 6491"/>
                            <a:gd name="T7" fmla="*/ 226 h 454"/>
                            <a:gd name="T8" fmla="*/ 3708 w 6491"/>
                            <a:gd name="T9" fmla="*/ 453 h 454"/>
                            <a:gd name="T10" fmla="*/ 3895 w 6491"/>
                            <a:gd name="T11" fmla="*/ 453 h 454"/>
                            <a:gd name="T12" fmla="*/ 4018 w 6491"/>
                            <a:gd name="T13" fmla="*/ 226 h 454"/>
                          </a:gdLst>
                          <a:ahLst/>
                          <a:cxnLst>
                            <a:cxn ang="0">
                              <a:pos x="T0" y="T1"/>
                            </a:cxn>
                            <a:cxn ang="0">
                              <a:pos x="T2" y="T3"/>
                            </a:cxn>
                            <a:cxn ang="0">
                              <a:pos x="T4" y="T5"/>
                            </a:cxn>
                            <a:cxn ang="0">
                              <a:pos x="T6" y="T7"/>
                            </a:cxn>
                            <a:cxn ang="0">
                              <a:pos x="T8" y="T9"/>
                            </a:cxn>
                            <a:cxn ang="0">
                              <a:pos x="T10" y="T11"/>
                            </a:cxn>
                            <a:cxn ang="0">
                              <a:pos x="T12" y="T13"/>
                            </a:cxn>
                          </a:cxnLst>
                          <a:rect l="0" t="0" r="r" b="b"/>
                          <a:pathLst>
                            <a:path w="6491" h="454">
                              <a:moveTo>
                                <a:pt x="4018" y="226"/>
                              </a:moveTo>
                              <a:lnTo>
                                <a:pt x="3895" y="0"/>
                              </a:lnTo>
                              <a:lnTo>
                                <a:pt x="3708" y="0"/>
                              </a:lnTo>
                              <a:lnTo>
                                <a:pt x="3831" y="226"/>
                              </a:lnTo>
                              <a:lnTo>
                                <a:pt x="3708" y="453"/>
                              </a:lnTo>
                              <a:lnTo>
                                <a:pt x="3895" y="453"/>
                              </a:lnTo>
                              <a:lnTo>
                                <a:pt x="4018" y="226"/>
                              </a:lnTo>
                            </a:path>
                          </a:pathLst>
                        </a:custGeom>
                        <a:solidFill>
                          <a:srgbClr val="FF5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15"/>
                      <wps:cNvSpPr>
                        <a:spLocks/>
                      </wps:cNvSpPr>
                      <wps:spPr bwMode="auto">
                        <a:xfrm>
                          <a:off x="4945" y="727"/>
                          <a:ext cx="6491" cy="454"/>
                        </a:xfrm>
                        <a:custGeom>
                          <a:avLst/>
                          <a:gdLst>
                            <a:gd name="T0" fmla="*/ 4327 w 6491"/>
                            <a:gd name="T1" fmla="*/ 226 h 454"/>
                            <a:gd name="T2" fmla="*/ 4204 w 6491"/>
                            <a:gd name="T3" fmla="*/ 0 h 454"/>
                            <a:gd name="T4" fmla="*/ 4017 w 6491"/>
                            <a:gd name="T5" fmla="*/ 0 h 454"/>
                            <a:gd name="T6" fmla="*/ 4140 w 6491"/>
                            <a:gd name="T7" fmla="*/ 226 h 454"/>
                            <a:gd name="T8" fmla="*/ 4017 w 6491"/>
                            <a:gd name="T9" fmla="*/ 453 h 454"/>
                            <a:gd name="T10" fmla="*/ 4204 w 6491"/>
                            <a:gd name="T11" fmla="*/ 453 h 454"/>
                            <a:gd name="T12" fmla="*/ 4327 w 6491"/>
                            <a:gd name="T13" fmla="*/ 226 h 454"/>
                          </a:gdLst>
                          <a:ahLst/>
                          <a:cxnLst>
                            <a:cxn ang="0">
                              <a:pos x="T0" y="T1"/>
                            </a:cxn>
                            <a:cxn ang="0">
                              <a:pos x="T2" y="T3"/>
                            </a:cxn>
                            <a:cxn ang="0">
                              <a:pos x="T4" y="T5"/>
                            </a:cxn>
                            <a:cxn ang="0">
                              <a:pos x="T6" y="T7"/>
                            </a:cxn>
                            <a:cxn ang="0">
                              <a:pos x="T8" y="T9"/>
                            </a:cxn>
                            <a:cxn ang="0">
                              <a:pos x="T10" y="T11"/>
                            </a:cxn>
                            <a:cxn ang="0">
                              <a:pos x="T12" y="T13"/>
                            </a:cxn>
                          </a:cxnLst>
                          <a:rect l="0" t="0" r="r" b="b"/>
                          <a:pathLst>
                            <a:path w="6491" h="454">
                              <a:moveTo>
                                <a:pt x="4327" y="226"/>
                              </a:moveTo>
                              <a:lnTo>
                                <a:pt x="4204" y="0"/>
                              </a:lnTo>
                              <a:lnTo>
                                <a:pt x="4017" y="0"/>
                              </a:lnTo>
                              <a:lnTo>
                                <a:pt x="4140" y="226"/>
                              </a:lnTo>
                              <a:lnTo>
                                <a:pt x="4017" y="453"/>
                              </a:lnTo>
                              <a:lnTo>
                                <a:pt x="4204" y="453"/>
                              </a:lnTo>
                              <a:lnTo>
                                <a:pt x="4327" y="226"/>
                              </a:lnTo>
                            </a:path>
                          </a:pathLst>
                        </a:custGeom>
                        <a:solidFill>
                          <a:srgbClr val="FF5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16"/>
                      <wps:cNvSpPr>
                        <a:spLocks/>
                      </wps:cNvSpPr>
                      <wps:spPr bwMode="auto">
                        <a:xfrm>
                          <a:off x="4945" y="727"/>
                          <a:ext cx="6491" cy="454"/>
                        </a:xfrm>
                        <a:custGeom>
                          <a:avLst/>
                          <a:gdLst>
                            <a:gd name="T0" fmla="*/ 4636 w 6491"/>
                            <a:gd name="T1" fmla="*/ 226 h 454"/>
                            <a:gd name="T2" fmla="*/ 4513 w 6491"/>
                            <a:gd name="T3" fmla="*/ 0 h 454"/>
                            <a:gd name="T4" fmla="*/ 4326 w 6491"/>
                            <a:gd name="T5" fmla="*/ 0 h 454"/>
                            <a:gd name="T6" fmla="*/ 4449 w 6491"/>
                            <a:gd name="T7" fmla="*/ 226 h 454"/>
                            <a:gd name="T8" fmla="*/ 4326 w 6491"/>
                            <a:gd name="T9" fmla="*/ 453 h 454"/>
                            <a:gd name="T10" fmla="*/ 4513 w 6491"/>
                            <a:gd name="T11" fmla="*/ 453 h 454"/>
                            <a:gd name="T12" fmla="*/ 4636 w 6491"/>
                            <a:gd name="T13" fmla="*/ 226 h 454"/>
                          </a:gdLst>
                          <a:ahLst/>
                          <a:cxnLst>
                            <a:cxn ang="0">
                              <a:pos x="T0" y="T1"/>
                            </a:cxn>
                            <a:cxn ang="0">
                              <a:pos x="T2" y="T3"/>
                            </a:cxn>
                            <a:cxn ang="0">
                              <a:pos x="T4" y="T5"/>
                            </a:cxn>
                            <a:cxn ang="0">
                              <a:pos x="T6" y="T7"/>
                            </a:cxn>
                            <a:cxn ang="0">
                              <a:pos x="T8" y="T9"/>
                            </a:cxn>
                            <a:cxn ang="0">
                              <a:pos x="T10" y="T11"/>
                            </a:cxn>
                            <a:cxn ang="0">
                              <a:pos x="T12" y="T13"/>
                            </a:cxn>
                          </a:cxnLst>
                          <a:rect l="0" t="0" r="r" b="b"/>
                          <a:pathLst>
                            <a:path w="6491" h="454">
                              <a:moveTo>
                                <a:pt x="4636" y="226"/>
                              </a:moveTo>
                              <a:lnTo>
                                <a:pt x="4513" y="0"/>
                              </a:lnTo>
                              <a:lnTo>
                                <a:pt x="4326" y="0"/>
                              </a:lnTo>
                              <a:lnTo>
                                <a:pt x="4449" y="226"/>
                              </a:lnTo>
                              <a:lnTo>
                                <a:pt x="4326" y="453"/>
                              </a:lnTo>
                              <a:lnTo>
                                <a:pt x="4513" y="453"/>
                              </a:lnTo>
                              <a:lnTo>
                                <a:pt x="4636" y="226"/>
                              </a:lnTo>
                            </a:path>
                          </a:pathLst>
                        </a:custGeom>
                        <a:solidFill>
                          <a:srgbClr val="FF5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17"/>
                      <wps:cNvSpPr>
                        <a:spLocks/>
                      </wps:cNvSpPr>
                      <wps:spPr bwMode="auto">
                        <a:xfrm>
                          <a:off x="4945" y="727"/>
                          <a:ext cx="6491" cy="454"/>
                        </a:xfrm>
                        <a:custGeom>
                          <a:avLst/>
                          <a:gdLst>
                            <a:gd name="T0" fmla="*/ 4945 w 6491"/>
                            <a:gd name="T1" fmla="*/ 226 h 454"/>
                            <a:gd name="T2" fmla="*/ 4822 w 6491"/>
                            <a:gd name="T3" fmla="*/ 0 h 454"/>
                            <a:gd name="T4" fmla="*/ 4635 w 6491"/>
                            <a:gd name="T5" fmla="*/ 0 h 454"/>
                            <a:gd name="T6" fmla="*/ 4758 w 6491"/>
                            <a:gd name="T7" fmla="*/ 226 h 454"/>
                            <a:gd name="T8" fmla="*/ 4635 w 6491"/>
                            <a:gd name="T9" fmla="*/ 453 h 454"/>
                            <a:gd name="T10" fmla="*/ 4822 w 6491"/>
                            <a:gd name="T11" fmla="*/ 453 h 454"/>
                            <a:gd name="T12" fmla="*/ 4945 w 6491"/>
                            <a:gd name="T13" fmla="*/ 226 h 454"/>
                          </a:gdLst>
                          <a:ahLst/>
                          <a:cxnLst>
                            <a:cxn ang="0">
                              <a:pos x="T0" y="T1"/>
                            </a:cxn>
                            <a:cxn ang="0">
                              <a:pos x="T2" y="T3"/>
                            </a:cxn>
                            <a:cxn ang="0">
                              <a:pos x="T4" y="T5"/>
                            </a:cxn>
                            <a:cxn ang="0">
                              <a:pos x="T6" y="T7"/>
                            </a:cxn>
                            <a:cxn ang="0">
                              <a:pos x="T8" y="T9"/>
                            </a:cxn>
                            <a:cxn ang="0">
                              <a:pos x="T10" y="T11"/>
                            </a:cxn>
                            <a:cxn ang="0">
                              <a:pos x="T12" y="T13"/>
                            </a:cxn>
                          </a:cxnLst>
                          <a:rect l="0" t="0" r="r" b="b"/>
                          <a:pathLst>
                            <a:path w="6491" h="454">
                              <a:moveTo>
                                <a:pt x="4945" y="226"/>
                              </a:moveTo>
                              <a:lnTo>
                                <a:pt x="4822" y="0"/>
                              </a:lnTo>
                              <a:lnTo>
                                <a:pt x="4635" y="0"/>
                              </a:lnTo>
                              <a:lnTo>
                                <a:pt x="4758" y="226"/>
                              </a:lnTo>
                              <a:lnTo>
                                <a:pt x="4635" y="453"/>
                              </a:lnTo>
                              <a:lnTo>
                                <a:pt x="4822" y="453"/>
                              </a:lnTo>
                              <a:lnTo>
                                <a:pt x="4945" y="226"/>
                              </a:lnTo>
                            </a:path>
                          </a:pathLst>
                        </a:custGeom>
                        <a:solidFill>
                          <a:srgbClr val="FF5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Freeform 18"/>
                      <wps:cNvSpPr>
                        <a:spLocks/>
                      </wps:cNvSpPr>
                      <wps:spPr bwMode="auto">
                        <a:xfrm>
                          <a:off x="4945" y="727"/>
                          <a:ext cx="6491" cy="454"/>
                        </a:xfrm>
                        <a:custGeom>
                          <a:avLst/>
                          <a:gdLst>
                            <a:gd name="T0" fmla="*/ 5254 w 6491"/>
                            <a:gd name="T1" fmla="*/ 226 h 454"/>
                            <a:gd name="T2" fmla="*/ 5131 w 6491"/>
                            <a:gd name="T3" fmla="*/ 0 h 454"/>
                            <a:gd name="T4" fmla="*/ 4944 w 6491"/>
                            <a:gd name="T5" fmla="*/ 0 h 454"/>
                            <a:gd name="T6" fmla="*/ 5067 w 6491"/>
                            <a:gd name="T7" fmla="*/ 226 h 454"/>
                            <a:gd name="T8" fmla="*/ 4944 w 6491"/>
                            <a:gd name="T9" fmla="*/ 453 h 454"/>
                            <a:gd name="T10" fmla="*/ 5131 w 6491"/>
                            <a:gd name="T11" fmla="*/ 453 h 454"/>
                            <a:gd name="T12" fmla="*/ 5254 w 6491"/>
                            <a:gd name="T13" fmla="*/ 226 h 454"/>
                          </a:gdLst>
                          <a:ahLst/>
                          <a:cxnLst>
                            <a:cxn ang="0">
                              <a:pos x="T0" y="T1"/>
                            </a:cxn>
                            <a:cxn ang="0">
                              <a:pos x="T2" y="T3"/>
                            </a:cxn>
                            <a:cxn ang="0">
                              <a:pos x="T4" y="T5"/>
                            </a:cxn>
                            <a:cxn ang="0">
                              <a:pos x="T6" y="T7"/>
                            </a:cxn>
                            <a:cxn ang="0">
                              <a:pos x="T8" y="T9"/>
                            </a:cxn>
                            <a:cxn ang="0">
                              <a:pos x="T10" y="T11"/>
                            </a:cxn>
                            <a:cxn ang="0">
                              <a:pos x="T12" y="T13"/>
                            </a:cxn>
                          </a:cxnLst>
                          <a:rect l="0" t="0" r="r" b="b"/>
                          <a:pathLst>
                            <a:path w="6491" h="454">
                              <a:moveTo>
                                <a:pt x="5254" y="226"/>
                              </a:moveTo>
                              <a:lnTo>
                                <a:pt x="5131" y="0"/>
                              </a:lnTo>
                              <a:lnTo>
                                <a:pt x="4944" y="0"/>
                              </a:lnTo>
                              <a:lnTo>
                                <a:pt x="5067" y="226"/>
                              </a:lnTo>
                              <a:lnTo>
                                <a:pt x="4944" y="453"/>
                              </a:lnTo>
                              <a:lnTo>
                                <a:pt x="5131" y="453"/>
                              </a:lnTo>
                              <a:lnTo>
                                <a:pt x="5254" y="226"/>
                              </a:lnTo>
                            </a:path>
                          </a:pathLst>
                        </a:custGeom>
                        <a:solidFill>
                          <a:srgbClr val="FF5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19"/>
                      <wps:cNvSpPr>
                        <a:spLocks/>
                      </wps:cNvSpPr>
                      <wps:spPr bwMode="auto">
                        <a:xfrm>
                          <a:off x="4945" y="727"/>
                          <a:ext cx="6491" cy="454"/>
                        </a:xfrm>
                        <a:custGeom>
                          <a:avLst/>
                          <a:gdLst>
                            <a:gd name="T0" fmla="*/ 5563 w 6491"/>
                            <a:gd name="T1" fmla="*/ 226 h 454"/>
                            <a:gd name="T2" fmla="*/ 5440 w 6491"/>
                            <a:gd name="T3" fmla="*/ 0 h 454"/>
                            <a:gd name="T4" fmla="*/ 5253 w 6491"/>
                            <a:gd name="T5" fmla="*/ 0 h 454"/>
                            <a:gd name="T6" fmla="*/ 5376 w 6491"/>
                            <a:gd name="T7" fmla="*/ 226 h 454"/>
                            <a:gd name="T8" fmla="*/ 5253 w 6491"/>
                            <a:gd name="T9" fmla="*/ 453 h 454"/>
                            <a:gd name="T10" fmla="*/ 5440 w 6491"/>
                            <a:gd name="T11" fmla="*/ 453 h 454"/>
                            <a:gd name="T12" fmla="*/ 5563 w 6491"/>
                            <a:gd name="T13" fmla="*/ 226 h 454"/>
                          </a:gdLst>
                          <a:ahLst/>
                          <a:cxnLst>
                            <a:cxn ang="0">
                              <a:pos x="T0" y="T1"/>
                            </a:cxn>
                            <a:cxn ang="0">
                              <a:pos x="T2" y="T3"/>
                            </a:cxn>
                            <a:cxn ang="0">
                              <a:pos x="T4" y="T5"/>
                            </a:cxn>
                            <a:cxn ang="0">
                              <a:pos x="T6" y="T7"/>
                            </a:cxn>
                            <a:cxn ang="0">
                              <a:pos x="T8" y="T9"/>
                            </a:cxn>
                            <a:cxn ang="0">
                              <a:pos x="T10" y="T11"/>
                            </a:cxn>
                            <a:cxn ang="0">
                              <a:pos x="T12" y="T13"/>
                            </a:cxn>
                          </a:cxnLst>
                          <a:rect l="0" t="0" r="r" b="b"/>
                          <a:pathLst>
                            <a:path w="6491" h="454">
                              <a:moveTo>
                                <a:pt x="5563" y="226"/>
                              </a:moveTo>
                              <a:lnTo>
                                <a:pt x="5440" y="0"/>
                              </a:lnTo>
                              <a:lnTo>
                                <a:pt x="5253" y="0"/>
                              </a:lnTo>
                              <a:lnTo>
                                <a:pt x="5376" y="226"/>
                              </a:lnTo>
                              <a:lnTo>
                                <a:pt x="5253" y="453"/>
                              </a:lnTo>
                              <a:lnTo>
                                <a:pt x="5440" y="453"/>
                              </a:lnTo>
                              <a:lnTo>
                                <a:pt x="5563" y="226"/>
                              </a:lnTo>
                            </a:path>
                          </a:pathLst>
                        </a:custGeom>
                        <a:solidFill>
                          <a:srgbClr val="FF5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Freeform 20"/>
                      <wps:cNvSpPr>
                        <a:spLocks/>
                      </wps:cNvSpPr>
                      <wps:spPr bwMode="auto">
                        <a:xfrm>
                          <a:off x="4945" y="727"/>
                          <a:ext cx="6491" cy="454"/>
                        </a:xfrm>
                        <a:custGeom>
                          <a:avLst/>
                          <a:gdLst>
                            <a:gd name="T0" fmla="*/ 5872 w 6491"/>
                            <a:gd name="T1" fmla="*/ 226 h 454"/>
                            <a:gd name="T2" fmla="*/ 5749 w 6491"/>
                            <a:gd name="T3" fmla="*/ 0 h 454"/>
                            <a:gd name="T4" fmla="*/ 5562 w 6491"/>
                            <a:gd name="T5" fmla="*/ 0 h 454"/>
                            <a:gd name="T6" fmla="*/ 5685 w 6491"/>
                            <a:gd name="T7" fmla="*/ 226 h 454"/>
                            <a:gd name="T8" fmla="*/ 5562 w 6491"/>
                            <a:gd name="T9" fmla="*/ 453 h 454"/>
                            <a:gd name="T10" fmla="*/ 5749 w 6491"/>
                            <a:gd name="T11" fmla="*/ 453 h 454"/>
                            <a:gd name="T12" fmla="*/ 5872 w 6491"/>
                            <a:gd name="T13" fmla="*/ 226 h 454"/>
                          </a:gdLst>
                          <a:ahLst/>
                          <a:cxnLst>
                            <a:cxn ang="0">
                              <a:pos x="T0" y="T1"/>
                            </a:cxn>
                            <a:cxn ang="0">
                              <a:pos x="T2" y="T3"/>
                            </a:cxn>
                            <a:cxn ang="0">
                              <a:pos x="T4" y="T5"/>
                            </a:cxn>
                            <a:cxn ang="0">
                              <a:pos x="T6" y="T7"/>
                            </a:cxn>
                            <a:cxn ang="0">
                              <a:pos x="T8" y="T9"/>
                            </a:cxn>
                            <a:cxn ang="0">
                              <a:pos x="T10" y="T11"/>
                            </a:cxn>
                            <a:cxn ang="0">
                              <a:pos x="T12" y="T13"/>
                            </a:cxn>
                          </a:cxnLst>
                          <a:rect l="0" t="0" r="r" b="b"/>
                          <a:pathLst>
                            <a:path w="6491" h="454">
                              <a:moveTo>
                                <a:pt x="5872" y="226"/>
                              </a:moveTo>
                              <a:lnTo>
                                <a:pt x="5749" y="0"/>
                              </a:lnTo>
                              <a:lnTo>
                                <a:pt x="5562" y="0"/>
                              </a:lnTo>
                              <a:lnTo>
                                <a:pt x="5685" y="226"/>
                              </a:lnTo>
                              <a:lnTo>
                                <a:pt x="5562" y="453"/>
                              </a:lnTo>
                              <a:lnTo>
                                <a:pt x="5749" y="453"/>
                              </a:lnTo>
                              <a:lnTo>
                                <a:pt x="5872" y="226"/>
                              </a:lnTo>
                            </a:path>
                          </a:pathLst>
                        </a:custGeom>
                        <a:solidFill>
                          <a:srgbClr val="FF5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21"/>
                      <wps:cNvSpPr>
                        <a:spLocks/>
                      </wps:cNvSpPr>
                      <wps:spPr bwMode="auto">
                        <a:xfrm>
                          <a:off x="4945" y="727"/>
                          <a:ext cx="6491" cy="454"/>
                        </a:xfrm>
                        <a:custGeom>
                          <a:avLst/>
                          <a:gdLst>
                            <a:gd name="T0" fmla="*/ 6181 w 6491"/>
                            <a:gd name="T1" fmla="*/ 226 h 454"/>
                            <a:gd name="T2" fmla="*/ 6058 w 6491"/>
                            <a:gd name="T3" fmla="*/ 0 h 454"/>
                            <a:gd name="T4" fmla="*/ 5871 w 6491"/>
                            <a:gd name="T5" fmla="*/ 0 h 454"/>
                            <a:gd name="T6" fmla="*/ 5994 w 6491"/>
                            <a:gd name="T7" fmla="*/ 226 h 454"/>
                            <a:gd name="T8" fmla="*/ 5871 w 6491"/>
                            <a:gd name="T9" fmla="*/ 453 h 454"/>
                            <a:gd name="T10" fmla="*/ 6058 w 6491"/>
                            <a:gd name="T11" fmla="*/ 453 h 454"/>
                            <a:gd name="T12" fmla="*/ 6181 w 6491"/>
                            <a:gd name="T13" fmla="*/ 226 h 454"/>
                          </a:gdLst>
                          <a:ahLst/>
                          <a:cxnLst>
                            <a:cxn ang="0">
                              <a:pos x="T0" y="T1"/>
                            </a:cxn>
                            <a:cxn ang="0">
                              <a:pos x="T2" y="T3"/>
                            </a:cxn>
                            <a:cxn ang="0">
                              <a:pos x="T4" y="T5"/>
                            </a:cxn>
                            <a:cxn ang="0">
                              <a:pos x="T6" y="T7"/>
                            </a:cxn>
                            <a:cxn ang="0">
                              <a:pos x="T8" y="T9"/>
                            </a:cxn>
                            <a:cxn ang="0">
                              <a:pos x="T10" y="T11"/>
                            </a:cxn>
                            <a:cxn ang="0">
                              <a:pos x="T12" y="T13"/>
                            </a:cxn>
                          </a:cxnLst>
                          <a:rect l="0" t="0" r="r" b="b"/>
                          <a:pathLst>
                            <a:path w="6491" h="454">
                              <a:moveTo>
                                <a:pt x="6181" y="226"/>
                              </a:moveTo>
                              <a:lnTo>
                                <a:pt x="6058" y="0"/>
                              </a:lnTo>
                              <a:lnTo>
                                <a:pt x="5871" y="0"/>
                              </a:lnTo>
                              <a:lnTo>
                                <a:pt x="5994" y="226"/>
                              </a:lnTo>
                              <a:lnTo>
                                <a:pt x="5871" y="453"/>
                              </a:lnTo>
                              <a:lnTo>
                                <a:pt x="6058" y="453"/>
                              </a:lnTo>
                              <a:lnTo>
                                <a:pt x="6181" y="226"/>
                              </a:lnTo>
                            </a:path>
                          </a:pathLst>
                        </a:custGeom>
                        <a:solidFill>
                          <a:srgbClr val="FF5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22"/>
                      <wps:cNvSpPr>
                        <a:spLocks/>
                      </wps:cNvSpPr>
                      <wps:spPr bwMode="auto">
                        <a:xfrm>
                          <a:off x="4945" y="727"/>
                          <a:ext cx="6491" cy="454"/>
                        </a:xfrm>
                        <a:custGeom>
                          <a:avLst/>
                          <a:gdLst>
                            <a:gd name="T0" fmla="*/ 6490 w 6491"/>
                            <a:gd name="T1" fmla="*/ 226 h 454"/>
                            <a:gd name="T2" fmla="*/ 6367 w 6491"/>
                            <a:gd name="T3" fmla="*/ 0 h 454"/>
                            <a:gd name="T4" fmla="*/ 6180 w 6491"/>
                            <a:gd name="T5" fmla="*/ 0 h 454"/>
                            <a:gd name="T6" fmla="*/ 6303 w 6491"/>
                            <a:gd name="T7" fmla="*/ 226 h 454"/>
                            <a:gd name="T8" fmla="*/ 6180 w 6491"/>
                            <a:gd name="T9" fmla="*/ 453 h 454"/>
                            <a:gd name="T10" fmla="*/ 6367 w 6491"/>
                            <a:gd name="T11" fmla="*/ 453 h 454"/>
                            <a:gd name="T12" fmla="*/ 6490 w 6491"/>
                            <a:gd name="T13" fmla="*/ 226 h 454"/>
                          </a:gdLst>
                          <a:ahLst/>
                          <a:cxnLst>
                            <a:cxn ang="0">
                              <a:pos x="T0" y="T1"/>
                            </a:cxn>
                            <a:cxn ang="0">
                              <a:pos x="T2" y="T3"/>
                            </a:cxn>
                            <a:cxn ang="0">
                              <a:pos x="T4" y="T5"/>
                            </a:cxn>
                            <a:cxn ang="0">
                              <a:pos x="T6" y="T7"/>
                            </a:cxn>
                            <a:cxn ang="0">
                              <a:pos x="T8" y="T9"/>
                            </a:cxn>
                            <a:cxn ang="0">
                              <a:pos x="T10" y="T11"/>
                            </a:cxn>
                            <a:cxn ang="0">
                              <a:pos x="T12" y="T13"/>
                            </a:cxn>
                          </a:cxnLst>
                          <a:rect l="0" t="0" r="r" b="b"/>
                          <a:pathLst>
                            <a:path w="6491" h="454">
                              <a:moveTo>
                                <a:pt x="6490" y="226"/>
                              </a:moveTo>
                              <a:lnTo>
                                <a:pt x="6367" y="0"/>
                              </a:lnTo>
                              <a:lnTo>
                                <a:pt x="6180" y="0"/>
                              </a:lnTo>
                              <a:lnTo>
                                <a:pt x="6303" y="226"/>
                              </a:lnTo>
                              <a:lnTo>
                                <a:pt x="6180" y="453"/>
                              </a:lnTo>
                              <a:lnTo>
                                <a:pt x="6367" y="453"/>
                              </a:lnTo>
                              <a:lnTo>
                                <a:pt x="6490" y="226"/>
                              </a:lnTo>
                            </a:path>
                          </a:pathLst>
                        </a:custGeom>
                        <a:solidFill>
                          <a:srgbClr val="FF5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F48555" id="Group 2" o:spid="_x0000_s1026" style="position:absolute;margin-left:270.8pt;margin-top:25.2pt;width:291.45pt;height:22.7pt;z-index:251668480;mso-position-horizontal-relative:page;mso-position-vertical-relative:page" coordorigin="4945,727" coordsize="6491,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" o:allowincell="f">
              <v:shape id="Freeform 2" o:spid="_x0000_s1027" style="position:absolute;left:4945;top:727;width:6491;height:454;visibility:visible;mso-wrap-style:square;v-text-anchor:top" coordsize="649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" path="m310,226l187,,,,123,226,,453r187,l310,226e" fillcolor="#ff5715" stroked="f">
                <v:path arrowok="t" o:connecttype="custom" o:connectlocs="310,226;187,0;0,0;123,226;0,453;187,453;310,226" o:connectangles="0,0,0,0,0,0,0"/>
              </v:shape>
              <v:shape id="Freeform 3" o:spid="_x0000_s1028" style="position:absolute;left:4945;top:727;width:6491;height:454;visibility:visible;mso-wrap-style:square;v-text-anchor:top" coordsize="649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" path="m619,226l496,,309,,432,226,309,453r187,l619,226e" fillcolor="#ff5715" stroked="f">
                <v:path arrowok="t" o:connecttype="custom" o:connectlocs="619,226;496,0;309,0;432,226;309,453;496,453;619,226" o:connectangles="0,0,0,0,0,0,0"/>
              </v:shape>
              <v:shape id="Freeform 4" o:spid="_x0000_s1029" style="position:absolute;left:4945;top:727;width:6491;height:454;visibility:visible;mso-wrap-style:square;v-text-anchor:top" coordsize="649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" path="m928,226l805,,618,,741,226,618,453r187,l928,226e" fillcolor="#ff5715" stroked="f">
                <v:path arrowok="t" o:connecttype="custom" o:connectlocs="928,226;805,0;618,0;741,226;618,453;805,453;928,226" o:connectangles="0,0,0,0,0,0,0"/>
              </v:shape>
              <v:shape id="Freeform 5" o:spid="_x0000_s1030" style="position:absolute;left:4945;top:727;width:6491;height:454;visibility:visible;mso-wrap-style:square;v-text-anchor:top" coordsize="649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" path="m1237,226l1114,,927,r123,226l927,453r187,l1237,226e" fillcolor="#ff5715" stroked="f">
                <v:path arrowok="t" o:connecttype="custom" o:connectlocs="1237,226;1114,0;927,0;1050,226;927,453;1114,453;1237,226" o:connectangles="0,0,0,0,0,0,0"/>
              </v:shape>
              <v:shape id="Freeform 6" o:spid="_x0000_s1031" style="position:absolute;left:4945;top:727;width:6491;height:454;visibility:visible;mso-wrap-style:square;v-text-anchor:top" coordsize="649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" path="m1546,226l1423,,1236,r123,226l1236,453r187,l1546,226e" fillcolor="#ff5715" stroked="f">
                <v:path arrowok="t" o:connecttype="custom" o:connectlocs="1546,226;1423,0;1236,0;1359,226;1236,453;1423,453;1546,226" o:connectangles="0,0,0,0,0,0,0"/>
              </v:shape>
              <v:shape id="Freeform 7" o:spid="_x0000_s1032" style="position:absolute;left:4945;top:727;width:6491;height:454;visibility:visible;mso-wrap-style:square;v-text-anchor:top" coordsize="649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" path="m1855,226l1732,,1545,r123,226l1545,453r187,l1855,226e" fillcolor="#ff5715" stroked="f">
                <v:path arrowok="t" o:connecttype="custom" o:connectlocs="1855,226;1732,0;1545,0;1668,226;1545,453;1732,453;1855,226" o:connectangles="0,0,0,0,0,0,0"/>
              </v:shape>
              <v:shape id="Freeform 8" o:spid="_x0000_s1033" style="position:absolute;left:4945;top:727;width:6491;height:454;visibility:visible;mso-wrap-style:square;v-text-anchor:top" coordsize="649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" path="m2164,226l2041,,1854,r123,226l1854,453r187,l2164,226e" fillcolor="#ff5715" stroked="f">
                <v:path arrowok="t" o:connecttype="custom" o:connectlocs="2164,226;2041,0;1854,0;1977,226;1854,453;2041,453;2164,226" o:connectangles="0,0,0,0,0,0,0"/>
              </v:shape>
              <v:shape id="Freeform 9" o:spid="_x0000_s1034" style="position:absolute;left:4945;top:727;width:6491;height:454;visibility:visible;mso-wrap-style:square;v-text-anchor:top" coordsize="649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" path="m2473,226l2350,,2163,r123,226l2163,453r187,l2473,226e" fillcolor="#ff5715" stroked="f">
                <v:path arrowok="t" o:connecttype="custom" o:connectlocs="2473,226;2350,0;2163,0;2286,226;2163,453;2350,453;2473,226" o:connectangles="0,0,0,0,0,0,0"/>
              </v:shape>
              <v:shape id="Freeform 10" o:spid="_x0000_s1035" style="position:absolute;left:4945;top:727;width:6491;height:454;visibility:visible;mso-wrap-style:square;v-text-anchor:top" coordsize="649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" path="m2782,226l2659,,2472,r123,226l2472,453r187,l2782,226e" fillcolor="#ff5715" stroked="f">
                <v:path arrowok="t" o:connecttype="custom" o:connectlocs="2782,226;2659,0;2472,0;2595,226;2472,453;2659,453;2782,226" o:connectangles="0,0,0,0,0,0,0"/>
              </v:shape>
              <v:shape id="Freeform 11" o:spid="_x0000_s1036" style="position:absolute;left:4945;top:727;width:6491;height:454;visibility:visible;mso-wrap-style:square;v-text-anchor:top" coordsize="649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" path="m3091,226l2968,,2781,r123,226l2781,453r187,l3091,226e" fillcolor="#ff5715" stroked="f">
                <v:path arrowok="t" o:connecttype="custom" o:connectlocs="3091,226;2968,0;2781,0;2904,226;2781,453;2968,453;3091,226" o:connectangles="0,0,0,0,0,0,0"/>
              </v:shape>
              <v:shape id="Freeform 12" o:spid="_x0000_s1037" style="position:absolute;left:4945;top:727;width:6491;height:454;visibility:visible;mso-wrap-style:square;v-text-anchor:top" coordsize="649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" path="m3400,226l3277,,3090,r123,226l3090,453r187,l3400,226e" fillcolor="#ff5715" stroked="f">
                <v:path arrowok="t" o:connecttype="custom" o:connectlocs="3400,226;3277,0;3090,0;3213,226;3090,453;3277,453;3400,226" o:connectangles="0,0,0,0,0,0,0"/>
              </v:shape>
              <v:shape id="Freeform 13" o:spid="_x0000_s1038" style="position:absolute;left:4945;top:727;width:6491;height:454;visibility:visible;mso-wrap-style:square;v-text-anchor:top" coordsize="649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" path="m3709,226l3586,,3399,r123,226l3399,453r187,l3709,226e" fillcolor="#ff5715" stroked="f">
                <v:path arrowok="t" o:connecttype="custom" o:connectlocs="3709,226;3586,0;3399,0;3522,226;3399,453;3586,453;3709,226" o:connectangles="0,0,0,0,0,0,0"/>
              </v:shape>
              <v:shape id="Freeform 14" o:spid="_x0000_s1039" style="position:absolute;left:4945;top:727;width:6491;height:454;visibility:visible;mso-wrap-style:square;v-text-anchor:top" coordsize="649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" path="m4018,226l3895,,3708,r123,226l3708,453r187,l4018,226e" fillcolor="#ff5715" stroked="f">
                <v:path arrowok="t" o:connecttype="custom" o:connectlocs="4018,226;3895,0;3708,0;3831,226;3708,453;3895,453;4018,226" o:connectangles="0,0,0,0,0,0,0"/>
              </v:shape>
              <v:shape id="Freeform 15" o:spid="_x0000_s1040" style="position:absolute;left:4945;top:727;width:6491;height:454;visibility:visible;mso-wrap-style:square;v-text-anchor:top" coordsize="649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" path="m4327,226l4204,,4017,r123,226l4017,453r187,l4327,226e" fillcolor="#ff5715" stroked="f">
                <v:path arrowok="t" o:connecttype="custom" o:connectlocs="4327,226;4204,0;4017,0;4140,226;4017,453;4204,453;4327,226" o:connectangles="0,0,0,0,0,0,0"/>
              </v:shape>
              <v:shape id="Freeform 16" o:spid="_x0000_s1041" style="position:absolute;left:4945;top:727;width:6491;height:454;visibility:visible;mso-wrap-style:square;v-text-anchor:top" coordsize="649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" path="m4636,226l4513,,4326,r123,226l4326,453r187,l4636,226e" fillcolor="#ff5715" stroked="f">
                <v:path arrowok="t" o:connecttype="custom" o:connectlocs="4636,226;4513,0;4326,0;4449,226;4326,453;4513,453;4636,226" o:connectangles="0,0,0,0,0,0,0"/>
              </v:shape>
              <v:shape id="Freeform 17" o:spid="_x0000_s1042" style="position:absolute;left:4945;top:727;width:6491;height:454;visibility:visible;mso-wrap-style:square;v-text-anchor:top" coordsize="649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" path="m4945,226l4822,,4635,r123,226l4635,453r187,l4945,226e" fillcolor="#ff5715" stroked="f">
                <v:path arrowok="t" o:connecttype="custom" o:connectlocs="4945,226;4822,0;4635,0;4758,226;4635,453;4822,453;4945,226" o:connectangles="0,0,0,0,0,0,0"/>
              </v:shape>
              <v:shape id="Freeform 18" o:spid="_x0000_s1043" style="position:absolute;left:4945;top:727;width:6491;height:454;visibility:visible;mso-wrap-style:square;v-text-anchor:top" coordsize="649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" path="m5254,226l5131,,4944,r123,226l4944,453r187,l5254,226e" fillcolor="#ff5715" stroked="f">
                <v:path arrowok="t" o:connecttype="custom" o:connectlocs="5254,226;5131,0;4944,0;5067,226;4944,453;5131,453;5254,226" o:connectangles="0,0,0,0,0,0,0"/>
              </v:shape>
              <v:shape id="Freeform 19" o:spid="_x0000_s1044" style="position:absolute;left:4945;top:727;width:6491;height:454;visibility:visible;mso-wrap-style:square;v-text-anchor:top" coordsize="649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" path="m5563,226l5440,,5253,r123,226l5253,453r187,l5563,226e" fillcolor="#ff5715" stroked="f">
                <v:path arrowok="t" o:connecttype="custom" o:connectlocs="5563,226;5440,0;5253,0;5376,226;5253,453;5440,453;5563,226" o:connectangles="0,0,0,0,0,0,0"/>
              </v:shape>
              <v:shape id="Freeform 20" o:spid="_x0000_s1045" style="position:absolute;left:4945;top:727;width:6491;height:454;visibility:visible;mso-wrap-style:square;v-text-anchor:top" coordsize="649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" path="m5872,226l5749,,5562,r123,226l5562,453r187,l5872,226e" fillcolor="#ff5715" stroked="f">
                <v:path arrowok="t" o:connecttype="custom" o:connectlocs="5872,226;5749,0;5562,0;5685,226;5562,453;5749,453;5872,226" o:connectangles="0,0,0,0,0,0,0"/>
              </v:shape>
              <v:shape id="Freeform 21" o:spid="_x0000_s1046" style="position:absolute;left:4945;top:727;width:6491;height:454;visibility:visible;mso-wrap-style:square;v-text-anchor:top" coordsize="649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" path="m6181,226l6058,,5871,r123,226l5871,453r187,l6181,226e" fillcolor="#ff5715" stroked="f">
                <v:path arrowok="t" o:connecttype="custom" o:connectlocs="6181,226;6058,0;5871,0;5994,226;5871,453;6058,453;6181,226" o:connectangles="0,0,0,0,0,0,0"/>
              </v:shape>
              <v:shape id="Freeform 22" o:spid="_x0000_s1047" style="position:absolute;left:4945;top:727;width:6491;height:454;visibility:visible;mso-wrap-style:square;v-text-anchor:top" coordsize="6491,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" path="m6490,226l6367,,6180,r123,226l6180,453r187,l6490,226e" fillcolor="#ff5715" stroked="f">
                <v:path arrowok="t" o:connecttype="custom" o:connectlocs="6490,226;6367,0;6180,0;6303,226;6180,453;6367,453;6490,226" o:connectangles="0,0,0,0,0,0,0"/>
              </v:shape>
              <w10:wrap anchorx="page" anchory="page"/>
            </v:group>
          </w:pict>
        </mc:Fallback>
      </mc:AlternateContent>
    </w:r>
    <w:r w:rsidR="00E56BBC">
      <w:t xml:space="preserve">                </w:t>
    </w:r>
    <w:r w:rsidRPr="000D4A07">
      <w:rPr>
        <w:rFonts w:ascii="Times New Roman" w:hAnsi="Times New Roman" w:cs="Times New Roman"/>
        <w:noProof/>
        <w:spacing w:val="73"/>
        <w:position w:val="19"/>
        <w:sz w:val="20"/>
        <w:szCs w:val="20"/>
      </w:rPr>
      <w:drawing>
        <wp:inline distT="0" distB="0" distL="0" distR="0" wp14:anchorId="29E9ECA0" wp14:editId="29E9ECA1">
          <wp:extent cx="2576195" cy="540385"/>
          <wp:effectExtent l="0" t="0" r="0" b="0"/>
          <wp:docPr id="1" name="Picture 1" descr="\\sia.local\Shared\General\COMMUNICATIONS &amp; MARKETING\02 Branding\AIHS brand package\logos\black\Primary\AIHS Logo_Primary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a.local\Shared\General\COMMUNICATIONS &amp; MARKETING\02 Branding\AIHS brand package\logos\black\Primary\AIHS Logo_Primary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76195" cy="540385"/>
                  </a:xfrm>
                  <a:prstGeom prst="rect">
                    <a:avLst/>
                  </a:prstGeom>
                  <a:noFill/>
                  <a:ln>
                    <a:noFill/>
                  </a:ln>
                </pic:spPr>
              </pic:pic>
            </a:graphicData>
          </a:graphic>
        </wp:inline>
      </w:drawing>
    </w:r>
    <w:r w:rsidR="00E56BBC">
      <w:t xml:space="preserve">    </w:t>
    </w:r>
    <w:r w:rsidR="00A47669">
      <w:t xml:space="preserve">   </w:t>
    </w:r>
    <w:r w:rsidR="00E56BBC">
      <w:tab/>
    </w:r>
  </w:p>
  <w:p w14:paraId="29E9EC96" w14:textId="77777777" w:rsidR="00E56BBC" w:rsidRDefault="00E56BBC" w:rsidP="00E56BBC">
    <w:pPr>
      <w:pStyle w:val="Header"/>
      <w:ind w:left="-113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EC9D" w14:textId="77777777" w:rsidR="00F7530D" w:rsidRDefault="00F7530D" w:rsidP="00F7530D">
    <w:pPr>
      <w:pStyle w:val="Header"/>
      <w:ind w:left="-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F3497"/>
    <w:multiLevelType w:val="hybridMultilevel"/>
    <w:tmpl w:val="8266156C"/>
    <w:lvl w:ilvl="0" w:tplc="535EC992">
      <w:start w:val="1"/>
      <w:numFmt w:val="bullet"/>
      <w:lvlText w:val="•"/>
      <w:lvlJc w:val="left"/>
      <w:pPr>
        <w:tabs>
          <w:tab w:val="num" w:pos="720"/>
        </w:tabs>
        <w:ind w:left="720" w:hanging="360"/>
      </w:pPr>
      <w:rPr>
        <w:rFonts w:ascii="Arial" w:hAnsi="Arial" w:hint="default"/>
      </w:rPr>
    </w:lvl>
    <w:lvl w:ilvl="1" w:tplc="7AAA4BD4" w:tentative="1">
      <w:start w:val="1"/>
      <w:numFmt w:val="bullet"/>
      <w:lvlText w:val="•"/>
      <w:lvlJc w:val="left"/>
      <w:pPr>
        <w:tabs>
          <w:tab w:val="num" w:pos="1440"/>
        </w:tabs>
        <w:ind w:left="1440" w:hanging="360"/>
      </w:pPr>
      <w:rPr>
        <w:rFonts w:ascii="Arial" w:hAnsi="Arial" w:hint="default"/>
      </w:rPr>
    </w:lvl>
    <w:lvl w:ilvl="2" w:tplc="74267238" w:tentative="1">
      <w:start w:val="1"/>
      <w:numFmt w:val="bullet"/>
      <w:lvlText w:val="•"/>
      <w:lvlJc w:val="left"/>
      <w:pPr>
        <w:tabs>
          <w:tab w:val="num" w:pos="2160"/>
        </w:tabs>
        <w:ind w:left="2160" w:hanging="360"/>
      </w:pPr>
      <w:rPr>
        <w:rFonts w:ascii="Arial" w:hAnsi="Arial" w:hint="default"/>
      </w:rPr>
    </w:lvl>
    <w:lvl w:ilvl="3" w:tplc="50A07ADE" w:tentative="1">
      <w:start w:val="1"/>
      <w:numFmt w:val="bullet"/>
      <w:lvlText w:val="•"/>
      <w:lvlJc w:val="left"/>
      <w:pPr>
        <w:tabs>
          <w:tab w:val="num" w:pos="2880"/>
        </w:tabs>
        <w:ind w:left="2880" w:hanging="360"/>
      </w:pPr>
      <w:rPr>
        <w:rFonts w:ascii="Arial" w:hAnsi="Arial" w:hint="default"/>
      </w:rPr>
    </w:lvl>
    <w:lvl w:ilvl="4" w:tplc="2BC0B9E8" w:tentative="1">
      <w:start w:val="1"/>
      <w:numFmt w:val="bullet"/>
      <w:lvlText w:val="•"/>
      <w:lvlJc w:val="left"/>
      <w:pPr>
        <w:tabs>
          <w:tab w:val="num" w:pos="3600"/>
        </w:tabs>
        <w:ind w:left="3600" w:hanging="360"/>
      </w:pPr>
      <w:rPr>
        <w:rFonts w:ascii="Arial" w:hAnsi="Arial" w:hint="default"/>
      </w:rPr>
    </w:lvl>
    <w:lvl w:ilvl="5" w:tplc="B0BC9542" w:tentative="1">
      <w:start w:val="1"/>
      <w:numFmt w:val="bullet"/>
      <w:lvlText w:val="•"/>
      <w:lvlJc w:val="left"/>
      <w:pPr>
        <w:tabs>
          <w:tab w:val="num" w:pos="4320"/>
        </w:tabs>
        <w:ind w:left="4320" w:hanging="360"/>
      </w:pPr>
      <w:rPr>
        <w:rFonts w:ascii="Arial" w:hAnsi="Arial" w:hint="default"/>
      </w:rPr>
    </w:lvl>
    <w:lvl w:ilvl="6" w:tplc="A8BA5D36" w:tentative="1">
      <w:start w:val="1"/>
      <w:numFmt w:val="bullet"/>
      <w:lvlText w:val="•"/>
      <w:lvlJc w:val="left"/>
      <w:pPr>
        <w:tabs>
          <w:tab w:val="num" w:pos="5040"/>
        </w:tabs>
        <w:ind w:left="5040" w:hanging="360"/>
      </w:pPr>
      <w:rPr>
        <w:rFonts w:ascii="Arial" w:hAnsi="Arial" w:hint="default"/>
      </w:rPr>
    </w:lvl>
    <w:lvl w:ilvl="7" w:tplc="73DE67EA" w:tentative="1">
      <w:start w:val="1"/>
      <w:numFmt w:val="bullet"/>
      <w:lvlText w:val="•"/>
      <w:lvlJc w:val="left"/>
      <w:pPr>
        <w:tabs>
          <w:tab w:val="num" w:pos="5760"/>
        </w:tabs>
        <w:ind w:left="5760" w:hanging="360"/>
      </w:pPr>
      <w:rPr>
        <w:rFonts w:ascii="Arial" w:hAnsi="Arial" w:hint="default"/>
      </w:rPr>
    </w:lvl>
    <w:lvl w:ilvl="8" w:tplc="F252FE0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926A1E"/>
    <w:multiLevelType w:val="hybridMultilevel"/>
    <w:tmpl w:val="7C007A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9CE60DC"/>
    <w:multiLevelType w:val="hybridMultilevel"/>
    <w:tmpl w:val="586A37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53E7136"/>
    <w:multiLevelType w:val="hybridMultilevel"/>
    <w:tmpl w:val="0794FC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FEA4FC9"/>
    <w:multiLevelType w:val="hybridMultilevel"/>
    <w:tmpl w:val="516C2BC4"/>
    <w:lvl w:ilvl="0" w:tplc="0C090001">
      <w:start w:val="1"/>
      <w:numFmt w:val="bullet"/>
      <w:lvlText w:val=""/>
      <w:lvlJc w:val="left"/>
      <w:pPr>
        <w:ind w:left="754" w:hanging="360"/>
      </w:pPr>
      <w:rPr>
        <w:rFonts w:ascii="Symbol" w:hAnsi="Symbol"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5" w15:restartNumberingAfterBreak="0">
    <w:nsid w:val="73FA178C"/>
    <w:multiLevelType w:val="hybridMultilevel"/>
    <w:tmpl w:val="CAC0B3D4"/>
    <w:lvl w:ilvl="0" w:tplc="8D14B0F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81392683">
    <w:abstractNumId w:val="0"/>
  </w:num>
  <w:num w:numId="2" w16cid:durableId="1985893365">
    <w:abstractNumId w:val="5"/>
  </w:num>
  <w:num w:numId="3" w16cid:durableId="1577012043">
    <w:abstractNumId w:val="1"/>
  </w:num>
  <w:num w:numId="4" w16cid:durableId="1959336761">
    <w:abstractNumId w:val="4"/>
  </w:num>
  <w:num w:numId="5" w16cid:durableId="1044209028">
    <w:abstractNumId w:val="3"/>
  </w:num>
  <w:num w:numId="6" w16cid:durableId="16891344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NjKwAAJDA2NLUyUdpeDU4uLM/DyQAsNaALiZ7Z8sAAAA"/>
  </w:docVars>
  <w:rsids>
    <w:rsidRoot w:val="005E0657"/>
    <w:rsid w:val="00002B17"/>
    <w:rsid w:val="0001172E"/>
    <w:rsid w:val="00013A0C"/>
    <w:rsid w:val="0001480B"/>
    <w:rsid w:val="00014FDB"/>
    <w:rsid w:val="00023EF5"/>
    <w:rsid w:val="00025F7B"/>
    <w:rsid w:val="000263A7"/>
    <w:rsid w:val="0003121C"/>
    <w:rsid w:val="00033F91"/>
    <w:rsid w:val="000340C7"/>
    <w:rsid w:val="0003471C"/>
    <w:rsid w:val="00035D6D"/>
    <w:rsid w:val="00040E88"/>
    <w:rsid w:val="00041EDD"/>
    <w:rsid w:val="00045E4D"/>
    <w:rsid w:val="000501B7"/>
    <w:rsid w:val="00050EE2"/>
    <w:rsid w:val="000546CB"/>
    <w:rsid w:val="000628A3"/>
    <w:rsid w:val="00073917"/>
    <w:rsid w:val="00077224"/>
    <w:rsid w:val="00077F01"/>
    <w:rsid w:val="000809BF"/>
    <w:rsid w:val="000809C2"/>
    <w:rsid w:val="000824F8"/>
    <w:rsid w:val="0009338B"/>
    <w:rsid w:val="00093F9A"/>
    <w:rsid w:val="00094997"/>
    <w:rsid w:val="00096B00"/>
    <w:rsid w:val="000A0FE4"/>
    <w:rsid w:val="000A1175"/>
    <w:rsid w:val="000A3A74"/>
    <w:rsid w:val="000A3A7B"/>
    <w:rsid w:val="000B0D19"/>
    <w:rsid w:val="000B5971"/>
    <w:rsid w:val="000B5DA7"/>
    <w:rsid w:val="000B5F91"/>
    <w:rsid w:val="000C336E"/>
    <w:rsid w:val="000C4810"/>
    <w:rsid w:val="000C70FB"/>
    <w:rsid w:val="000D1C28"/>
    <w:rsid w:val="000D3DED"/>
    <w:rsid w:val="000D4B1E"/>
    <w:rsid w:val="000D728C"/>
    <w:rsid w:val="000E29B3"/>
    <w:rsid w:val="000E3669"/>
    <w:rsid w:val="000E64E4"/>
    <w:rsid w:val="000E7752"/>
    <w:rsid w:val="000F085C"/>
    <w:rsid w:val="000F0DDB"/>
    <w:rsid w:val="000F170E"/>
    <w:rsid w:val="000F48A4"/>
    <w:rsid w:val="000F6937"/>
    <w:rsid w:val="001035A1"/>
    <w:rsid w:val="00106A42"/>
    <w:rsid w:val="001072E1"/>
    <w:rsid w:val="001075DB"/>
    <w:rsid w:val="0011191C"/>
    <w:rsid w:val="00111B92"/>
    <w:rsid w:val="00113800"/>
    <w:rsid w:val="0011432A"/>
    <w:rsid w:val="001150D8"/>
    <w:rsid w:val="00115722"/>
    <w:rsid w:val="0011625B"/>
    <w:rsid w:val="00116886"/>
    <w:rsid w:val="001179C9"/>
    <w:rsid w:val="00120017"/>
    <w:rsid w:val="00121FAD"/>
    <w:rsid w:val="00122269"/>
    <w:rsid w:val="00123FA6"/>
    <w:rsid w:val="00125ACC"/>
    <w:rsid w:val="00131315"/>
    <w:rsid w:val="001313A1"/>
    <w:rsid w:val="001327F5"/>
    <w:rsid w:val="00132D04"/>
    <w:rsid w:val="00132F8D"/>
    <w:rsid w:val="0013387A"/>
    <w:rsid w:val="00134C8B"/>
    <w:rsid w:val="001404D1"/>
    <w:rsid w:val="00140ABE"/>
    <w:rsid w:val="00146062"/>
    <w:rsid w:val="001546A7"/>
    <w:rsid w:val="00156144"/>
    <w:rsid w:val="001574B0"/>
    <w:rsid w:val="00157882"/>
    <w:rsid w:val="001600AA"/>
    <w:rsid w:val="001602A1"/>
    <w:rsid w:val="001611A1"/>
    <w:rsid w:val="0016491F"/>
    <w:rsid w:val="001675F7"/>
    <w:rsid w:val="001677F8"/>
    <w:rsid w:val="0017204C"/>
    <w:rsid w:val="00172178"/>
    <w:rsid w:val="001755C1"/>
    <w:rsid w:val="00175A71"/>
    <w:rsid w:val="0017697A"/>
    <w:rsid w:val="00177ABA"/>
    <w:rsid w:val="001810A3"/>
    <w:rsid w:val="001814A1"/>
    <w:rsid w:val="001849F8"/>
    <w:rsid w:val="00190081"/>
    <w:rsid w:val="00190117"/>
    <w:rsid w:val="0019265B"/>
    <w:rsid w:val="00193FDA"/>
    <w:rsid w:val="0019455E"/>
    <w:rsid w:val="00196170"/>
    <w:rsid w:val="00196341"/>
    <w:rsid w:val="001A2172"/>
    <w:rsid w:val="001A682A"/>
    <w:rsid w:val="001A69EF"/>
    <w:rsid w:val="001A738D"/>
    <w:rsid w:val="001B10FA"/>
    <w:rsid w:val="001B3A69"/>
    <w:rsid w:val="001B4664"/>
    <w:rsid w:val="001C1DC2"/>
    <w:rsid w:val="001C55D7"/>
    <w:rsid w:val="001C67C3"/>
    <w:rsid w:val="001D11DE"/>
    <w:rsid w:val="001D5654"/>
    <w:rsid w:val="001D60AF"/>
    <w:rsid w:val="001E2A1F"/>
    <w:rsid w:val="001E64E1"/>
    <w:rsid w:val="001E7E21"/>
    <w:rsid w:val="001F0866"/>
    <w:rsid w:val="001F0AE8"/>
    <w:rsid w:val="001F2A9B"/>
    <w:rsid w:val="001F5150"/>
    <w:rsid w:val="001F558B"/>
    <w:rsid w:val="001F74D1"/>
    <w:rsid w:val="00210C8F"/>
    <w:rsid w:val="00212467"/>
    <w:rsid w:val="00213F7E"/>
    <w:rsid w:val="00223026"/>
    <w:rsid w:val="00230420"/>
    <w:rsid w:val="00230B70"/>
    <w:rsid w:val="00231B16"/>
    <w:rsid w:val="002359EC"/>
    <w:rsid w:val="00237E22"/>
    <w:rsid w:val="00237FE2"/>
    <w:rsid w:val="00245528"/>
    <w:rsid w:val="00247EA6"/>
    <w:rsid w:val="00250378"/>
    <w:rsid w:val="002508C9"/>
    <w:rsid w:val="00254BE0"/>
    <w:rsid w:val="002577A0"/>
    <w:rsid w:val="002577B8"/>
    <w:rsid w:val="00262B9B"/>
    <w:rsid w:val="00263DAC"/>
    <w:rsid w:val="00263F31"/>
    <w:rsid w:val="0026586D"/>
    <w:rsid w:val="002711FF"/>
    <w:rsid w:val="00272288"/>
    <w:rsid w:val="00273395"/>
    <w:rsid w:val="002736C9"/>
    <w:rsid w:val="0027594A"/>
    <w:rsid w:val="00277DEB"/>
    <w:rsid w:val="00285B86"/>
    <w:rsid w:val="00291C86"/>
    <w:rsid w:val="002932C8"/>
    <w:rsid w:val="002941B2"/>
    <w:rsid w:val="00294876"/>
    <w:rsid w:val="00295FBD"/>
    <w:rsid w:val="002A19A3"/>
    <w:rsid w:val="002A3701"/>
    <w:rsid w:val="002A4754"/>
    <w:rsid w:val="002A77DD"/>
    <w:rsid w:val="002B1681"/>
    <w:rsid w:val="002B4544"/>
    <w:rsid w:val="002B4BB4"/>
    <w:rsid w:val="002B7150"/>
    <w:rsid w:val="002C4A8C"/>
    <w:rsid w:val="002C5184"/>
    <w:rsid w:val="002C5EA5"/>
    <w:rsid w:val="002C776D"/>
    <w:rsid w:val="002C798B"/>
    <w:rsid w:val="002D0BB7"/>
    <w:rsid w:val="002D11C3"/>
    <w:rsid w:val="002D4A55"/>
    <w:rsid w:val="002D5E06"/>
    <w:rsid w:val="002D6307"/>
    <w:rsid w:val="002D7B2E"/>
    <w:rsid w:val="002D7BB2"/>
    <w:rsid w:val="002E2F69"/>
    <w:rsid w:val="002E640E"/>
    <w:rsid w:val="002F23B7"/>
    <w:rsid w:val="002F326B"/>
    <w:rsid w:val="002F5050"/>
    <w:rsid w:val="002F5A88"/>
    <w:rsid w:val="002F72CB"/>
    <w:rsid w:val="00300520"/>
    <w:rsid w:val="00301F7B"/>
    <w:rsid w:val="0030516C"/>
    <w:rsid w:val="00305866"/>
    <w:rsid w:val="003058B3"/>
    <w:rsid w:val="00310991"/>
    <w:rsid w:val="0031179E"/>
    <w:rsid w:val="00311BA0"/>
    <w:rsid w:val="00314F37"/>
    <w:rsid w:val="003170F2"/>
    <w:rsid w:val="0032191E"/>
    <w:rsid w:val="00323C7F"/>
    <w:rsid w:val="00334227"/>
    <w:rsid w:val="00334628"/>
    <w:rsid w:val="00340290"/>
    <w:rsid w:val="00344649"/>
    <w:rsid w:val="00346536"/>
    <w:rsid w:val="003470B5"/>
    <w:rsid w:val="003509DC"/>
    <w:rsid w:val="00350B59"/>
    <w:rsid w:val="00352A11"/>
    <w:rsid w:val="00352A58"/>
    <w:rsid w:val="00357A83"/>
    <w:rsid w:val="0036149F"/>
    <w:rsid w:val="00362FCC"/>
    <w:rsid w:val="003632ED"/>
    <w:rsid w:val="00363D17"/>
    <w:rsid w:val="00363FB2"/>
    <w:rsid w:val="003705C9"/>
    <w:rsid w:val="00371B30"/>
    <w:rsid w:val="003722B1"/>
    <w:rsid w:val="00373624"/>
    <w:rsid w:val="00375B2C"/>
    <w:rsid w:val="00380958"/>
    <w:rsid w:val="00380D06"/>
    <w:rsid w:val="003829AC"/>
    <w:rsid w:val="00382FD8"/>
    <w:rsid w:val="00384105"/>
    <w:rsid w:val="00384506"/>
    <w:rsid w:val="0039143C"/>
    <w:rsid w:val="003929E7"/>
    <w:rsid w:val="00394522"/>
    <w:rsid w:val="003961A6"/>
    <w:rsid w:val="00396843"/>
    <w:rsid w:val="003A1B85"/>
    <w:rsid w:val="003A5E54"/>
    <w:rsid w:val="003A6FEE"/>
    <w:rsid w:val="003B06BA"/>
    <w:rsid w:val="003B14B3"/>
    <w:rsid w:val="003B2457"/>
    <w:rsid w:val="003B3260"/>
    <w:rsid w:val="003B5438"/>
    <w:rsid w:val="003B64CF"/>
    <w:rsid w:val="003C68AF"/>
    <w:rsid w:val="003C76E6"/>
    <w:rsid w:val="003D136F"/>
    <w:rsid w:val="003D2A1A"/>
    <w:rsid w:val="003D478B"/>
    <w:rsid w:val="003D5746"/>
    <w:rsid w:val="003D6D3E"/>
    <w:rsid w:val="003E2FE4"/>
    <w:rsid w:val="003E3FA3"/>
    <w:rsid w:val="003E7098"/>
    <w:rsid w:val="003E725A"/>
    <w:rsid w:val="003F0B30"/>
    <w:rsid w:val="003F402C"/>
    <w:rsid w:val="003F41B5"/>
    <w:rsid w:val="003F43B6"/>
    <w:rsid w:val="003F49B1"/>
    <w:rsid w:val="003F4B5F"/>
    <w:rsid w:val="003F4FCE"/>
    <w:rsid w:val="003F7125"/>
    <w:rsid w:val="00400299"/>
    <w:rsid w:val="004032EB"/>
    <w:rsid w:val="00403CF3"/>
    <w:rsid w:val="004044AB"/>
    <w:rsid w:val="00406270"/>
    <w:rsid w:val="00412025"/>
    <w:rsid w:val="00412900"/>
    <w:rsid w:val="00413C3F"/>
    <w:rsid w:val="004145EE"/>
    <w:rsid w:val="004223A9"/>
    <w:rsid w:val="00422D03"/>
    <w:rsid w:val="004240BF"/>
    <w:rsid w:val="00424434"/>
    <w:rsid w:val="004245C0"/>
    <w:rsid w:val="0042482A"/>
    <w:rsid w:val="00425288"/>
    <w:rsid w:val="00437AEC"/>
    <w:rsid w:val="00441025"/>
    <w:rsid w:val="00441BDF"/>
    <w:rsid w:val="00443FA7"/>
    <w:rsid w:val="00444A4D"/>
    <w:rsid w:val="00446251"/>
    <w:rsid w:val="00451E4B"/>
    <w:rsid w:val="00452EDA"/>
    <w:rsid w:val="00453691"/>
    <w:rsid w:val="00453A04"/>
    <w:rsid w:val="00453F3A"/>
    <w:rsid w:val="00455798"/>
    <w:rsid w:val="004559CD"/>
    <w:rsid w:val="00455ED4"/>
    <w:rsid w:val="00457030"/>
    <w:rsid w:val="00457B21"/>
    <w:rsid w:val="00461D9F"/>
    <w:rsid w:val="00463498"/>
    <w:rsid w:val="00466DAF"/>
    <w:rsid w:val="0047077C"/>
    <w:rsid w:val="00470BBF"/>
    <w:rsid w:val="004744C5"/>
    <w:rsid w:val="004803C3"/>
    <w:rsid w:val="0048075F"/>
    <w:rsid w:val="0048426B"/>
    <w:rsid w:val="00486E5E"/>
    <w:rsid w:val="004876AA"/>
    <w:rsid w:val="00487EFE"/>
    <w:rsid w:val="00493441"/>
    <w:rsid w:val="00493AFF"/>
    <w:rsid w:val="00494193"/>
    <w:rsid w:val="00497760"/>
    <w:rsid w:val="004A1EF3"/>
    <w:rsid w:val="004A272F"/>
    <w:rsid w:val="004A3862"/>
    <w:rsid w:val="004A39E9"/>
    <w:rsid w:val="004A57B6"/>
    <w:rsid w:val="004A61B4"/>
    <w:rsid w:val="004B4FAA"/>
    <w:rsid w:val="004B57A3"/>
    <w:rsid w:val="004C077D"/>
    <w:rsid w:val="004C0CCA"/>
    <w:rsid w:val="004C13BD"/>
    <w:rsid w:val="004C266D"/>
    <w:rsid w:val="004C321C"/>
    <w:rsid w:val="004D0C7A"/>
    <w:rsid w:val="004D1854"/>
    <w:rsid w:val="004D3287"/>
    <w:rsid w:val="004D5528"/>
    <w:rsid w:val="004D5DB3"/>
    <w:rsid w:val="004D7D39"/>
    <w:rsid w:val="004E17BD"/>
    <w:rsid w:val="004E3766"/>
    <w:rsid w:val="004E5AF4"/>
    <w:rsid w:val="004E5BDF"/>
    <w:rsid w:val="004E63FF"/>
    <w:rsid w:val="004F050C"/>
    <w:rsid w:val="004F27B3"/>
    <w:rsid w:val="004F319C"/>
    <w:rsid w:val="004F31B3"/>
    <w:rsid w:val="004F70A3"/>
    <w:rsid w:val="00501950"/>
    <w:rsid w:val="00502997"/>
    <w:rsid w:val="005057B1"/>
    <w:rsid w:val="005065C8"/>
    <w:rsid w:val="00512A5C"/>
    <w:rsid w:val="00512D01"/>
    <w:rsid w:val="00513CF2"/>
    <w:rsid w:val="00517060"/>
    <w:rsid w:val="00517665"/>
    <w:rsid w:val="00521E14"/>
    <w:rsid w:val="0052492D"/>
    <w:rsid w:val="00525DB9"/>
    <w:rsid w:val="00531220"/>
    <w:rsid w:val="0053317B"/>
    <w:rsid w:val="00533809"/>
    <w:rsid w:val="00533E20"/>
    <w:rsid w:val="00535BE3"/>
    <w:rsid w:val="005365A1"/>
    <w:rsid w:val="0054035A"/>
    <w:rsid w:val="0054334B"/>
    <w:rsid w:val="00550AB6"/>
    <w:rsid w:val="00551F79"/>
    <w:rsid w:val="005525A9"/>
    <w:rsid w:val="00554015"/>
    <w:rsid w:val="005636B7"/>
    <w:rsid w:val="00564424"/>
    <w:rsid w:val="0056477A"/>
    <w:rsid w:val="005653C0"/>
    <w:rsid w:val="00565D4B"/>
    <w:rsid w:val="00567E1E"/>
    <w:rsid w:val="00567F78"/>
    <w:rsid w:val="005737DE"/>
    <w:rsid w:val="00574510"/>
    <w:rsid w:val="00575784"/>
    <w:rsid w:val="00577254"/>
    <w:rsid w:val="00577B0F"/>
    <w:rsid w:val="00583210"/>
    <w:rsid w:val="00584130"/>
    <w:rsid w:val="005841FE"/>
    <w:rsid w:val="00592D30"/>
    <w:rsid w:val="005960C9"/>
    <w:rsid w:val="005964F4"/>
    <w:rsid w:val="005A0137"/>
    <w:rsid w:val="005A05C5"/>
    <w:rsid w:val="005A0DAA"/>
    <w:rsid w:val="005A1A92"/>
    <w:rsid w:val="005A20D2"/>
    <w:rsid w:val="005A36ED"/>
    <w:rsid w:val="005A5803"/>
    <w:rsid w:val="005B293A"/>
    <w:rsid w:val="005B489B"/>
    <w:rsid w:val="005B6C54"/>
    <w:rsid w:val="005B6CF8"/>
    <w:rsid w:val="005C16E0"/>
    <w:rsid w:val="005C2DA9"/>
    <w:rsid w:val="005C595F"/>
    <w:rsid w:val="005D0028"/>
    <w:rsid w:val="005D13FC"/>
    <w:rsid w:val="005D1868"/>
    <w:rsid w:val="005D2CC6"/>
    <w:rsid w:val="005D2E92"/>
    <w:rsid w:val="005D5C77"/>
    <w:rsid w:val="005D68BA"/>
    <w:rsid w:val="005D6D1B"/>
    <w:rsid w:val="005D71FD"/>
    <w:rsid w:val="005E0657"/>
    <w:rsid w:val="005F2BD7"/>
    <w:rsid w:val="005F7321"/>
    <w:rsid w:val="00600906"/>
    <w:rsid w:val="00606387"/>
    <w:rsid w:val="006112B7"/>
    <w:rsid w:val="00612687"/>
    <w:rsid w:val="006131EA"/>
    <w:rsid w:val="00613694"/>
    <w:rsid w:val="00614A79"/>
    <w:rsid w:val="00614CB5"/>
    <w:rsid w:val="00614F9B"/>
    <w:rsid w:val="00615716"/>
    <w:rsid w:val="00616F65"/>
    <w:rsid w:val="006247EE"/>
    <w:rsid w:val="00627813"/>
    <w:rsid w:val="0063107C"/>
    <w:rsid w:val="00633107"/>
    <w:rsid w:val="00633A1E"/>
    <w:rsid w:val="006348E0"/>
    <w:rsid w:val="006372F1"/>
    <w:rsid w:val="006430B8"/>
    <w:rsid w:val="00643DC8"/>
    <w:rsid w:val="00647932"/>
    <w:rsid w:val="0065141F"/>
    <w:rsid w:val="006526C7"/>
    <w:rsid w:val="00657D89"/>
    <w:rsid w:val="00662130"/>
    <w:rsid w:val="00664005"/>
    <w:rsid w:val="006648BE"/>
    <w:rsid w:val="00666A09"/>
    <w:rsid w:val="00666E9C"/>
    <w:rsid w:val="00670EBC"/>
    <w:rsid w:val="00673B17"/>
    <w:rsid w:val="00674890"/>
    <w:rsid w:val="00680317"/>
    <w:rsid w:val="006872D2"/>
    <w:rsid w:val="00687C51"/>
    <w:rsid w:val="0069243A"/>
    <w:rsid w:val="00694625"/>
    <w:rsid w:val="00694FF5"/>
    <w:rsid w:val="006A28CD"/>
    <w:rsid w:val="006A5BC4"/>
    <w:rsid w:val="006A7284"/>
    <w:rsid w:val="006B2990"/>
    <w:rsid w:val="006C0993"/>
    <w:rsid w:val="006C3657"/>
    <w:rsid w:val="006C5BEB"/>
    <w:rsid w:val="006D4D3C"/>
    <w:rsid w:val="006D5A18"/>
    <w:rsid w:val="006D5BE2"/>
    <w:rsid w:val="006D6B23"/>
    <w:rsid w:val="006E3299"/>
    <w:rsid w:val="006E617E"/>
    <w:rsid w:val="006E7DCB"/>
    <w:rsid w:val="006F313B"/>
    <w:rsid w:val="006F66CC"/>
    <w:rsid w:val="00704043"/>
    <w:rsid w:val="007044C6"/>
    <w:rsid w:val="007044F5"/>
    <w:rsid w:val="00711D7D"/>
    <w:rsid w:val="00713BE5"/>
    <w:rsid w:val="0071547F"/>
    <w:rsid w:val="007173FB"/>
    <w:rsid w:val="0071761D"/>
    <w:rsid w:val="0072136E"/>
    <w:rsid w:val="00721B4D"/>
    <w:rsid w:val="007220CA"/>
    <w:rsid w:val="00723E1A"/>
    <w:rsid w:val="007244D8"/>
    <w:rsid w:val="0072559D"/>
    <w:rsid w:val="007300DE"/>
    <w:rsid w:val="00731EBB"/>
    <w:rsid w:val="00732054"/>
    <w:rsid w:val="00733B21"/>
    <w:rsid w:val="00734523"/>
    <w:rsid w:val="007429F2"/>
    <w:rsid w:val="00751267"/>
    <w:rsid w:val="00754294"/>
    <w:rsid w:val="00755F79"/>
    <w:rsid w:val="007564C0"/>
    <w:rsid w:val="00762A38"/>
    <w:rsid w:val="007636BA"/>
    <w:rsid w:val="00763C5F"/>
    <w:rsid w:val="007657D6"/>
    <w:rsid w:val="007676D7"/>
    <w:rsid w:val="00767DEC"/>
    <w:rsid w:val="0077197A"/>
    <w:rsid w:val="00772369"/>
    <w:rsid w:val="00772D55"/>
    <w:rsid w:val="00775D7C"/>
    <w:rsid w:val="00777EB3"/>
    <w:rsid w:val="00782E0F"/>
    <w:rsid w:val="00785C05"/>
    <w:rsid w:val="007905B3"/>
    <w:rsid w:val="00791228"/>
    <w:rsid w:val="0079341C"/>
    <w:rsid w:val="00794102"/>
    <w:rsid w:val="00794761"/>
    <w:rsid w:val="0079699D"/>
    <w:rsid w:val="007973C5"/>
    <w:rsid w:val="007A1D61"/>
    <w:rsid w:val="007A1E68"/>
    <w:rsid w:val="007A3B6D"/>
    <w:rsid w:val="007A3D00"/>
    <w:rsid w:val="007B0B3B"/>
    <w:rsid w:val="007B0EA6"/>
    <w:rsid w:val="007B2EF1"/>
    <w:rsid w:val="007C3F02"/>
    <w:rsid w:val="007C52BE"/>
    <w:rsid w:val="007C7CAE"/>
    <w:rsid w:val="007D2025"/>
    <w:rsid w:val="007D5102"/>
    <w:rsid w:val="007D58F6"/>
    <w:rsid w:val="007E476A"/>
    <w:rsid w:val="007E6E9B"/>
    <w:rsid w:val="007E7EA9"/>
    <w:rsid w:val="007F29FD"/>
    <w:rsid w:val="007F5A3F"/>
    <w:rsid w:val="00803DC3"/>
    <w:rsid w:val="00810BBB"/>
    <w:rsid w:val="00810F14"/>
    <w:rsid w:val="008122E9"/>
    <w:rsid w:val="00812B1F"/>
    <w:rsid w:val="00815D04"/>
    <w:rsid w:val="00817533"/>
    <w:rsid w:val="0082341C"/>
    <w:rsid w:val="00824305"/>
    <w:rsid w:val="00830BDB"/>
    <w:rsid w:val="0083558A"/>
    <w:rsid w:val="008356B3"/>
    <w:rsid w:val="00836648"/>
    <w:rsid w:val="008432C9"/>
    <w:rsid w:val="00845457"/>
    <w:rsid w:val="008467A9"/>
    <w:rsid w:val="00850B60"/>
    <w:rsid w:val="008521BA"/>
    <w:rsid w:val="00852701"/>
    <w:rsid w:val="008550E6"/>
    <w:rsid w:val="0085730A"/>
    <w:rsid w:val="00857B1D"/>
    <w:rsid w:val="00860D9D"/>
    <w:rsid w:val="00865803"/>
    <w:rsid w:val="00871955"/>
    <w:rsid w:val="00871AF9"/>
    <w:rsid w:val="00877601"/>
    <w:rsid w:val="008837E4"/>
    <w:rsid w:val="00883C7A"/>
    <w:rsid w:val="00884933"/>
    <w:rsid w:val="00892B70"/>
    <w:rsid w:val="008A2D43"/>
    <w:rsid w:val="008A4107"/>
    <w:rsid w:val="008B18E5"/>
    <w:rsid w:val="008B1A40"/>
    <w:rsid w:val="008B49B4"/>
    <w:rsid w:val="008B7F55"/>
    <w:rsid w:val="008C0628"/>
    <w:rsid w:val="008C1E26"/>
    <w:rsid w:val="008C662B"/>
    <w:rsid w:val="008C7FA3"/>
    <w:rsid w:val="008D2A76"/>
    <w:rsid w:val="008D2B01"/>
    <w:rsid w:val="008D46EB"/>
    <w:rsid w:val="008E0FD7"/>
    <w:rsid w:val="008E17A4"/>
    <w:rsid w:val="008E39B5"/>
    <w:rsid w:val="008E3EE1"/>
    <w:rsid w:val="008F0828"/>
    <w:rsid w:val="008F27DA"/>
    <w:rsid w:val="008F33C3"/>
    <w:rsid w:val="008F61AD"/>
    <w:rsid w:val="008F7A05"/>
    <w:rsid w:val="009001D7"/>
    <w:rsid w:val="0090411E"/>
    <w:rsid w:val="00904381"/>
    <w:rsid w:val="0090728A"/>
    <w:rsid w:val="00911D38"/>
    <w:rsid w:val="0091580E"/>
    <w:rsid w:val="00916AC3"/>
    <w:rsid w:val="009175A6"/>
    <w:rsid w:val="0092168D"/>
    <w:rsid w:val="00925494"/>
    <w:rsid w:val="00925874"/>
    <w:rsid w:val="00925CEF"/>
    <w:rsid w:val="00930815"/>
    <w:rsid w:val="00930890"/>
    <w:rsid w:val="00930CBC"/>
    <w:rsid w:val="0093230B"/>
    <w:rsid w:val="0093424A"/>
    <w:rsid w:val="009348C2"/>
    <w:rsid w:val="00935F1B"/>
    <w:rsid w:val="00936CA9"/>
    <w:rsid w:val="00936D32"/>
    <w:rsid w:val="00940705"/>
    <w:rsid w:val="00944333"/>
    <w:rsid w:val="00945AD1"/>
    <w:rsid w:val="00946D97"/>
    <w:rsid w:val="009503C2"/>
    <w:rsid w:val="00952DB2"/>
    <w:rsid w:val="00955DC1"/>
    <w:rsid w:val="00961468"/>
    <w:rsid w:val="009617EE"/>
    <w:rsid w:val="009618F8"/>
    <w:rsid w:val="00962F5B"/>
    <w:rsid w:val="009635A9"/>
    <w:rsid w:val="00964B34"/>
    <w:rsid w:val="009703D9"/>
    <w:rsid w:val="00973813"/>
    <w:rsid w:val="0097408F"/>
    <w:rsid w:val="00975318"/>
    <w:rsid w:val="00980B05"/>
    <w:rsid w:val="00983DA1"/>
    <w:rsid w:val="00985899"/>
    <w:rsid w:val="00996B96"/>
    <w:rsid w:val="009A021F"/>
    <w:rsid w:val="009A11D0"/>
    <w:rsid w:val="009A28E5"/>
    <w:rsid w:val="009A42E3"/>
    <w:rsid w:val="009A7613"/>
    <w:rsid w:val="009B089E"/>
    <w:rsid w:val="009B0FC2"/>
    <w:rsid w:val="009B2784"/>
    <w:rsid w:val="009B2D74"/>
    <w:rsid w:val="009B3227"/>
    <w:rsid w:val="009B3767"/>
    <w:rsid w:val="009B64A6"/>
    <w:rsid w:val="009C0BBD"/>
    <w:rsid w:val="009C162D"/>
    <w:rsid w:val="009C269F"/>
    <w:rsid w:val="009C5C0B"/>
    <w:rsid w:val="009D2C79"/>
    <w:rsid w:val="009D3E11"/>
    <w:rsid w:val="009D5100"/>
    <w:rsid w:val="009E1762"/>
    <w:rsid w:val="009E3032"/>
    <w:rsid w:val="009E3391"/>
    <w:rsid w:val="009E5429"/>
    <w:rsid w:val="009E76D4"/>
    <w:rsid w:val="009E7F8A"/>
    <w:rsid w:val="009F0CCA"/>
    <w:rsid w:val="009F10CC"/>
    <w:rsid w:val="009F1C35"/>
    <w:rsid w:val="009F3D62"/>
    <w:rsid w:val="009F433E"/>
    <w:rsid w:val="009F6664"/>
    <w:rsid w:val="009F7171"/>
    <w:rsid w:val="00A03E1A"/>
    <w:rsid w:val="00A04A17"/>
    <w:rsid w:val="00A079C8"/>
    <w:rsid w:val="00A144FE"/>
    <w:rsid w:val="00A15E98"/>
    <w:rsid w:val="00A16C0A"/>
    <w:rsid w:val="00A17C54"/>
    <w:rsid w:val="00A21A6F"/>
    <w:rsid w:val="00A23AD9"/>
    <w:rsid w:val="00A25176"/>
    <w:rsid w:val="00A273BF"/>
    <w:rsid w:val="00A308DF"/>
    <w:rsid w:val="00A31281"/>
    <w:rsid w:val="00A33BD1"/>
    <w:rsid w:val="00A340E3"/>
    <w:rsid w:val="00A454B5"/>
    <w:rsid w:val="00A47669"/>
    <w:rsid w:val="00A47CB0"/>
    <w:rsid w:val="00A5403C"/>
    <w:rsid w:val="00A5467C"/>
    <w:rsid w:val="00A64FC1"/>
    <w:rsid w:val="00A657B2"/>
    <w:rsid w:val="00A6608B"/>
    <w:rsid w:val="00A67649"/>
    <w:rsid w:val="00A70253"/>
    <w:rsid w:val="00A70CDF"/>
    <w:rsid w:val="00A722DD"/>
    <w:rsid w:val="00A82587"/>
    <w:rsid w:val="00A93F99"/>
    <w:rsid w:val="00A973CB"/>
    <w:rsid w:val="00AA0135"/>
    <w:rsid w:val="00AA659D"/>
    <w:rsid w:val="00AA78BA"/>
    <w:rsid w:val="00AB38F7"/>
    <w:rsid w:val="00AB5064"/>
    <w:rsid w:val="00AB5638"/>
    <w:rsid w:val="00AB57C3"/>
    <w:rsid w:val="00AB5B4E"/>
    <w:rsid w:val="00AC0672"/>
    <w:rsid w:val="00AC3061"/>
    <w:rsid w:val="00AC68AE"/>
    <w:rsid w:val="00AC77CE"/>
    <w:rsid w:val="00AD06BD"/>
    <w:rsid w:val="00AD2A56"/>
    <w:rsid w:val="00AE192A"/>
    <w:rsid w:val="00AE47CA"/>
    <w:rsid w:val="00AE7F64"/>
    <w:rsid w:val="00AF269A"/>
    <w:rsid w:val="00AF303D"/>
    <w:rsid w:val="00AF6131"/>
    <w:rsid w:val="00B055EE"/>
    <w:rsid w:val="00B06326"/>
    <w:rsid w:val="00B07E0D"/>
    <w:rsid w:val="00B1236D"/>
    <w:rsid w:val="00B14D00"/>
    <w:rsid w:val="00B1541D"/>
    <w:rsid w:val="00B16B3A"/>
    <w:rsid w:val="00B211A1"/>
    <w:rsid w:val="00B21FD0"/>
    <w:rsid w:val="00B231B9"/>
    <w:rsid w:val="00B243B4"/>
    <w:rsid w:val="00B27090"/>
    <w:rsid w:val="00B31225"/>
    <w:rsid w:val="00B3286B"/>
    <w:rsid w:val="00B32B75"/>
    <w:rsid w:val="00B32E97"/>
    <w:rsid w:val="00B37E84"/>
    <w:rsid w:val="00B41001"/>
    <w:rsid w:val="00B42010"/>
    <w:rsid w:val="00B4241D"/>
    <w:rsid w:val="00B4248F"/>
    <w:rsid w:val="00B44A63"/>
    <w:rsid w:val="00B508C4"/>
    <w:rsid w:val="00B54268"/>
    <w:rsid w:val="00B611D3"/>
    <w:rsid w:val="00B6438C"/>
    <w:rsid w:val="00B65B98"/>
    <w:rsid w:val="00B7439A"/>
    <w:rsid w:val="00B75833"/>
    <w:rsid w:val="00B765CF"/>
    <w:rsid w:val="00B76DA4"/>
    <w:rsid w:val="00B76FF8"/>
    <w:rsid w:val="00B811D3"/>
    <w:rsid w:val="00B83006"/>
    <w:rsid w:val="00B83670"/>
    <w:rsid w:val="00B85E74"/>
    <w:rsid w:val="00B91BD2"/>
    <w:rsid w:val="00B940FB"/>
    <w:rsid w:val="00B954B4"/>
    <w:rsid w:val="00BA013E"/>
    <w:rsid w:val="00BA1BC8"/>
    <w:rsid w:val="00BA1E15"/>
    <w:rsid w:val="00BA2A97"/>
    <w:rsid w:val="00BA4C7A"/>
    <w:rsid w:val="00BA68B4"/>
    <w:rsid w:val="00BA7833"/>
    <w:rsid w:val="00BB05B1"/>
    <w:rsid w:val="00BB17AD"/>
    <w:rsid w:val="00BB296E"/>
    <w:rsid w:val="00BB2C8B"/>
    <w:rsid w:val="00BB4339"/>
    <w:rsid w:val="00BB5FD2"/>
    <w:rsid w:val="00BC2117"/>
    <w:rsid w:val="00BC32B0"/>
    <w:rsid w:val="00BC3C32"/>
    <w:rsid w:val="00BC55C3"/>
    <w:rsid w:val="00BC6DD7"/>
    <w:rsid w:val="00BD537E"/>
    <w:rsid w:val="00BE03FC"/>
    <w:rsid w:val="00BE10C5"/>
    <w:rsid w:val="00BE2522"/>
    <w:rsid w:val="00BE6ABC"/>
    <w:rsid w:val="00BF5205"/>
    <w:rsid w:val="00BF638D"/>
    <w:rsid w:val="00BF7D9F"/>
    <w:rsid w:val="00C03679"/>
    <w:rsid w:val="00C05958"/>
    <w:rsid w:val="00C062F6"/>
    <w:rsid w:val="00C07B15"/>
    <w:rsid w:val="00C07F47"/>
    <w:rsid w:val="00C13C60"/>
    <w:rsid w:val="00C1429D"/>
    <w:rsid w:val="00C165B2"/>
    <w:rsid w:val="00C165C3"/>
    <w:rsid w:val="00C239CD"/>
    <w:rsid w:val="00C247C1"/>
    <w:rsid w:val="00C31247"/>
    <w:rsid w:val="00C347DB"/>
    <w:rsid w:val="00C35C4C"/>
    <w:rsid w:val="00C36C07"/>
    <w:rsid w:val="00C40061"/>
    <w:rsid w:val="00C422BF"/>
    <w:rsid w:val="00C42E9C"/>
    <w:rsid w:val="00C4586C"/>
    <w:rsid w:val="00C45D4F"/>
    <w:rsid w:val="00C45EAE"/>
    <w:rsid w:val="00C508A8"/>
    <w:rsid w:val="00C515B4"/>
    <w:rsid w:val="00C54CFB"/>
    <w:rsid w:val="00C5569D"/>
    <w:rsid w:val="00C55899"/>
    <w:rsid w:val="00C561FD"/>
    <w:rsid w:val="00C655B2"/>
    <w:rsid w:val="00C656E2"/>
    <w:rsid w:val="00C67004"/>
    <w:rsid w:val="00C6796C"/>
    <w:rsid w:val="00C67A91"/>
    <w:rsid w:val="00C7084C"/>
    <w:rsid w:val="00C7322E"/>
    <w:rsid w:val="00C74274"/>
    <w:rsid w:val="00C7497A"/>
    <w:rsid w:val="00C74EA8"/>
    <w:rsid w:val="00C7722B"/>
    <w:rsid w:val="00C81503"/>
    <w:rsid w:val="00C8194E"/>
    <w:rsid w:val="00C838B9"/>
    <w:rsid w:val="00C83988"/>
    <w:rsid w:val="00C8425A"/>
    <w:rsid w:val="00C8598D"/>
    <w:rsid w:val="00C9340B"/>
    <w:rsid w:val="00C944A6"/>
    <w:rsid w:val="00CA1721"/>
    <w:rsid w:val="00CA2EF2"/>
    <w:rsid w:val="00CA5B19"/>
    <w:rsid w:val="00CB23B0"/>
    <w:rsid w:val="00CB558D"/>
    <w:rsid w:val="00CC037D"/>
    <w:rsid w:val="00CC2392"/>
    <w:rsid w:val="00CC7246"/>
    <w:rsid w:val="00CD2F2E"/>
    <w:rsid w:val="00CD61DD"/>
    <w:rsid w:val="00CE2577"/>
    <w:rsid w:val="00CE2BAF"/>
    <w:rsid w:val="00CF0085"/>
    <w:rsid w:val="00CF065C"/>
    <w:rsid w:val="00CF1309"/>
    <w:rsid w:val="00CF141D"/>
    <w:rsid w:val="00CF1753"/>
    <w:rsid w:val="00CF1FA2"/>
    <w:rsid w:val="00CF2C06"/>
    <w:rsid w:val="00CF43D9"/>
    <w:rsid w:val="00CF4927"/>
    <w:rsid w:val="00CF5F28"/>
    <w:rsid w:val="00CF6901"/>
    <w:rsid w:val="00D02B23"/>
    <w:rsid w:val="00D02BD1"/>
    <w:rsid w:val="00D04BE2"/>
    <w:rsid w:val="00D10243"/>
    <w:rsid w:val="00D14736"/>
    <w:rsid w:val="00D16DB6"/>
    <w:rsid w:val="00D1740D"/>
    <w:rsid w:val="00D20F00"/>
    <w:rsid w:val="00D33F51"/>
    <w:rsid w:val="00D40B66"/>
    <w:rsid w:val="00D42F4B"/>
    <w:rsid w:val="00D46BB4"/>
    <w:rsid w:val="00D46C90"/>
    <w:rsid w:val="00D5061A"/>
    <w:rsid w:val="00D528ED"/>
    <w:rsid w:val="00D63495"/>
    <w:rsid w:val="00D65C08"/>
    <w:rsid w:val="00D66A73"/>
    <w:rsid w:val="00D71521"/>
    <w:rsid w:val="00D73A65"/>
    <w:rsid w:val="00D75C3B"/>
    <w:rsid w:val="00D77454"/>
    <w:rsid w:val="00D811DC"/>
    <w:rsid w:val="00D8159F"/>
    <w:rsid w:val="00D830A4"/>
    <w:rsid w:val="00D835EA"/>
    <w:rsid w:val="00D8459C"/>
    <w:rsid w:val="00D90AE3"/>
    <w:rsid w:val="00D9171B"/>
    <w:rsid w:val="00D923F9"/>
    <w:rsid w:val="00D945AE"/>
    <w:rsid w:val="00D9697A"/>
    <w:rsid w:val="00D973BC"/>
    <w:rsid w:val="00D97621"/>
    <w:rsid w:val="00DA14FF"/>
    <w:rsid w:val="00DA21FE"/>
    <w:rsid w:val="00DA26BF"/>
    <w:rsid w:val="00DB3495"/>
    <w:rsid w:val="00DB3B42"/>
    <w:rsid w:val="00DB746B"/>
    <w:rsid w:val="00DC25FD"/>
    <w:rsid w:val="00DC3998"/>
    <w:rsid w:val="00DC6B48"/>
    <w:rsid w:val="00DC6FF5"/>
    <w:rsid w:val="00DD039C"/>
    <w:rsid w:val="00DD1AD1"/>
    <w:rsid w:val="00DD4457"/>
    <w:rsid w:val="00DE0E8A"/>
    <w:rsid w:val="00DE1299"/>
    <w:rsid w:val="00DE49D5"/>
    <w:rsid w:val="00DE67E7"/>
    <w:rsid w:val="00DE6C0F"/>
    <w:rsid w:val="00DF2D42"/>
    <w:rsid w:val="00DF5428"/>
    <w:rsid w:val="00DF7347"/>
    <w:rsid w:val="00E026F9"/>
    <w:rsid w:val="00E030D1"/>
    <w:rsid w:val="00E04161"/>
    <w:rsid w:val="00E049F6"/>
    <w:rsid w:val="00E0608E"/>
    <w:rsid w:val="00E071A6"/>
    <w:rsid w:val="00E106B9"/>
    <w:rsid w:val="00E116B5"/>
    <w:rsid w:val="00E14839"/>
    <w:rsid w:val="00E148F3"/>
    <w:rsid w:val="00E14DFA"/>
    <w:rsid w:val="00E15154"/>
    <w:rsid w:val="00E203D3"/>
    <w:rsid w:val="00E21E46"/>
    <w:rsid w:val="00E22D0C"/>
    <w:rsid w:val="00E272D5"/>
    <w:rsid w:val="00E3201A"/>
    <w:rsid w:val="00E36468"/>
    <w:rsid w:val="00E41380"/>
    <w:rsid w:val="00E429DC"/>
    <w:rsid w:val="00E4402E"/>
    <w:rsid w:val="00E45DB6"/>
    <w:rsid w:val="00E515A1"/>
    <w:rsid w:val="00E519E7"/>
    <w:rsid w:val="00E53D8D"/>
    <w:rsid w:val="00E547BF"/>
    <w:rsid w:val="00E56BBC"/>
    <w:rsid w:val="00E57626"/>
    <w:rsid w:val="00E57B67"/>
    <w:rsid w:val="00E61797"/>
    <w:rsid w:val="00E66477"/>
    <w:rsid w:val="00E66FF0"/>
    <w:rsid w:val="00E701B1"/>
    <w:rsid w:val="00E706CD"/>
    <w:rsid w:val="00E7094B"/>
    <w:rsid w:val="00E714DF"/>
    <w:rsid w:val="00E74C55"/>
    <w:rsid w:val="00E7568A"/>
    <w:rsid w:val="00E76A42"/>
    <w:rsid w:val="00E8334A"/>
    <w:rsid w:val="00E85ACB"/>
    <w:rsid w:val="00E86827"/>
    <w:rsid w:val="00E87F6A"/>
    <w:rsid w:val="00E90093"/>
    <w:rsid w:val="00E90BE4"/>
    <w:rsid w:val="00E90DBE"/>
    <w:rsid w:val="00E9117F"/>
    <w:rsid w:val="00E91E83"/>
    <w:rsid w:val="00E94148"/>
    <w:rsid w:val="00E95071"/>
    <w:rsid w:val="00E976D3"/>
    <w:rsid w:val="00EA2683"/>
    <w:rsid w:val="00EA34EF"/>
    <w:rsid w:val="00EA59E2"/>
    <w:rsid w:val="00EA5F90"/>
    <w:rsid w:val="00EB7007"/>
    <w:rsid w:val="00EC350E"/>
    <w:rsid w:val="00EC3A9D"/>
    <w:rsid w:val="00EC47A1"/>
    <w:rsid w:val="00EC5F4A"/>
    <w:rsid w:val="00EC7654"/>
    <w:rsid w:val="00ED03A1"/>
    <w:rsid w:val="00ED1A8D"/>
    <w:rsid w:val="00ED2CA4"/>
    <w:rsid w:val="00ED3801"/>
    <w:rsid w:val="00EE139F"/>
    <w:rsid w:val="00EE21C6"/>
    <w:rsid w:val="00EE7DE7"/>
    <w:rsid w:val="00EF1E99"/>
    <w:rsid w:val="00EF330D"/>
    <w:rsid w:val="00EF35E6"/>
    <w:rsid w:val="00EF5A0E"/>
    <w:rsid w:val="00EF6549"/>
    <w:rsid w:val="00EF6EE0"/>
    <w:rsid w:val="00F00CCA"/>
    <w:rsid w:val="00F00F7F"/>
    <w:rsid w:val="00F01F8C"/>
    <w:rsid w:val="00F02F89"/>
    <w:rsid w:val="00F13DCD"/>
    <w:rsid w:val="00F155CE"/>
    <w:rsid w:val="00F211A5"/>
    <w:rsid w:val="00F23ED4"/>
    <w:rsid w:val="00F24584"/>
    <w:rsid w:val="00F259C8"/>
    <w:rsid w:val="00F271FF"/>
    <w:rsid w:val="00F27550"/>
    <w:rsid w:val="00F35BF0"/>
    <w:rsid w:val="00F36179"/>
    <w:rsid w:val="00F41090"/>
    <w:rsid w:val="00F42E71"/>
    <w:rsid w:val="00F446AF"/>
    <w:rsid w:val="00F45F84"/>
    <w:rsid w:val="00F4758C"/>
    <w:rsid w:val="00F47999"/>
    <w:rsid w:val="00F52F68"/>
    <w:rsid w:val="00F56852"/>
    <w:rsid w:val="00F57F52"/>
    <w:rsid w:val="00F57F7D"/>
    <w:rsid w:val="00F60435"/>
    <w:rsid w:val="00F60AEC"/>
    <w:rsid w:val="00F72ECA"/>
    <w:rsid w:val="00F7530D"/>
    <w:rsid w:val="00F82D9B"/>
    <w:rsid w:val="00F8538A"/>
    <w:rsid w:val="00F85409"/>
    <w:rsid w:val="00F87B0F"/>
    <w:rsid w:val="00F90C71"/>
    <w:rsid w:val="00F93A0C"/>
    <w:rsid w:val="00F95FCF"/>
    <w:rsid w:val="00FA166F"/>
    <w:rsid w:val="00FA4832"/>
    <w:rsid w:val="00FA675A"/>
    <w:rsid w:val="00FB157D"/>
    <w:rsid w:val="00FB3CA0"/>
    <w:rsid w:val="00FB7366"/>
    <w:rsid w:val="00FC38D0"/>
    <w:rsid w:val="00FC45BC"/>
    <w:rsid w:val="00FC5F6C"/>
    <w:rsid w:val="00FC61D6"/>
    <w:rsid w:val="00FD029B"/>
    <w:rsid w:val="00FD33DC"/>
    <w:rsid w:val="00FD43AB"/>
    <w:rsid w:val="00FD64EE"/>
    <w:rsid w:val="00FD6B29"/>
    <w:rsid w:val="00FE2B10"/>
    <w:rsid w:val="00FE6F24"/>
    <w:rsid w:val="00FE7DED"/>
    <w:rsid w:val="00FF146A"/>
    <w:rsid w:val="00FF40D9"/>
    <w:rsid w:val="00FF63AA"/>
    <w:rsid w:val="00FF7B9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9E9EBE4"/>
  <w15:docId w15:val="{8F2F0D11-11E6-4C69-9725-2302AA580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1BD2"/>
    <w:pPr>
      <w:keepNext/>
      <w:keepLines/>
      <w:spacing w:before="200" w:after="120" w:line="240" w:lineRule="auto"/>
      <w:outlineLvl w:val="0"/>
    </w:pPr>
    <w:rPr>
      <w:rFonts w:eastAsiaTheme="majorEastAsia" w:cstheme="majorBidi"/>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E06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B18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B18E5"/>
    <w:rPr>
      <w:sz w:val="20"/>
      <w:szCs w:val="20"/>
    </w:rPr>
  </w:style>
  <w:style w:type="character" w:styleId="FootnoteReference">
    <w:name w:val="footnote reference"/>
    <w:basedOn w:val="DefaultParagraphFont"/>
    <w:uiPriority w:val="99"/>
    <w:semiHidden/>
    <w:unhideWhenUsed/>
    <w:rsid w:val="008B18E5"/>
    <w:rPr>
      <w:vertAlign w:val="superscript"/>
    </w:rPr>
  </w:style>
  <w:style w:type="character" w:styleId="Hyperlink">
    <w:name w:val="Hyperlink"/>
    <w:basedOn w:val="DefaultParagraphFont"/>
    <w:uiPriority w:val="99"/>
    <w:unhideWhenUsed/>
    <w:rsid w:val="00A340E3"/>
    <w:rPr>
      <w:color w:val="FF5715"/>
      <w:u w:val="single"/>
    </w:rPr>
  </w:style>
  <w:style w:type="character" w:customStyle="1" w:styleId="Heading1Char">
    <w:name w:val="Heading 1 Char"/>
    <w:basedOn w:val="DefaultParagraphFont"/>
    <w:link w:val="Heading1"/>
    <w:uiPriority w:val="9"/>
    <w:rsid w:val="00B91BD2"/>
    <w:rPr>
      <w:rFonts w:eastAsiaTheme="majorEastAsia" w:cstheme="majorBidi"/>
      <w:b/>
      <w:bCs/>
      <w:sz w:val="24"/>
      <w:szCs w:val="28"/>
    </w:rPr>
  </w:style>
  <w:style w:type="paragraph" w:styleId="TOC1">
    <w:name w:val="toc 1"/>
    <w:basedOn w:val="Normal"/>
    <w:next w:val="Normal"/>
    <w:autoRedefine/>
    <w:uiPriority w:val="39"/>
    <w:unhideWhenUsed/>
    <w:rsid w:val="00551F79"/>
    <w:pPr>
      <w:tabs>
        <w:tab w:val="left" w:pos="426"/>
        <w:tab w:val="right" w:leader="dot" w:pos="9628"/>
      </w:tabs>
      <w:spacing w:after="0" w:line="240" w:lineRule="auto"/>
      <w:ind w:left="426" w:hanging="142"/>
    </w:pPr>
  </w:style>
  <w:style w:type="paragraph" w:styleId="Header">
    <w:name w:val="header"/>
    <w:basedOn w:val="Normal"/>
    <w:link w:val="HeaderChar"/>
    <w:uiPriority w:val="99"/>
    <w:unhideWhenUsed/>
    <w:rsid w:val="00F753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530D"/>
  </w:style>
  <w:style w:type="paragraph" w:styleId="Footer">
    <w:name w:val="footer"/>
    <w:basedOn w:val="Normal"/>
    <w:link w:val="FooterChar"/>
    <w:uiPriority w:val="99"/>
    <w:unhideWhenUsed/>
    <w:rsid w:val="00F753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530D"/>
  </w:style>
  <w:style w:type="paragraph" w:styleId="ListParagraph">
    <w:name w:val="List Paragraph"/>
    <w:basedOn w:val="Normal"/>
    <w:uiPriority w:val="34"/>
    <w:qFormat/>
    <w:rsid w:val="001D60AF"/>
    <w:pPr>
      <w:ind w:left="720"/>
      <w:contextualSpacing/>
    </w:pPr>
  </w:style>
  <w:style w:type="paragraph" w:styleId="TOCHeading">
    <w:name w:val="TOC Heading"/>
    <w:basedOn w:val="Heading1"/>
    <w:next w:val="Normal"/>
    <w:uiPriority w:val="39"/>
    <w:unhideWhenUsed/>
    <w:qFormat/>
    <w:rsid w:val="00CF141D"/>
    <w:pPr>
      <w:spacing w:before="480" w:after="0" w:line="276" w:lineRule="auto"/>
      <w:outlineLvl w:val="9"/>
    </w:pPr>
    <w:rPr>
      <w:rFonts w:asciiTheme="majorHAnsi" w:hAnsiTheme="majorHAnsi"/>
      <w:color w:val="365F91" w:themeColor="accent1" w:themeShade="BF"/>
      <w:sz w:val="28"/>
      <w:lang w:val="en-US"/>
    </w:rPr>
  </w:style>
  <w:style w:type="paragraph" w:styleId="BalloonText">
    <w:name w:val="Balloon Text"/>
    <w:basedOn w:val="Normal"/>
    <w:link w:val="BalloonTextChar"/>
    <w:uiPriority w:val="99"/>
    <w:semiHidden/>
    <w:unhideWhenUsed/>
    <w:rsid w:val="00CF14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141D"/>
    <w:rPr>
      <w:rFonts w:ascii="Tahoma" w:hAnsi="Tahoma" w:cs="Tahoma"/>
      <w:sz w:val="16"/>
      <w:szCs w:val="16"/>
    </w:rPr>
  </w:style>
  <w:style w:type="paragraph" w:customStyle="1" w:styleId="Default">
    <w:name w:val="Default"/>
    <w:rsid w:val="00BE03FC"/>
    <w:pPr>
      <w:autoSpaceDE w:val="0"/>
      <w:autoSpaceDN w:val="0"/>
      <w:adjustRightInd w:val="0"/>
      <w:spacing w:after="0" w:line="240" w:lineRule="auto"/>
    </w:pPr>
    <w:rPr>
      <w:rFonts w:ascii="Arial" w:hAnsi="Arial" w:cs="Arial"/>
      <w:color w:val="000000"/>
      <w:sz w:val="24"/>
      <w:szCs w:val="24"/>
    </w:rPr>
  </w:style>
  <w:style w:type="paragraph" w:styleId="Subtitle">
    <w:name w:val="Subtitle"/>
    <w:basedOn w:val="Normal"/>
    <w:next w:val="Normal"/>
    <w:link w:val="SubtitleChar"/>
    <w:uiPriority w:val="11"/>
    <w:qFormat/>
    <w:rsid w:val="00775D7C"/>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775D7C"/>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3632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916254">
      <w:bodyDiv w:val="1"/>
      <w:marLeft w:val="0"/>
      <w:marRight w:val="0"/>
      <w:marTop w:val="0"/>
      <w:marBottom w:val="0"/>
      <w:divBdr>
        <w:top w:val="none" w:sz="0" w:space="0" w:color="auto"/>
        <w:left w:val="none" w:sz="0" w:space="0" w:color="auto"/>
        <w:bottom w:val="none" w:sz="0" w:space="0" w:color="auto"/>
        <w:right w:val="none" w:sz="0" w:space="0" w:color="auto"/>
      </w:divBdr>
    </w:div>
    <w:div w:id="768354724">
      <w:bodyDiv w:val="1"/>
      <w:marLeft w:val="0"/>
      <w:marRight w:val="0"/>
      <w:marTop w:val="0"/>
      <w:marBottom w:val="0"/>
      <w:divBdr>
        <w:top w:val="none" w:sz="0" w:space="0" w:color="auto"/>
        <w:left w:val="none" w:sz="0" w:space="0" w:color="auto"/>
        <w:bottom w:val="none" w:sz="0" w:space="0" w:color="auto"/>
        <w:right w:val="none" w:sz="0" w:space="0" w:color="auto"/>
      </w:divBdr>
      <w:divsChild>
        <w:div w:id="736242455">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ihs.org.au/certification/criteria-requirements-fees/chartered-ohs-professional-certification-guideline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aihs.org.au" TargetMode="External"/><Relationship Id="rId1" Type="http://schemas.openxmlformats.org/officeDocument/2006/relationships/hyperlink" Target="mailto::%20certification@aihs.org.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d571ec4-5f84-4594-a2bf-9f86d3f4b67f" xsi:nil="true"/>
    <lcf76f155ced4ddcb4097134ff3c332f xmlns="e3116d5e-cf67-4546-858f-c519c33d1c8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F78CF9CD3BC3346A89D62B1C0EE1018" ma:contentTypeVersion="16" ma:contentTypeDescription="Create a new document." ma:contentTypeScope="" ma:versionID="c3515e975f2aebc6fa72d9e4497e45a8">
  <xsd:schema xmlns:xsd="http://www.w3.org/2001/XMLSchema" xmlns:xs="http://www.w3.org/2001/XMLSchema" xmlns:p="http://schemas.microsoft.com/office/2006/metadata/properties" xmlns:ns2="e3116d5e-cf67-4546-858f-c519c33d1c82" xmlns:ns3="ad571ec4-5f84-4594-a2bf-9f86d3f4b67f" targetNamespace="http://schemas.microsoft.com/office/2006/metadata/properties" ma:root="true" ma:fieldsID="1a4122d0d38104d8e85a6c6c4c22e44d" ns2:_="" ns3:_="">
    <xsd:import namespace="e3116d5e-cf67-4546-858f-c519c33d1c82"/>
    <xsd:import namespace="ad571ec4-5f84-4594-a2bf-9f86d3f4b6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116d5e-cf67-4546-858f-c519c33d1c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284172f-3e94-48bb-8eca-89453361cf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d571ec4-5f84-4594-a2bf-9f86d3f4b67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7b2eb1d-ab2f-45f5-b440-f6a877175681}" ma:internalName="TaxCatchAll" ma:showField="CatchAllData" ma:web="ad571ec4-5f84-4594-a2bf-9f86d3f4b6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CD8DEF-AE40-400C-A05C-5636F264A376}">
  <ds:schemaRefs>
    <ds:schemaRef ds:uri="http://schemas.microsoft.com/office/2006/metadata/properties"/>
    <ds:schemaRef ds:uri="http://schemas.microsoft.com/office/infopath/2007/PartnerControls"/>
    <ds:schemaRef ds:uri="ad571ec4-5f84-4594-a2bf-9f86d3f4b67f"/>
    <ds:schemaRef ds:uri="e3116d5e-cf67-4546-858f-c519c33d1c82"/>
  </ds:schemaRefs>
</ds:datastoreItem>
</file>

<file path=customXml/itemProps2.xml><?xml version="1.0" encoding="utf-8"?>
<ds:datastoreItem xmlns:ds="http://schemas.openxmlformats.org/officeDocument/2006/customXml" ds:itemID="{0AD5C72D-19B3-4F84-8501-DDC45349817C}">
  <ds:schemaRefs>
    <ds:schemaRef ds:uri="http://schemas.openxmlformats.org/officeDocument/2006/bibliography"/>
  </ds:schemaRefs>
</ds:datastoreItem>
</file>

<file path=customXml/itemProps3.xml><?xml version="1.0" encoding="utf-8"?>
<ds:datastoreItem xmlns:ds="http://schemas.openxmlformats.org/officeDocument/2006/customXml" ds:itemID="{7E73D300-9C4B-4964-9B07-FF421261108A}">
  <ds:schemaRefs>
    <ds:schemaRef ds:uri="http://schemas.microsoft.com/sharepoint/v3/contenttype/forms"/>
  </ds:schemaRefs>
</ds:datastoreItem>
</file>

<file path=customXml/itemProps4.xml><?xml version="1.0" encoding="utf-8"?>
<ds:datastoreItem xmlns:ds="http://schemas.openxmlformats.org/officeDocument/2006/customXml" ds:itemID="{4B64D589-04E3-4B84-8B3F-8872CD1FD9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116d5e-cf67-4546-858f-c519c33d1c82"/>
    <ds:schemaRef ds:uri="ad571ec4-5f84-4594-a2bf-9f86d3f4b6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7</Pages>
  <Words>1155</Words>
  <Characters>6136</Characters>
  <Application>Microsoft Office Word</Application>
  <DocSecurity>0</DocSecurity>
  <Lines>219</Lines>
  <Paragraphs>10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m</dc:creator>
  <cp:lastModifiedBy>Sarah Hemingway</cp:lastModifiedBy>
  <cp:revision>31</cp:revision>
  <cp:lastPrinted>2015-08-13T03:41:00Z</cp:lastPrinted>
  <dcterms:created xsi:type="dcterms:W3CDTF">2023-04-20T23:41:00Z</dcterms:created>
  <dcterms:modified xsi:type="dcterms:W3CDTF">2023-04-21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7647940FB2D4B9AD12DFC115A2937</vt:lpwstr>
  </property>
  <property fmtid="{D5CDD505-2E9C-101B-9397-08002B2CF9AE}" pid="3" name="GrammarlyDocumentId">
    <vt:lpwstr>4040670220c4d0547c9b485fb9962023f16d6e33abaa452b9b1caa3805f7d378</vt:lpwstr>
  </property>
  <property fmtid="{D5CDD505-2E9C-101B-9397-08002B2CF9AE}" pid="4" name="MediaServiceImageTags">
    <vt:lpwstr/>
  </property>
</Properties>
</file>